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265E" w14:textId="77777777" w:rsidR="00FB5F46" w:rsidRDefault="00FB5F46" w:rsidP="00FB5F46">
      <w:pPr>
        <w:pStyle w:val="NoSpacing"/>
      </w:pP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>ractices participating in South Western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7DD54E52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Text Box 1" o:sp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</w:t>
      </w:r>
      <w:r w:rsidR="00796470">
        <w:rPr>
          <w:rFonts w:cs="Arial"/>
          <w:sz w:val="24"/>
          <w:szCs w:val="24"/>
        </w:rPr>
        <w:t xml:space="preserve">POLAR reports </w:t>
      </w:r>
      <w:r w:rsidR="004616A2">
        <w:rPr>
          <w:rFonts w:cs="Arial"/>
          <w:sz w:val="24"/>
          <w:szCs w:val="24"/>
        </w:rPr>
        <w:t>&amp; formulating sustainable solutions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Text Box 3" o:sp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Text Box 4" o:sp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55C0DC68" w14:textId="21FB9E97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>Part 3: Review</w:t>
      </w:r>
      <w:r w:rsidR="005B0A87" w:rsidRPr="000A737D">
        <w:rPr>
          <w:rFonts w:cs="Arial"/>
          <w:sz w:val="24"/>
          <w:szCs w:val="24"/>
        </w:rPr>
        <w:t>ing</w:t>
      </w:r>
      <w:r w:rsidRPr="000A737D">
        <w:rPr>
          <w:rFonts w:cs="Arial"/>
          <w:sz w:val="24"/>
          <w:szCs w:val="24"/>
        </w:rPr>
        <w:t xml:space="preserve"> the Plan and </w:t>
      </w:r>
      <w:r w:rsidR="0065183E">
        <w:rPr>
          <w:rFonts w:cs="Arial"/>
          <w:sz w:val="24"/>
          <w:szCs w:val="24"/>
        </w:rPr>
        <w:t>considering your next step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4C7D5579" w:rsidR="00F43CF1" w:rsidRPr="00076D63" w:rsidRDefault="00F43CF1" w:rsidP="0D5EBA3A">
      <w:pPr>
        <w:pStyle w:val="NoSpacing"/>
        <w:rPr>
          <w:rFonts w:eastAsia="Arial" w:cs="Arial"/>
          <w:sz w:val="24"/>
          <w:szCs w:val="24"/>
        </w:rPr>
      </w:pPr>
      <w:r w:rsidRPr="0D5EBA3A">
        <w:rPr>
          <w:rFonts w:cs="Arial"/>
          <w:sz w:val="24"/>
          <w:szCs w:val="24"/>
        </w:rPr>
        <w:t xml:space="preserve">For support in the design and implementation of the Model for Improvement in your general practice contact us on 02 4632 3000 or speak to your </w:t>
      </w:r>
      <w:r w:rsidR="746285B4" w:rsidRPr="0D5EBA3A">
        <w:rPr>
          <w:rFonts w:eastAsia="Arial" w:cs="Arial"/>
          <w:color w:val="000000" w:themeColor="text1"/>
          <w:sz w:val="24"/>
          <w:szCs w:val="24"/>
        </w:rPr>
        <w:t>Practice Support / Practice Advancement / Clinical and Quality Improvement Officer.</w:t>
      </w:r>
    </w:p>
    <w:p w14:paraId="2749D7D9" w14:textId="50F215E8" w:rsidR="00DC5023" w:rsidRPr="00D847A0" w:rsidRDefault="00DC5023" w:rsidP="58F1D0E7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br w:type="page"/>
      </w:r>
    </w:p>
    <w:p w14:paraId="525406E6" w14:textId="7D41FFB7" w:rsidR="00DC5023" w:rsidRPr="00D847A0" w:rsidRDefault="000C705A" w:rsidP="58F1D0E7">
      <w:pPr>
        <w:rPr>
          <w:rFonts w:cs="Arial"/>
          <w:sz w:val="24"/>
          <w:szCs w:val="24"/>
        </w:rPr>
      </w:pPr>
      <w:r w:rsidRPr="75AFDE16">
        <w:rPr>
          <w:rFonts w:cs="Arial"/>
          <w:b/>
          <w:bCs/>
          <w:sz w:val="28"/>
          <w:szCs w:val="28"/>
        </w:rPr>
        <w:lastRenderedPageBreak/>
        <w:t>MFI Start Date</w:t>
      </w:r>
      <w:r w:rsidR="00E80CB8" w:rsidRPr="75AFDE16">
        <w:rPr>
          <w:rFonts w:cs="Arial"/>
          <w:b/>
          <w:bCs/>
          <w:sz w:val="28"/>
          <w:szCs w:val="28"/>
        </w:rPr>
        <w:t xml:space="preserve">: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-1332829363"/>
          <w:placeholder>
            <w:docPart w:val="03D8E7BD0FDD4A49954CA4193D7B3D49"/>
          </w:placeholder>
          <w:date w:fullDate="2025-09-29T00:00:00Z">
            <w:dateFormat w:val="d/MM/yyyy"/>
            <w:lid w:val="en-AU"/>
            <w:storeMappedDataAs w:val="dateTime"/>
            <w:calendar w:val="gregorian"/>
          </w:date>
        </w:sdtPr>
        <w:sdtContent>
          <w:r w:rsidR="00CD51CA">
            <w:rPr>
              <w:rFonts w:cs="Arial"/>
              <w:color w:val="000000" w:themeColor="text1"/>
              <w:sz w:val="24"/>
              <w:szCs w:val="24"/>
              <w:u w:val="single"/>
            </w:rPr>
            <w:t>29/09/2025</w:t>
          </w:r>
        </w:sdtContent>
      </w:sdt>
      <w:r w:rsidR="00E80CB8">
        <w:rPr>
          <w:rFonts w:cs="Arial"/>
          <w:sz w:val="24"/>
          <w:szCs w:val="24"/>
        </w:rPr>
        <w:t xml:space="preserve"> </w:t>
      </w:r>
      <w:r w:rsidR="00E80CB8" w:rsidRPr="00CB2FBD">
        <w:rPr>
          <w:rFonts w:cs="Arial"/>
          <w:sz w:val="24"/>
          <w:szCs w:val="24"/>
        </w:rPr>
        <w:t xml:space="preserve"> </w:t>
      </w:r>
      <w:r w:rsidR="00E80CB8" w:rsidRPr="75AFDE16">
        <w:rPr>
          <w:rFonts w:cs="Arial"/>
          <w:b/>
          <w:bCs/>
          <w:sz w:val="28"/>
          <w:szCs w:val="28"/>
        </w:rPr>
        <w:t xml:space="preserve"> </w:t>
      </w:r>
      <w:r w:rsidRPr="75AFDE16">
        <w:rPr>
          <w:rFonts w:cs="Arial"/>
          <w:b/>
          <w:bCs/>
          <w:sz w:val="28"/>
          <w:szCs w:val="28"/>
        </w:rPr>
        <w:t>MFI Number:  Practic</w:t>
      </w:r>
      <w:r w:rsidR="263767D0" w:rsidRPr="75AFDE16">
        <w:rPr>
          <w:rFonts w:cs="Arial"/>
          <w:b/>
          <w:bCs/>
          <w:sz w:val="28"/>
          <w:szCs w:val="28"/>
        </w:rPr>
        <w:t>e Name:</w:t>
      </w:r>
      <w:r w:rsidR="00CD51CA">
        <w:rPr>
          <w:rFonts w:cs="Arial"/>
          <w:b/>
          <w:bCs/>
          <w:sz w:val="28"/>
          <w:szCs w:val="28"/>
        </w:rPr>
        <w:t xml:space="preserve"> </w:t>
      </w:r>
      <w:r w:rsidR="00C8149E">
        <w:rPr>
          <w:rFonts w:cs="Arial"/>
          <w:b/>
          <w:bCs/>
          <w:sz w:val="28"/>
          <w:szCs w:val="28"/>
        </w:rPr>
        <w:t>A</w:t>
      </w:r>
      <w:r w:rsidR="00CD51CA">
        <w:rPr>
          <w:rFonts w:cs="Arial"/>
          <w:b/>
          <w:bCs/>
          <w:sz w:val="28"/>
          <w:szCs w:val="28"/>
        </w:rPr>
        <w:t xml:space="preserve"> Medical Centre</w:t>
      </w:r>
    </w:p>
    <w:p w14:paraId="3B6FF321" w14:textId="22EA2C33" w:rsidR="00DC5023" w:rsidRPr="00D847A0" w:rsidRDefault="00DC5023" w:rsidP="58F1D0E7">
      <w:pPr>
        <w:rPr>
          <w:rFonts w:cs="Arial"/>
          <w:b/>
          <w:bCs/>
          <w:sz w:val="28"/>
          <w:szCs w:val="28"/>
        </w:rPr>
      </w:pPr>
    </w:p>
    <w:p w14:paraId="5B3DB425" w14:textId="50F215E8" w:rsidR="00DC5023" w:rsidRPr="00D847A0" w:rsidRDefault="000C705A" w:rsidP="00DB5E32">
      <w:pPr>
        <w:rPr>
          <w:rFonts w:cs="Arial"/>
          <w:sz w:val="24"/>
          <w:szCs w:val="24"/>
        </w:rPr>
      </w:pPr>
      <w:r w:rsidRPr="75AFDE16">
        <w:rPr>
          <w:rFonts w:cs="Arial"/>
          <w:b/>
          <w:bCs/>
          <w:sz w:val="28"/>
          <w:szCs w:val="28"/>
        </w:rPr>
        <w:t xml:space="preserve">             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139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3"/>
        <w:gridCol w:w="3988"/>
        <w:gridCol w:w="1301"/>
        <w:gridCol w:w="8160"/>
      </w:tblGrid>
      <w:tr w:rsidR="00595A59" w:rsidRPr="000A737D" w14:paraId="598B5C3F" w14:textId="77777777" w:rsidTr="0137FCCC">
        <w:trPr>
          <w:trHeight w:val="851"/>
        </w:trPr>
        <w:tc>
          <w:tcPr>
            <w:tcW w:w="451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49B2EEE" w14:textId="04408AE2" w:rsidR="00595A59" w:rsidRPr="000A737D" w:rsidRDefault="00595A59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946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E4381DC" w14:textId="43D01989" w:rsidR="00595A59" w:rsidRPr="000A737D" w:rsidRDefault="00595A59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What are some sustainable solutions* to address the issue?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* Sustainable solutions: an idea that will address the 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area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(s)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for improvement.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 </w:t>
            </w:r>
            <w:r w:rsidR="00816984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br/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E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.g., changes to standard procedures or reviewing the issue quarterly</w:t>
            </w:r>
          </w:p>
        </w:tc>
      </w:tr>
      <w:tr w:rsidR="008B5845" w:rsidRPr="000A737D" w14:paraId="79070575" w14:textId="77777777" w:rsidTr="0137FCCC">
        <w:trPr>
          <w:trHeight w:val="627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97B59F2" w14:textId="424FFA19" w:rsidR="008B5845" w:rsidRPr="000A737D" w:rsidRDefault="008B5845" w:rsidP="008B584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06DFD71" w14:textId="77777777" w:rsidR="008B5845" w:rsidRPr="00753375" w:rsidRDefault="008B5845" w:rsidP="008B5845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Area</w:t>
            </w:r>
            <w:r w:rsidRPr="0137FCCC">
              <w:rPr>
                <w:rFonts w:cs="Arial"/>
              </w:rPr>
              <w:t xml:space="preserve">: GPACI registered patients </w:t>
            </w:r>
            <w:r>
              <w:rPr>
                <w:rFonts w:cs="Arial"/>
              </w:rPr>
              <w:t>eligible for</w:t>
            </w:r>
            <w:r w:rsidRPr="0137FCCC">
              <w:rPr>
                <w:rFonts w:cs="Arial"/>
              </w:rPr>
              <w:t xml:space="preserve"> COVID vaccine </w:t>
            </w:r>
          </w:p>
          <w:p w14:paraId="06A092F3" w14:textId="77777777" w:rsidR="008B5845" w:rsidRPr="00753375" w:rsidRDefault="008B5845" w:rsidP="008B5845">
            <w:pPr>
              <w:pStyle w:val="NoSpacing"/>
              <w:rPr>
                <w:rFonts w:cs="Arial"/>
              </w:rPr>
            </w:pPr>
          </w:p>
          <w:p w14:paraId="59321EE9" w14:textId="77777777" w:rsidR="008B5845" w:rsidRPr="00753375" w:rsidRDefault="008B5845" w:rsidP="008B5845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Baseline</w:t>
            </w:r>
            <w:r w:rsidRPr="0137FCCC">
              <w:rPr>
                <w:rFonts w:cs="Arial"/>
              </w:rPr>
              <w:t xml:space="preserve">: </w:t>
            </w:r>
          </w:p>
          <w:p w14:paraId="3C368017" w14:textId="7F19714F" w:rsidR="008B5845" w:rsidRPr="00753375" w:rsidRDefault="008B5845" w:rsidP="008B5845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</w:rPr>
              <w:t>47 patients</w:t>
            </w:r>
            <w:r w:rsidRPr="00753375">
              <w:rPr>
                <w:rFonts w:cs="Arial"/>
              </w:rPr>
              <w:t xml:space="preserve">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01C15AE9" w14:textId="77777777" w:rsidR="008B5845" w:rsidRPr="00A5624A" w:rsidRDefault="008B5845" w:rsidP="008B5845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F41C3F2" w14:textId="422E6968" w:rsidR="008B5845" w:rsidRPr="000A737D" w:rsidRDefault="008B5845" w:rsidP="008B5845">
            <w:pPr>
              <w:pStyle w:val="NoSpacing"/>
            </w:pPr>
            <w:r>
              <w:t>Identify GPACI-registered patients within practice</w:t>
            </w:r>
          </w:p>
        </w:tc>
      </w:tr>
      <w:tr w:rsidR="008B5845" w:rsidRPr="000A737D" w14:paraId="4FDA0842" w14:textId="77777777" w:rsidTr="0137FCCC">
        <w:trPr>
          <w:trHeight w:val="595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02811636" w14:textId="77777777" w:rsidR="008B5845" w:rsidRDefault="008B5845" w:rsidP="008B584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2D3DCBA4" w14:textId="77777777" w:rsidR="008B5845" w:rsidRPr="00753375" w:rsidRDefault="008B5845" w:rsidP="008B5845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1207E5F" w14:textId="77777777" w:rsidR="008B5845" w:rsidRPr="00A5624A" w:rsidRDefault="008B5845" w:rsidP="008B5845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1F105001" w14:textId="098E9D3E" w:rsidR="008B5845" w:rsidRPr="000A737D" w:rsidRDefault="008B5845" w:rsidP="008B5845">
            <w:pPr>
              <w:pStyle w:val="NoSpacing"/>
            </w:pPr>
            <w:r w:rsidRPr="0137FCCC">
              <w:rPr>
                <w:rFonts w:cs="Arial"/>
              </w:rPr>
              <w:t xml:space="preserve">Identify </w:t>
            </w:r>
            <w:r>
              <w:rPr>
                <w:rFonts w:cs="Arial"/>
              </w:rPr>
              <w:t>GPACI-registered</w:t>
            </w:r>
            <w:r w:rsidRPr="0137FCCC">
              <w:rPr>
                <w:rFonts w:cs="Arial"/>
              </w:rPr>
              <w:t xml:space="preserve"> patients eligible for COVID vaccination</w:t>
            </w:r>
          </w:p>
        </w:tc>
      </w:tr>
      <w:tr w:rsidR="008B5845" w:rsidRPr="000A737D" w14:paraId="196CBAD4" w14:textId="77777777" w:rsidTr="0137FCCC">
        <w:trPr>
          <w:trHeight w:val="578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7A7BBA45" w14:textId="77777777" w:rsidR="008B5845" w:rsidRDefault="008B5845" w:rsidP="008B584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77A5D14A" w14:textId="77777777" w:rsidR="008B5845" w:rsidRPr="00753375" w:rsidRDefault="008B5845" w:rsidP="008B5845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B703FEA" w14:textId="77777777" w:rsidR="008B5845" w:rsidRPr="00A5624A" w:rsidRDefault="008B5845" w:rsidP="008B5845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4FCA27FB" w14:textId="5331FCED" w:rsidR="008B5845" w:rsidRPr="000A737D" w:rsidRDefault="008B5845" w:rsidP="008B5845">
            <w:pPr>
              <w:pStyle w:val="NoSpacing"/>
            </w:pPr>
            <w:r w:rsidRPr="0137FCCC">
              <w:rPr>
                <w:rFonts w:cs="Arial"/>
              </w:rPr>
              <w:t xml:space="preserve">Improve awareness of COVID vaccination </w:t>
            </w:r>
            <w:r w:rsidR="00316421">
              <w:rPr>
                <w:rFonts w:cs="Arial"/>
              </w:rPr>
              <w:t>and</w:t>
            </w:r>
            <w:r w:rsidRPr="0137FCCC">
              <w:rPr>
                <w:rFonts w:cs="Arial"/>
              </w:rPr>
              <w:t xml:space="preserve"> educate patients</w:t>
            </w:r>
            <w:r w:rsidR="00205068">
              <w:rPr>
                <w:rFonts w:cs="Arial"/>
              </w:rPr>
              <w:t xml:space="preserve"> and their families</w:t>
            </w:r>
            <w:r w:rsidRPr="0137FCCC">
              <w:rPr>
                <w:rFonts w:cs="Arial"/>
              </w:rPr>
              <w:t xml:space="preserve"> to improve vaccination rates</w:t>
            </w:r>
          </w:p>
        </w:tc>
      </w:tr>
      <w:tr w:rsidR="00CE339F" w:rsidRPr="000A737D" w14:paraId="69B6DA9F" w14:textId="77777777" w:rsidTr="0137FCCC">
        <w:trPr>
          <w:trHeight w:val="729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CBB2CC6" w14:textId="043A7321" w:rsidR="00CE339F" w:rsidRPr="000A737D" w:rsidRDefault="00CE339F" w:rsidP="00CE339F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F20CABE" w14:textId="1B15A8F0" w:rsidR="00CE339F" w:rsidRPr="00753375" w:rsidRDefault="00CE339F" w:rsidP="00CE339F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Area</w:t>
            </w:r>
            <w:r w:rsidRPr="0137FCCC">
              <w:rPr>
                <w:rFonts w:cs="Arial"/>
              </w:rPr>
              <w:t xml:space="preserve">: </w:t>
            </w:r>
          </w:p>
          <w:p w14:paraId="43D82D61" w14:textId="55BE5AA9" w:rsidR="00CE339F" w:rsidRPr="00753375" w:rsidRDefault="00CE339F" w:rsidP="00CE339F">
            <w:pPr>
              <w:pStyle w:val="NoSpacing"/>
              <w:rPr>
                <w:rFonts w:cs="Arial"/>
              </w:rPr>
            </w:pPr>
          </w:p>
          <w:p w14:paraId="1EF73E0E" w14:textId="0AEEF36B" w:rsidR="00CE339F" w:rsidRPr="00753375" w:rsidRDefault="00CE339F" w:rsidP="0137FCCC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Baseline</w:t>
            </w:r>
            <w:r w:rsidRPr="0137FCCC">
              <w:rPr>
                <w:rFonts w:cs="Arial"/>
              </w:rPr>
              <w:t xml:space="preserve">: </w:t>
            </w:r>
          </w:p>
          <w:p w14:paraId="43B18118" w14:textId="28FEC88B" w:rsidR="00CE339F" w:rsidRPr="00753375" w:rsidRDefault="00CE339F" w:rsidP="00CE339F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6B2F7EA" w14:textId="77777777" w:rsidR="00CE339F" w:rsidRPr="00A5624A" w:rsidRDefault="00CE339F" w:rsidP="003565E2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3832888" w14:textId="51604FAA" w:rsidR="00CE339F" w:rsidRPr="000A737D" w:rsidRDefault="00CE339F" w:rsidP="0137FCCC">
            <w:pPr>
              <w:pStyle w:val="NoSpacing"/>
            </w:pPr>
          </w:p>
        </w:tc>
      </w:tr>
      <w:tr w:rsidR="002D7FE8" w:rsidRPr="000A737D" w14:paraId="3856A492" w14:textId="77777777" w:rsidTr="0137FCCC">
        <w:trPr>
          <w:trHeight w:val="725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6213A0EF" w14:textId="77777777" w:rsidR="002D7FE8" w:rsidRDefault="002D7FE8" w:rsidP="002D7FE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2611CC04" w14:textId="77777777" w:rsidR="002D7FE8" w:rsidRDefault="002D7FE8" w:rsidP="002D7FE8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F396491" w14:textId="77777777" w:rsidR="002D7FE8" w:rsidRPr="00A5624A" w:rsidRDefault="002D7FE8" w:rsidP="002D7FE8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435A062" w14:textId="76DD1E6C" w:rsidR="002D7FE8" w:rsidRPr="000A737D" w:rsidRDefault="002D7FE8" w:rsidP="00BC7F1C"/>
        </w:tc>
      </w:tr>
      <w:tr w:rsidR="002D7FE8" w:rsidRPr="000A737D" w14:paraId="38CB2076" w14:textId="77777777" w:rsidTr="0137FCCC">
        <w:trPr>
          <w:trHeight w:val="721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033E9BA8" w14:textId="77777777" w:rsidR="002D7FE8" w:rsidRDefault="002D7FE8" w:rsidP="002D7FE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13E6234C" w14:textId="77777777" w:rsidR="002D7FE8" w:rsidRDefault="002D7FE8" w:rsidP="002D7FE8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7F81E75" w14:textId="77777777" w:rsidR="002D7FE8" w:rsidRPr="00A5624A" w:rsidRDefault="002D7FE8" w:rsidP="002D7FE8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BCB7EC5" w14:textId="1BE50421" w:rsidR="002D7FE8" w:rsidRPr="000A737D" w:rsidRDefault="002D7FE8" w:rsidP="00BC7F1C"/>
        </w:tc>
      </w:tr>
    </w:tbl>
    <w:p w14:paraId="0304950A" w14:textId="65C2997E" w:rsidR="00B94CF7" w:rsidRDefault="00B94CF7" w:rsidP="00B94CF7">
      <w:pPr>
        <w:pStyle w:val="NoSpacing"/>
      </w:pPr>
    </w:p>
    <w:p w14:paraId="0A7FFC99" w14:textId="2EC97E72" w:rsidR="00565E47" w:rsidRPr="000A737D" w:rsidRDefault="00DC5023" w:rsidP="000B42A0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2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5"/>
        <w:gridCol w:w="2385"/>
        <w:gridCol w:w="1403"/>
        <w:gridCol w:w="2770"/>
        <w:gridCol w:w="3484"/>
        <w:gridCol w:w="1822"/>
        <w:gridCol w:w="1679"/>
      </w:tblGrid>
      <w:tr w:rsidR="00D92B6C" w:rsidRPr="000A737D" w14:paraId="6BE51DB2" w14:textId="77777777" w:rsidTr="0137FCCC">
        <w:trPr>
          <w:trHeight w:hRule="exact" w:val="454"/>
        </w:trPr>
        <w:tc>
          <w:tcPr>
            <w:tcW w:w="5000" w:type="pct"/>
            <w:gridSpan w:val="7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CFD48F9" w14:textId="5A2F6D25" w:rsidR="00D92B6C" w:rsidRPr="000A737D" w:rsidRDefault="00D92B6C" w:rsidP="00D92B6C">
            <w:pPr>
              <w:rPr>
                <w:rFonts w:eastAsia="Calibri" w:cs="Arial"/>
                <w:b/>
                <w:lang w:eastAsia="en-AU"/>
              </w:rPr>
            </w:pPr>
            <w:r>
              <w:rPr>
                <w:rFonts w:eastAsia="Calibri" w:cs="Arial"/>
                <w:b/>
                <w:lang w:eastAsia="en-AU"/>
              </w:rPr>
              <w:t>Select one or more of the solutions from Part 1 and design a plan to implement these.</w:t>
            </w:r>
          </w:p>
        </w:tc>
      </w:tr>
      <w:tr w:rsidR="008C1630" w:rsidRPr="000A737D" w14:paraId="283F8625" w14:textId="77777777" w:rsidTr="00C03A30">
        <w:trPr>
          <w:trHeight w:hRule="exact" w:val="635"/>
        </w:trPr>
        <w:tc>
          <w:tcPr>
            <w:tcW w:w="1000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F5DEE3B" w14:textId="33D9C368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>
              <w:rPr>
                <w:rFonts w:eastAsia="Calibri" w:cs="Arial"/>
                <w:b/>
                <w:szCs w:val="24"/>
                <w:lang w:eastAsia="en-AU"/>
              </w:rPr>
              <w:t xml:space="preserve"> for Improvement</w:t>
            </w:r>
          </w:p>
        </w:tc>
        <w:tc>
          <w:tcPr>
            <w:tcW w:w="503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D54DF13" w14:textId="42F86418" w:rsidR="008C1630" w:rsidRPr="00E874BD" w:rsidRDefault="008C1630" w:rsidP="00E874BD">
            <w:pPr>
              <w:pStyle w:val="NoSpacing"/>
              <w:rPr>
                <w:lang w:eastAsia="en-AU"/>
              </w:rPr>
            </w:pPr>
            <w:r w:rsidRPr="00874982">
              <w:rPr>
                <w:rFonts w:eastAsia="Calibri" w:cs="Arial"/>
                <w:b/>
                <w:szCs w:val="24"/>
                <w:lang w:eastAsia="en-AU"/>
              </w:rPr>
              <w:t>Solution</w:t>
            </w:r>
            <w:r w:rsidR="00874982">
              <w:rPr>
                <w:rFonts w:eastAsia="Calibri" w:cs="Arial"/>
                <w:b/>
                <w:szCs w:val="24"/>
                <w:lang w:eastAsia="en-AU"/>
              </w:rPr>
              <w:t xml:space="preserve"> Number</w:t>
            </w:r>
            <w:r w:rsidR="007533C6">
              <w:rPr>
                <w:rFonts w:eastAsia="Calibri" w:cs="Arial"/>
                <w:b/>
                <w:szCs w:val="24"/>
                <w:lang w:eastAsia="en-AU"/>
              </w:rPr>
              <w:t>(s)</w:t>
            </w:r>
          </w:p>
        </w:tc>
        <w:tc>
          <w:tcPr>
            <w:tcW w:w="2242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4A48086" w14:textId="797CC758" w:rsidR="008C1630" w:rsidRPr="00E874BD" w:rsidRDefault="008C1630" w:rsidP="008C1630">
            <w:pPr>
              <w:pStyle w:val="NoSpacing"/>
              <w:jc w:val="center"/>
              <w:rPr>
                <w:lang w:eastAsia="en-AU"/>
              </w:rPr>
            </w:pPr>
            <w:r w:rsidRPr="4B57429D">
              <w:rPr>
                <w:rFonts w:eastAsia="Calibri" w:cs="Arial"/>
                <w:b/>
                <w:bCs/>
                <w:lang w:eastAsia="en-AU"/>
              </w:rPr>
              <w:t>What steps will you take to</w:t>
            </w:r>
            <w:r w:rsidR="5E85B6DD" w:rsidRPr="4B57429D">
              <w:rPr>
                <w:rFonts w:eastAsia="Calibri" w:cs="Arial"/>
                <w:b/>
                <w:bCs/>
                <w:lang w:eastAsia="en-AU"/>
              </w:rPr>
              <w:t xml:space="preserve"> implement </w:t>
            </w:r>
            <w:r w:rsidR="5FF1A4E6" w:rsidRPr="4B57429D">
              <w:rPr>
                <w:rFonts w:eastAsia="Calibri" w:cs="Arial"/>
                <w:b/>
                <w:bCs/>
                <w:lang w:eastAsia="en-AU"/>
              </w:rPr>
              <w:t>the solution(s)</w:t>
            </w:r>
            <w:r w:rsidRPr="4B57429D">
              <w:rPr>
                <w:rFonts w:eastAsia="Calibri" w:cs="Arial"/>
                <w:b/>
                <w:bCs/>
                <w:lang w:eastAsia="en-AU"/>
              </w:rPr>
              <w:t>?</w:t>
            </w:r>
          </w:p>
        </w:tc>
        <w:tc>
          <w:tcPr>
            <w:tcW w:w="653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662FF97" w14:textId="298D8581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602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2AF6D5C1" w14:textId="50E7E662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8B5845" w:rsidRPr="000A737D" w14:paraId="743C88EB" w14:textId="77777777" w:rsidTr="00C03A30">
        <w:trPr>
          <w:trHeight w:val="777"/>
        </w:trPr>
        <w:tc>
          <w:tcPr>
            <w:tcW w:w="145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1E86C43" w14:textId="3689CCFC" w:rsidR="008B5845" w:rsidRPr="000A737D" w:rsidRDefault="008B5845" w:rsidP="008B5845">
            <w:pPr>
              <w:rPr>
                <w:rFonts w:eastAsia="Calibri" w:cs="Arial"/>
                <w:b/>
                <w:szCs w:val="24"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1</w:t>
            </w:r>
          </w:p>
        </w:tc>
        <w:tc>
          <w:tcPr>
            <w:tcW w:w="855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7FC84262" w14:textId="694D2F11" w:rsidR="008B5845" w:rsidRPr="005E331D" w:rsidRDefault="008B5845" w:rsidP="008B5845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Area</w:t>
            </w:r>
            <w:r w:rsidRPr="0137FCCC">
              <w:rPr>
                <w:rFonts w:cs="Arial"/>
              </w:rPr>
              <w:t>: GPACI registered patients</w:t>
            </w:r>
            <w:r>
              <w:rPr>
                <w:rFonts w:cs="Arial"/>
              </w:rPr>
              <w:t xml:space="preserve"> eligible for </w:t>
            </w:r>
            <w:r w:rsidRPr="0137FCCC">
              <w:rPr>
                <w:rFonts w:cs="Arial"/>
              </w:rPr>
              <w:t>COVID vaccine</w:t>
            </w:r>
          </w:p>
        </w:tc>
        <w:tc>
          <w:tcPr>
            <w:tcW w:w="503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B88D758" w14:textId="412310D6" w:rsidR="008B5845" w:rsidRPr="00DC12C3" w:rsidRDefault="008B5845" w:rsidP="008B5845">
            <w:pPr>
              <w:rPr>
                <w:rFonts w:eastAsia="Calibri" w:cs="Arial"/>
                <w:lang w:eastAsia="en-AU"/>
              </w:rPr>
            </w:pPr>
            <w:r w:rsidRPr="0137FCCC">
              <w:rPr>
                <w:rFonts w:eastAsia="Calibri" w:cs="Arial"/>
                <w:lang w:eastAsia="en-AU"/>
              </w:rPr>
              <w:t>1, 2, 3</w:t>
            </w:r>
          </w:p>
        </w:tc>
        <w:tc>
          <w:tcPr>
            <w:tcW w:w="2242" w:type="pct"/>
            <w:gridSpan w:val="2"/>
            <w:tcMar>
              <w:top w:w="57" w:type="dxa"/>
              <w:bottom w:w="57" w:type="dxa"/>
            </w:tcMar>
            <w:vAlign w:val="center"/>
          </w:tcPr>
          <w:p w14:paraId="5E6EF6BC" w14:textId="77777777" w:rsidR="00DC4674" w:rsidRDefault="008B5845" w:rsidP="008B5845">
            <w:pPr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Cross-reference</w:t>
            </w:r>
            <w:r w:rsidRPr="0137FCCC">
              <w:rPr>
                <w:rFonts w:eastAsia="Calibri" w:cs="Arial"/>
                <w:lang w:eastAsia="en-AU"/>
              </w:rPr>
              <w:t xml:space="preserve"> PRODA GPACI registration list and update P</w:t>
            </w:r>
            <w:r>
              <w:rPr>
                <w:rFonts w:eastAsia="Calibri" w:cs="Arial"/>
                <w:lang w:eastAsia="en-AU"/>
              </w:rPr>
              <w:t xml:space="preserve">uffin </w:t>
            </w:r>
            <w:r w:rsidRPr="0137FCCC">
              <w:rPr>
                <w:rFonts w:eastAsia="Calibri" w:cs="Arial"/>
                <w:lang w:eastAsia="en-AU"/>
              </w:rPr>
              <w:t>via</w:t>
            </w:r>
            <w:r>
              <w:rPr>
                <w:rFonts w:eastAsia="Calibri" w:cs="Arial"/>
                <w:lang w:eastAsia="en-AU"/>
              </w:rPr>
              <w:t xml:space="preserve"> the</w:t>
            </w:r>
            <w:r w:rsidRPr="0137FCCC">
              <w:rPr>
                <w:rFonts w:eastAsia="Calibri" w:cs="Arial"/>
                <w:lang w:eastAsia="en-AU"/>
              </w:rPr>
              <w:t xml:space="preserve"> Patient Management page accordingly.</w:t>
            </w:r>
          </w:p>
          <w:p w14:paraId="5ABCF23E" w14:textId="4675C8CE" w:rsidR="006F7576" w:rsidRPr="00CD0408" w:rsidRDefault="006F7576" w:rsidP="006F7576">
            <w:pPr>
              <w:pStyle w:val="NoSpacing"/>
              <w:rPr>
                <w:lang w:eastAsia="en-AU"/>
              </w:rPr>
            </w:pPr>
            <w:hyperlink r:id="rId11" w:history="1">
              <w:r>
                <w:rPr>
                  <w:rStyle w:val="Hyperlink"/>
                  <w:lang w:eastAsia="en-AU"/>
                </w:rPr>
                <w:t>How to obtain GPACI registered patient list - PRODA</w:t>
              </w:r>
            </w:hyperlink>
          </w:p>
          <w:p w14:paraId="40A7A861" w14:textId="301B4CDB" w:rsidR="008B5845" w:rsidRPr="00DC12C3" w:rsidRDefault="006F7576" w:rsidP="008B5845">
            <w:pPr>
              <w:rPr>
                <w:rFonts w:eastAsia="Calibri" w:cs="Arial"/>
                <w:lang w:eastAsia="en-AU"/>
              </w:rPr>
            </w:pPr>
            <w:hyperlink r:id="rId12" w:history="1">
              <w:r>
                <w:rPr>
                  <w:rStyle w:val="Hyperlink"/>
                  <w:lang w:eastAsia="en-AU"/>
                </w:rPr>
                <w:t>Patient Management - PUFFIN Walkthrough</w:t>
              </w:r>
            </w:hyperlink>
          </w:p>
        </w:tc>
        <w:tc>
          <w:tcPr>
            <w:tcW w:w="653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AF377F6" w14:textId="0C04F00A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/PN</w:t>
            </w:r>
          </w:p>
        </w:tc>
        <w:tc>
          <w:tcPr>
            <w:tcW w:w="602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94E19B1" w14:textId="34795FBD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2 weeks</w:t>
            </w:r>
          </w:p>
        </w:tc>
      </w:tr>
      <w:tr w:rsidR="008B5845" w:rsidRPr="000A737D" w14:paraId="10C61773" w14:textId="77777777" w:rsidTr="00C03A30">
        <w:trPr>
          <w:trHeight w:val="449"/>
        </w:trPr>
        <w:tc>
          <w:tcPr>
            <w:tcW w:w="145" w:type="pct"/>
            <w:vMerge/>
            <w:tcMar>
              <w:top w:w="57" w:type="dxa"/>
              <w:bottom w:w="57" w:type="dxa"/>
            </w:tcMar>
          </w:tcPr>
          <w:p w14:paraId="1E514D99" w14:textId="77777777" w:rsidR="008B5845" w:rsidRDefault="008B5845" w:rsidP="008B584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5" w:type="pct"/>
            <w:vMerge/>
            <w:tcMar>
              <w:top w:w="57" w:type="dxa"/>
              <w:bottom w:w="57" w:type="dxa"/>
            </w:tcMar>
            <w:vAlign w:val="center"/>
          </w:tcPr>
          <w:p w14:paraId="301AB93B" w14:textId="77777777" w:rsidR="008B5845" w:rsidRDefault="008B5845" w:rsidP="008B5845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3" w:type="pct"/>
            <w:vMerge/>
            <w:tcMar>
              <w:top w:w="57" w:type="dxa"/>
              <w:bottom w:w="57" w:type="dxa"/>
            </w:tcMar>
            <w:vAlign w:val="center"/>
          </w:tcPr>
          <w:p w14:paraId="039BC423" w14:textId="77777777" w:rsidR="008B5845" w:rsidRPr="00DC12C3" w:rsidRDefault="008B5845" w:rsidP="008B5845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42" w:type="pct"/>
            <w:gridSpan w:val="2"/>
            <w:tcMar>
              <w:top w:w="57" w:type="dxa"/>
              <w:bottom w:w="57" w:type="dxa"/>
            </w:tcMar>
            <w:vAlign w:val="center"/>
          </w:tcPr>
          <w:p w14:paraId="12CEB771" w14:textId="77777777" w:rsidR="006F7576" w:rsidRDefault="008B5845" w:rsidP="008B5845">
            <w:pPr>
              <w:pStyle w:val="NoSpacing"/>
              <w:rPr>
                <w:rFonts w:eastAsia="Calibri" w:cs="Arial"/>
                <w:lang w:eastAsia="en-AU"/>
              </w:rPr>
            </w:pPr>
            <w:r w:rsidRPr="0137FCCC">
              <w:rPr>
                <w:rFonts w:eastAsia="Calibri" w:cs="Arial"/>
                <w:lang w:eastAsia="en-AU"/>
              </w:rPr>
              <w:t>Utilise</w:t>
            </w:r>
            <w:r>
              <w:rPr>
                <w:rFonts w:eastAsia="Calibri" w:cs="Arial"/>
                <w:lang w:eastAsia="en-AU"/>
              </w:rPr>
              <w:t xml:space="preserve"> the POLAR</w:t>
            </w:r>
            <w:r w:rsidRPr="0137FCCC">
              <w:rPr>
                <w:rFonts w:eastAsia="Calibri" w:cs="Arial"/>
                <w:lang w:eastAsia="en-AU"/>
              </w:rPr>
              <w:t xml:space="preserve"> Puffin report to identify patients eligible for COVID vaccination</w:t>
            </w:r>
            <w:r>
              <w:rPr>
                <w:rFonts w:eastAsia="Calibri" w:cs="Arial"/>
                <w:lang w:eastAsia="en-AU"/>
              </w:rPr>
              <w:t xml:space="preserve"> – Export/print list</w:t>
            </w:r>
          </w:p>
          <w:p w14:paraId="0C40CD53" w14:textId="402D9888" w:rsidR="008B5845" w:rsidRPr="00DC12C3" w:rsidRDefault="00EB29D3" w:rsidP="008B5845">
            <w:pPr>
              <w:pStyle w:val="NoSpacing"/>
              <w:rPr>
                <w:rFonts w:eastAsia="Calibri" w:cs="Arial"/>
                <w:lang w:eastAsia="en-AU"/>
              </w:rPr>
            </w:pPr>
            <w:hyperlink r:id="rId13" w:history="1">
              <w:r>
                <w:rPr>
                  <w:rStyle w:val="Hyperlink"/>
                  <w:rFonts w:eastAsia="Calibri" w:cs="Arial"/>
                  <w:lang w:eastAsia="en-AU"/>
                </w:rPr>
                <w:t>Applying Filters - PUFFIN Walkthrough</w:t>
              </w:r>
            </w:hyperlink>
          </w:p>
        </w:tc>
        <w:tc>
          <w:tcPr>
            <w:tcW w:w="653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D11A82B" w14:textId="42D26CC7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/PN</w:t>
            </w:r>
          </w:p>
        </w:tc>
        <w:tc>
          <w:tcPr>
            <w:tcW w:w="602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96D4A3F" w14:textId="1DA3F206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2 weeks</w:t>
            </w:r>
          </w:p>
        </w:tc>
      </w:tr>
      <w:tr w:rsidR="008B5845" w:rsidRPr="000A737D" w14:paraId="6BCE9DD2" w14:textId="77777777" w:rsidTr="00C03A30">
        <w:trPr>
          <w:trHeight w:val="449"/>
        </w:trPr>
        <w:tc>
          <w:tcPr>
            <w:tcW w:w="145" w:type="pct"/>
            <w:vMerge/>
            <w:tcMar>
              <w:top w:w="57" w:type="dxa"/>
              <w:bottom w:w="57" w:type="dxa"/>
            </w:tcMar>
          </w:tcPr>
          <w:p w14:paraId="553231B6" w14:textId="77777777" w:rsidR="008B5845" w:rsidRDefault="008B5845" w:rsidP="008B584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5" w:type="pct"/>
            <w:vMerge/>
            <w:tcMar>
              <w:top w:w="57" w:type="dxa"/>
              <w:bottom w:w="57" w:type="dxa"/>
            </w:tcMar>
            <w:vAlign w:val="center"/>
          </w:tcPr>
          <w:p w14:paraId="01AA0384" w14:textId="77777777" w:rsidR="008B5845" w:rsidRDefault="008B5845" w:rsidP="008B5845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3" w:type="pct"/>
            <w:vMerge/>
            <w:tcMar>
              <w:top w:w="57" w:type="dxa"/>
              <w:bottom w:w="57" w:type="dxa"/>
            </w:tcMar>
            <w:vAlign w:val="center"/>
          </w:tcPr>
          <w:p w14:paraId="72557DBF" w14:textId="77777777" w:rsidR="008B5845" w:rsidRPr="00DC12C3" w:rsidRDefault="008B5845" w:rsidP="008B5845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42" w:type="pct"/>
            <w:gridSpan w:val="2"/>
            <w:tcMar>
              <w:top w:w="57" w:type="dxa"/>
              <w:bottom w:w="57" w:type="dxa"/>
            </w:tcMar>
            <w:vAlign w:val="center"/>
          </w:tcPr>
          <w:p w14:paraId="54C5FB54" w14:textId="3588A0F4" w:rsidR="008B5845" w:rsidRPr="00DC12C3" w:rsidRDefault="008B5845" w:rsidP="008B5845">
            <w:pPr>
              <w:pStyle w:val="NoSpacing"/>
              <w:rPr>
                <w:rFonts w:eastAsia="Calibri" w:cs="Arial"/>
                <w:lang w:eastAsia="en-AU"/>
              </w:rPr>
            </w:pPr>
            <w:r w:rsidRPr="0137FCCC">
              <w:rPr>
                <w:rFonts w:eastAsia="Calibri" w:cs="Arial"/>
                <w:lang w:eastAsia="en-AU"/>
              </w:rPr>
              <w:t>Review list and</w:t>
            </w:r>
            <w:r>
              <w:rPr>
                <w:rFonts w:eastAsia="Calibri" w:cs="Arial"/>
                <w:lang w:eastAsia="en-AU"/>
              </w:rPr>
              <w:t xml:space="preserve"> data clean, including</w:t>
            </w:r>
            <w:r w:rsidRPr="0137FCCC">
              <w:rPr>
                <w:rFonts w:eastAsia="Calibri" w:cs="Arial"/>
                <w:lang w:eastAsia="en-AU"/>
              </w:rPr>
              <w:t xml:space="preserve"> </w:t>
            </w:r>
            <w:r>
              <w:rPr>
                <w:rFonts w:eastAsia="Calibri" w:cs="Arial"/>
                <w:lang w:eastAsia="en-AU"/>
              </w:rPr>
              <w:t>updating</w:t>
            </w:r>
            <w:r w:rsidRPr="0137FCCC">
              <w:rPr>
                <w:rFonts w:eastAsia="Calibri" w:cs="Arial"/>
                <w:lang w:eastAsia="en-AU"/>
              </w:rPr>
              <w:t xml:space="preserve"> patient </w:t>
            </w:r>
            <w:r>
              <w:rPr>
                <w:rFonts w:eastAsia="Calibri" w:cs="Arial"/>
                <w:lang w:eastAsia="en-AU"/>
              </w:rPr>
              <w:t xml:space="preserve">CIS </w:t>
            </w:r>
            <w:r w:rsidRPr="0137FCCC">
              <w:rPr>
                <w:rFonts w:eastAsia="Calibri" w:cs="Arial"/>
                <w:lang w:eastAsia="en-AU"/>
              </w:rPr>
              <w:t xml:space="preserve">record if </w:t>
            </w:r>
            <w:r>
              <w:rPr>
                <w:rFonts w:eastAsia="Calibri" w:cs="Arial"/>
                <w:lang w:eastAsia="en-AU"/>
              </w:rPr>
              <w:t xml:space="preserve">a </w:t>
            </w:r>
            <w:r w:rsidRPr="0137FCCC">
              <w:rPr>
                <w:rFonts w:eastAsia="Calibri" w:cs="Arial"/>
                <w:lang w:eastAsia="en-AU"/>
              </w:rPr>
              <w:t xml:space="preserve">recent COVID vaccination </w:t>
            </w:r>
            <w:r>
              <w:rPr>
                <w:rFonts w:eastAsia="Calibri" w:cs="Arial"/>
                <w:lang w:eastAsia="en-AU"/>
              </w:rPr>
              <w:t xml:space="preserve">is </w:t>
            </w:r>
            <w:r w:rsidRPr="0137FCCC">
              <w:rPr>
                <w:rFonts w:eastAsia="Calibri" w:cs="Arial"/>
                <w:lang w:eastAsia="en-AU"/>
              </w:rPr>
              <w:t>noted in AIR.</w:t>
            </w:r>
          </w:p>
        </w:tc>
        <w:tc>
          <w:tcPr>
            <w:tcW w:w="653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A479CF5" w14:textId="55938323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GP/PN</w:t>
            </w:r>
          </w:p>
        </w:tc>
        <w:tc>
          <w:tcPr>
            <w:tcW w:w="602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85D3BDF" w14:textId="171AAF08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 month</w:t>
            </w:r>
          </w:p>
        </w:tc>
      </w:tr>
      <w:tr w:rsidR="008B5845" w:rsidRPr="000A737D" w14:paraId="3D215A8B" w14:textId="77777777" w:rsidTr="00C03A30">
        <w:tc>
          <w:tcPr>
            <w:tcW w:w="145" w:type="pct"/>
            <w:vMerge/>
            <w:tcMar>
              <w:top w:w="57" w:type="dxa"/>
              <w:bottom w:w="57" w:type="dxa"/>
            </w:tcMar>
          </w:tcPr>
          <w:p w14:paraId="1A7E51F9" w14:textId="77777777" w:rsidR="008B5845" w:rsidRDefault="008B5845" w:rsidP="008B584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5" w:type="pct"/>
            <w:vMerge/>
            <w:tcMar>
              <w:top w:w="57" w:type="dxa"/>
              <w:bottom w:w="57" w:type="dxa"/>
            </w:tcMar>
            <w:vAlign w:val="center"/>
          </w:tcPr>
          <w:p w14:paraId="7B1B83F6" w14:textId="77777777" w:rsidR="008B5845" w:rsidRDefault="008B5845" w:rsidP="008B5845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3" w:type="pct"/>
            <w:vMerge/>
            <w:tcMar>
              <w:top w:w="57" w:type="dxa"/>
              <w:bottom w:w="57" w:type="dxa"/>
            </w:tcMar>
            <w:vAlign w:val="center"/>
          </w:tcPr>
          <w:p w14:paraId="11782A3F" w14:textId="77777777" w:rsidR="008B5845" w:rsidRPr="00DC12C3" w:rsidRDefault="008B5845" w:rsidP="008B5845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42" w:type="pct"/>
            <w:gridSpan w:val="2"/>
            <w:tcMar>
              <w:top w:w="57" w:type="dxa"/>
              <w:bottom w:w="57" w:type="dxa"/>
            </w:tcMar>
            <w:vAlign w:val="center"/>
          </w:tcPr>
          <w:p w14:paraId="75B98D29" w14:textId="77777777" w:rsidR="008B5845" w:rsidRDefault="008B5845" w:rsidP="008B5845">
            <w:pPr>
              <w:rPr>
                <w:rFonts w:eastAsia="Calibri" w:cs="Arial"/>
                <w:lang w:eastAsia="en-AU"/>
              </w:rPr>
            </w:pPr>
            <w:r w:rsidRPr="0137FCCC">
              <w:rPr>
                <w:rFonts w:eastAsia="Calibri" w:cs="Arial"/>
                <w:lang w:eastAsia="en-AU"/>
              </w:rPr>
              <w:t>With current COVID vaccine recommendations</w:t>
            </w:r>
            <w:r>
              <w:rPr>
                <w:rFonts w:eastAsia="Calibri" w:cs="Arial"/>
                <w:lang w:eastAsia="en-AU"/>
              </w:rPr>
              <w:t>,</w:t>
            </w:r>
            <w:r w:rsidRPr="0137FCCC">
              <w:rPr>
                <w:rFonts w:eastAsia="Calibri" w:cs="Arial"/>
                <w:lang w:eastAsia="en-AU"/>
              </w:rPr>
              <w:t xml:space="preserve"> promote vaccination to patients</w:t>
            </w:r>
            <w:r>
              <w:rPr>
                <w:rFonts w:eastAsia="Calibri" w:cs="Arial"/>
                <w:lang w:eastAsia="en-AU"/>
              </w:rPr>
              <w:t>/family</w:t>
            </w:r>
            <w:r w:rsidRPr="0137FCCC">
              <w:rPr>
                <w:rFonts w:eastAsia="Calibri" w:cs="Arial"/>
                <w:lang w:eastAsia="en-AU"/>
              </w:rPr>
              <w:t xml:space="preserve"> with resources and education</w:t>
            </w:r>
          </w:p>
          <w:p w14:paraId="69A271A5" w14:textId="72995633" w:rsidR="008B5845" w:rsidRPr="002D7FE8" w:rsidRDefault="00894E9B" w:rsidP="008B5845">
            <w:pPr>
              <w:spacing w:line="276" w:lineRule="auto"/>
              <w:rPr>
                <w:rFonts w:eastAsia="Arial" w:cs="Arial"/>
                <w:color w:val="000000" w:themeColor="text1"/>
              </w:rPr>
            </w:pPr>
            <w:hyperlink r:id="rId14">
              <w:r>
                <w:rPr>
                  <w:rStyle w:val="Hyperlink"/>
                  <w:rFonts w:eastAsia="Arial" w:cs="Arial"/>
                  <w:szCs w:val="20"/>
                </w:rPr>
                <w:t>Australian Government COVID-19 vaccine advice and recommendations</w:t>
              </w:r>
            </w:hyperlink>
          </w:p>
        </w:tc>
        <w:tc>
          <w:tcPr>
            <w:tcW w:w="653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EEBBC2" w14:textId="65CD681A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GP</w:t>
            </w:r>
          </w:p>
        </w:tc>
        <w:tc>
          <w:tcPr>
            <w:tcW w:w="602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CA5BBC5" w14:textId="141F9FCA" w:rsidR="008B5845" w:rsidRPr="00DC12C3" w:rsidRDefault="008B5845" w:rsidP="008B5845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3 months</w:t>
            </w:r>
          </w:p>
        </w:tc>
      </w:tr>
      <w:tr w:rsidR="00DA33B4" w:rsidRPr="000A737D" w14:paraId="04EE60AF" w14:textId="77777777" w:rsidTr="00AF7940">
        <w:trPr>
          <w:trHeight w:val="340"/>
        </w:trPr>
        <w:tc>
          <w:tcPr>
            <w:tcW w:w="145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2FCD149C" w14:textId="77777777" w:rsidR="00DA33B4" w:rsidRDefault="00DA33B4" w:rsidP="00DA33B4">
            <w:pPr>
              <w:rPr>
                <w:rFonts w:cs="Arial"/>
                <w:b/>
                <w:bCs/>
                <w:szCs w:val="24"/>
              </w:rPr>
            </w:pPr>
          </w:p>
          <w:p w14:paraId="337A7B97" w14:textId="77777777" w:rsidR="00DA33B4" w:rsidRDefault="00DA33B4" w:rsidP="00DA33B4">
            <w:pPr>
              <w:rPr>
                <w:rFonts w:cs="Arial"/>
                <w:b/>
                <w:bCs/>
                <w:szCs w:val="24"/>
              </w:rPr>
            </w:pPr>
          </w:p>
          <w:p w14:paraId="57AD6882" w14:textId="77777777" w:rsidR="00DA33B4" w:rsidRDefault="00DA33B4" w:rsidP="00DA33B4">
            <w:pPr>
              <w:rPr>
                <w:rFonts w:cs="Arial"/>
                <w:b/>
                <w:bCs/>
                <w:szCs w:val="24"/>
              </w:rPr>
            </w:pPr>
          </w:p>
          <w:p w14:paraId="32DF07E6" w14:textId="77777777" w:rsidR="00DA33B4" w:rsidRDefault="00DA33B4" w:rsidP="00DA33B4">
            <w:pPr>
              <w:rPr>
                <w:rFonts w:cs="Arial"/>
                <w:b/>
                <w:bCs/>
                <w:szCs w:val="24"/>
              </w:rPr>
            </w:pPr>
          </w:p>
          <w:p w14:paraId="08DAB6B8" w14:textId="13796331" w:rsidR="00DA33B4" w:rsidRDefault="00DA33B4" w:rsidP="00DA33B4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2</w:t>
            </w:r>
          </w:p>
        </w:tc>
        <w:tc>
          <w:tcPr>
            <w:tcW w:w="855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49A07554" w14:textId="03EE555B" w:rsidR="00DA33B4" w:rsidRPr="002D7FE8" w:rsidRDefault="00DA33B4" w:rsidP="00DA33B4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Area</w:t>
            </w:r>
            <w:r w:rsidRPr="0137FCCC">
              <w:rPr>
                <w:rFonts w:cs="Arial"/>
              </w:rPr>
              <w:t xml:space="preserve">: </w:t>
            </w:r>
          </w:p>
        </w:tc>
        <w:tc>
          <w:tcPr>
            <w:tcW w:w="503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0CDB425C" w14:textId="25F50D9C" w:rsidR="00DA33B4" w:rsidRDefault="00DA33B4" w:rsidP="00DA33B4">
            <w:pPr>
              <w:rPr>
                <w:rFonts w:eastAsia="Calibri" w:cs="Arial"/>
                <w:lang w:eastAsia="en-AU"/>
              </w:rPr>
            </w:pPr>
          </w:p>
        </w:tc>
        <w:tc>
          <w:tcPr>
            <w:tcW w:w="2242" w:type="pct"/>
            <w:gridSpan w:val="2"/>
            <w:tcMar>
              <w:top w:w="57" w:type="dxa"/>
              <w:bottom w:w="57" w:type="dxa"/>
            </w:tcMar>
            <w:vAlign w:val="center"/>
          </w:tcPr>
          <w:p w14:paraId="4A71C070" w14:textId="10AFEEDD" w:rsidR="00DA33B4" w:rsidRPr="00DC12C3" w:rsidRDefault="00DA33B4" w:rsidP="00DA33B4">
            <w:pPr>
              <w:rPr>
                <w:rFonts w:eastAsia="Calibri" w:cs="Arial"/>
                <w:lang w:eastAsia="en-AU"/>
              </w:rPr>
            </w:pPr>
          </w:p>
        </w:tc>
        <w:tc>
          <w:tcPr>
            <w:tcW w:w="653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F05F3C" w14:textId="6980E3CC" w:rsidR="00DA33B4" w:rsidRPr="00DC12C3" w:rsidRDefault="00DA33B4" w:rsidP="00DA33B4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2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822C69" w14:textId="40E342A7" w:rsidR="00DA33B4" w:rsidRPr="00DC12C3" w:rsidRDefault="00DA33B4" w:rsidP="00DA33B4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DA33B4" w:rsidRPr="000A737D" w14:paraId="3A8DBD70" w14:textId="77777777" w:rsidTr="00203F2C">
        <w:trPr>
          <w:trHeight w:val="574"/>
        </w:trPr>
        <w:tc>
          <w:tcPr>
            <w:tcW w:w="145" w:type="pct"/>
            <w:vMerge/>
            <w:tcMar>
              <w:top w:w="57" w:type="dxa"/>
              <w:bottom w:w="57" w:type="dxa"/>
            </w:tcMar>
          </w:tcPr>
          <w:p w14:paraId="47FFD751" w14:textId="77777777" w:rsidR="00DA33B4" w:rsidRDefault="00DA33B4" w:rsidP="00DA33B4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5" w:type="pct"/>
            <w:vMerge/>
            <w:tcMar>
              <w:top w:w="57" w:type="dxa"/>
              <w:bottom w:w="57" w:type="dxa"/>
            </w:tcMar>
            <w:vAlign w:val="center"/>
          </w:tcPr>
          <w:p w14:paraId="3CF40BAD" w14:textId="6E16A75D" w:rsidR="00DA33B4" w:rsidRDefault="00DA33B4" w:rsidP="00DA33B4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3" w:type="pct"/>
            <w:vMerge/>
            <w:tcMar>
              <w:top w:w="57" w:type="dxa"/>
              <w:bottom w:w="57" w:type="dxa"/>
            </w:tcMar>
          </w:tcPr>
          <w:p w14:paraId="7970D019" w14:textId="77777777" w:rsidR="00DA33B4" w:rsidRPr="00DC12C3" w:rsidRDefault="00DA33B4" w:rsidP="00DA33B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42" w:type="pct"/>
            <w:gridSpan w:val="2"/>
            <w:tcMar>
              <w:top w:w="57" w:type="dxa"/>
              <w:bottom w:w="57" w:type="dxa"/>
            </w:tcMar>
            <w:vAlign w:val="center"/>
          </w:tcPr>
          <w:p w14:paraId="77EC50A1" w14:textId="11995297" w:rsidR="00DA33B4" w:rsidRPr="00DC12C3" w:rsidRDefault="00DA33B4" w:rsidP="00DA33B4">
            <w:pPr>
              <w:pStyle w:val="NoSpacing"/>
              <w:rPr>
                <w:rFonts w:eastAsia="Calibri" w:cs="Arial"/>
                <w:lang w:eastAsia="en-AU"/>
              </w:rPr>
            </w:pPr>
          </w:p>
        </w:tc>
        <w:tc>
          <w:tcPr>
            <w:tcW w:w="653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FDE32F0" w14:textId="5A83E948" w:rsidR="00DA33B4" w:rsidRPr="00DC12C3" w:rsidRDefault="00DA33B4" w:rsidP="00DA33B4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2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A55042B" w14:textId="486B6163" w:rsidR="00DA33B4" w:rsidRPr="00DC12C3" w:rsidRDefault="00DA33B4" w:rsidP="00DA33B4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137FCCC" w14:paraId="263C48F3" w14:textId="77777777" w:rsidTr="00AF7940">
        <w:trPr>
          <w:trHeight w:val="312"/>
        </w:trPr>
        <w:tc>
          <w:tcPr>
            <w:tcW w:w="145" w:type="pct"/>
            <w:vMerge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033A80DA" w14:textId="77777777" w:rsidR="00DD7A16" w:rsidRDefault="00DD7A16"/>
        </w:tc>
        <w:tc>
          <w:tcPr>
            <w:tcW w:w="855" w:type="pct"/>
            <w:vMerge/>
            <w:tcMar>
              <w:top w:w="57" w:type="dxa"/>
              <w:bottom w:w="57" w:type="dxa"/>
            </w:tcMar>
            <w:vAlign w:val="center"/>
          </w:tcPr>
          <w:p w14:paraId="39F97596" w14:textId="77777777" w:rsidR="00DD7A16" w:rsidRDefault="00DD7A16"/>
        </w:tc>
        <w:tc>
          <w:tcPr>
            <w:tcW w:w="503" w:type="pct"/>
            <w:vMerge/>
            <w:tcMar>
              <w:top w:w="57" w:type="dxa"/>
              <w:bottom w:w="57" w:type="dxa"/>
            </w:tcMar>
            <w:vAlign w:val="center"/>
          </w:tcPr>
          <w:p w14:paraId="60C36238" w14:textId="77777777" w:rsidR="00DD7A16" w:rsidRDefault="00DD7A16"/>
        </w:tc>
        <w:tc>
          <w:tcPr>
            <w:tcW w:w="2242" w:type="pct"/>
            <w:gridSpan w:val="2"/>
            <w:tcMar>
              <w:top w:w="57" w:type="dxa"/>
              <w:bottom w:w="57" w:type="dxa"/>
            </w:tcMar>
            <w:vAlign w:val="center"/>
          </w:tcPr>
          <w:p w14:paraId="546519F3" w14:textId="48953337" w:rsidR="665DCA07" w:rsidRDefault="665DCA07" w:rsidP="0137FCCC">
            <w:pPr>
              <w:pStyle w:val="NoSpacing"/>
              <w:rPr>
                <w:rFonts w:eastAsia="Arial" w:cs="Arial"/>
                <w:szCs w:val="20"/>
              </w:rPr>
            </w:pPr>
          </w:p>
        </w:tc>
        <w:tc>
          <w:tcPr>
            <w:tcW w:w="653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0631BDB" w14:textId="4953411A" w:rsidR="0137FCCC" w:rsidRDefault="0137FCCC" w:rsidP="0137FCCC">
            <w:pPr>
              <w:jc w:val="center"/>
              <w:rPr>
                <w:rFonts w:eastAsia="Calibri" w:cs="Arial"/>
                <w:lang w:eastAsia="en-AU"/>
              </w:rPr>
            </w:pPr>
          </w:p>
        </w:tc>
        <w:tc>
          <w:tcPr>
            <w:tcW w:w="602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0E0D419" w14:textId="02A32F1E" w:rsidR="0137FCCC" w:rsidRDefault="0137FCCC" w:rsidP="0137FCCC">
            <w:pPr>
              <w:jc w:val="center"/>
              <w:rPr>
                <w:rFonts w:eastAsia="Calibri" w:cs="Arial"/>
                <w:lang w:eastAsia="en-AU"/>
              </w:rPr>
            </w:pPr>
          </w:p>
        </w:tc>
      </w:tr>
      <w:tr w:rsidR="00C03A30" w:rsidRPr="000A737D" w14:paraId="6DADA406" w14:textId="77777777" w:rsidTr="00C03A30">
        <w:trPr>
          <w:trHeight w:hRule="exact" w:val="358"/>
        </w:trPr>
        <w:tc>
          <w:tcPr>
            <w:tcW w:w="2496" w:type="pct"/>
            <w:gridSpan w:val="4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3B42C8B6" w14:textId="6395805B" w:rsidR="00C03A30" w:rsidRPr="00C03A30" w:rsidRDefault="00C03A30" w:rsidP="00C03A30">
            <w:pPr>
              <w:rPr>
                <w:szCs w:val="20"/>
              </w:rPr>
            </w:pPr>
            <w:r w:rsidRPr="00C03A30">
              <w:rPr>
                <w:b/>
                <w:bCs/>
                <w:color w:val="000000"/>
                <w:szCs w:val="20"/>
              </w:rPr>
              <w:t>Prediction(s):</w:t>
            </w:r>
            <w:r w:rsidRPr="00C03A30">
              <w:rPr>
                <w:color w:val="000000"/>
                <w:szCs w:val="20"/>
              </w:rPr>
              <w:t xml:space="preserve"> What outcome would you like to achieve?</w:t>
            </w:r>
          </w:p>
        </w:tc>
        <w:tc>
          <w:tcPr>
            <w:tcW w:w="2504" w:type="pct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6D36E2F4" w14:textId="6B7052C8" w:rsidR="00C03A30" w:rsidRPr="00C03A30" w:rsidRDefault="00C03A30" w:rsidP="00C03A30">
            <w:pPr>
              <w:rPr>
                <w:color w:val="000000"/>
                <w:szCs w:val="20"/>
              </w:rPr>
            </w:pPr>
            <w:r w:rsidRPr="00C03A30">
              <w:rPr>
                <w:b/>
                <w:bCs/>
                <w:color w:val="000000"/>
                <w:szCs w:val="20"/>
              </w:rPr>
              <w:t>Measures:</w:t>
            </w:r>
            <w:r w:rsidRPr="00C03A30">
              <w:rPr>
                <w:color w:val="000000"/>
                <w:szCs w:val="20"/>
              </w:rPr>
              <w:t xml:space="preserve"> How and where to measure the improvement?</w:t>
            </w:r>
          </w:p>
        </w:tc>
      </w:tr>
      <w:tr w:rsidR="008B5845" w:rsidRPr="000A737D" w14:paraId="4BDFB87E" w14:textId="3E5FB628" w:rsidTr="00C03A30">
        <w:trPr>
          <w:trHeight w:val="428"/>
        </w:trPr>
        <w:tc>
          <w:tcPr>
            <w:tcW w:w="2496" w:type="pct"/>
            <w:gridSpan w:val="4"/>
            <w:tcMar>
              <w:top w:w="57" w:type="dxa"/>
              <w:bottom w:w="57" w:type="dxa"/>
            </w:tcMar>
            <w:vAlign w:val="center"/>
          </w:tcPr>
          <w:p w14:paraId="29AB6709" w14:textId="7AB960C3" w:rsidR="008B5845" w:rsidRPr="000A737D" w:rsidRDefault="008B5845" w:rsidP="008B5845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Area 1</w:t>
            </w:r>
            <w:r w:rsidRPr="0137FCCC">
              <w:rPr>
                <w:rFonts w:cs="Arial"/>
              </w:rPr>
              <w:t xml:space="preserve">: </w:t>
            </w:r>
            <w:r w:rsidR="006D544A">
              <w:rPr>
                <w:rFonts w:cs="Arial"/>
              </w:rPr>
              <w:t>Identify 5 patients eligible</w:t>
            </w:r>
            <w:r w:rsidR="00EC6902">
              <w:rPr>
                <w:rFonts w:cs="Arial"/>
              </w:rPr>
              <w:t xml:space="preserve"> – data clean (e.g. update immunisation record), provide education to patient/family if needed and offer vaccin</w:t>
            </w:r>
            <w:r w:rsidR="00AF7940">
              <w:rPr>
                <w:rFonts w:cs="Arial"/>
              </w:rPr>
              <w:t>e.</w:t>
            </w:r>
          </w:p>
        </w:tc>
        <w:tc>
          <w:tcPr>
            <w:tcW w:w="2504" w:type="pct"/>
            <w:gridSpan w:val="3"/>
            <w:tcMar>
              <w:top w:w="57" w:type="dxa"/>
              <w:bottom w:w="57" w:type="dxa"/>
            </w:tcMar>
            <w:vAlign w:val="center"/>
          </w:tcPr>
          <w:p w14:paraId="72629AF6" w14:textId="42C59425" w:rsidR="008B5845" w:rsidRPr="00E03FCB" w:rsidRDefault="008B5845" w:rsidP="008B5845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</w:rPr>
              <w:t>POLAR</w:t>
            </w:r>
            <w:r>
              <w:rPr>
                <w:rFonts w:cs="Arial"/>
              </w:rPr>
              <w:t xml:space="preserve"> Puffin report </w:t>
            </w:r>
            <w:r w:rsidRPr="0137FCCC">
              <w:rPr>
                <w:rFonts w:cs="Arial"/>
              </w:rPr>
              <w:t>&gt;</w:t>
            </w:r>
            <w:r>
              <w:rPr>
                <w:rFonts w:cs="Arial"/>
              </w:rPr>
              <w:t xml:space="preserve"> </w:t>
            </w:r>
            <w:r w:rsidRPr="0137FCCC">
              <w:rPr>
                <w:rFonts w:cs="Arial"/>
              </w:rPr>
              <w:t>Overview page</w:t>
            </w:r>
            <w:r>
              <w:rPr>
                <w:rFonts w:cs="Arial"/>
              </w:rPr>
              <w:t xml:space="preserve"> &gt; </w:t>
            </w:r>
            <w:r w:rsidRPr="0137FCCC">
              <w:rPr>
                <w:rFonts w:cs="Arial"/>
              </w:rPr>
              <w:t xml:space="preserve">Quick filter </w:t>
            </w:r>
            <w:r>
              <w:rPr>
                <w:rFonts w:cs="Arial"/>
              </w:rPr>
              <w:t>&gt;</w:t>
            </w:r>
            <w:r w:rsidRPr="0137FCCC">
              <w:rPr>
                <w:rFonts w:cs="Arial"/>
              </w:rPr>
              <w:t xml:space="preserve"> COVID vaccination required</w:t>
            </w:r>
            <w:r>
              <w:rPr>
                <w:rFonts w:cs="Arial"/>
              </w:rPr>
              <w:t xml:space="preserve">. </w:t>
            </w:r>
            <w:r w:rsidRPr="0137FCCC">
              <w:rPr>
                <w:rFonts w:cs="Arial"/>
              </w:rPr>
              <w:t>Export</w:t>
            </w:r>
            <w:r>
              <w:rPr>
                <w:rFonts w:cs="Arial"/>
              </w:rPr>
              <w:t>/</w:t>
            </w:r>
            <w:r w:rsidRPr="0137FCCC">
              <w:rPr>
                <w:rFonts w:cs="Arial"/>
              </w:rPr>
              <w:t xml:space="preserve">print list </w:t>
            </w:r>
            <w:r>
              <w:rPr>
                <w:rFonts w:cs="Arial"/>
              </w:rPr>
              <w:t>for</w:t>
            </w:r>
            <w:r w:rsidRPr="0137FCCC">
              <w:rPr>
                <w:rFonts w:cs="Arial"/>
              </w:rPr>
              <w:t xml:space="preserve"> baseline data</w:t>
            </w:r>
            <w:r>
              <w:rPr>
                <w:rFonts w:cs="Arial"/>
              </w:rPr>
              <w:t>.</w:t>
            </w:r>
          </w:p>
        </w:tc>
      </w:tr>
      <w:tr w:rsidR="008B5845" w:rsidRPr="000A737D" w14:paraId="3006CA0E" w14:textId="77777777" w:rsidTr="00C03A30">
        <w:trPr>
          <w:trHeight w:val="354"/>
        </w:trPr>
        <w:tc>
          <w:tcPr>
            <w:tcW w:w="2496" w:type="pct"/>
            <w:gridSpan w:val="4"/>
            <w:tcMar>
              <w:top w:w="57" w:type="dxa"/>
              <w:bottom w:w="57" w:type="dxa"/>
            </w:tcMar>
            <w:vAlign w:val="center"/>
          </w:tcPr>
          <w:p w14:paraId="4A36AD77" w14:textId="10247E6F" w:rsidR="008B5845" w:rsidRPr="000A737D" w:rsidRDefault="008B5845" w:rsidP="008B5845">
            <w:pPr>
              <w:pStyle w:val="NoSpacing"/>
              <w:rPr>
                <w:rFonts w:cs="Arial"/>
                <w:b/>
                <w:bCs/>
              </w:rPr>
            </w:pPr>
            <w:r w:rsidRPr="0137FCCC">
              <w:rPr>
                <w:rFonts w:cs="Arial"/>
                <w:b/>
                <w:bCs/>
              </w:rPr>
              <w:lastRenderedPageBreak/>
              <w:t xml:space="preserve">Area 2: </w:t>
            </w:r>
          </w:p>
        </w:tc>
        <w:tc>
          <w:tcPr>
            <w:tcW w:w="2504" w:type="pct"/>
            <w:gridSpan w:val="3"/>
            <w:tcMar>
              <w:top w:w="57" w:type="dxa"/>
              <w:bottom w:w="57" w:type="dxa"/>
            </w:tcMar>
            <w:vAlign w:val="center"/>
          </w:tcPr>
          <w:p w14:paraId="60B58D9E" w14:textId="263E1FC7" w:rsidR="008B5845" w:rsidRPr="00E03FCB" w:rsidRDefault="008B5845" w:rsidP="008B5845">
            <w:pPr>
              <w:pStyle w:val="NoSpacing"/>
              <w:rPr>
                <w:rFonts w:cs="Arial"/>
              </w:rPr>
            </w:pPr>
          </w:p>
        </w:tc>
      </w:tr>
    </w:tbl>
    <w:p w14:paraId="172A1094" w14:textId="01D41220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4131"/>
        <w:gridCol w:w="9498"/>
      </w:tblGrid>
      <w:tr w:rsidR="00AD0788" w:rsidRPr="000A737D" w14:paraId="524422DB" w14:textId="77777777" w:rsidTr="0137FCCC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0137FCCC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3BA344" w14:textId="53922E70" w:rsidR="00737F3C" w:rsidRPr="000A737D" w:rsidRDefault="581112DE" w:rsidP="00966DDF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Yes,</w:t>
            </w:r>
            <w:r w:rsidR="332C82CD"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the plan was executed</w:t>
            </w:r>
            <w:r w:rsidR="00966DDF">
              <w:rPr>
                <w:rFonts w:cs="Arial"/>
                <w:b w:val="0"/>
                <w:bCs w:val="0"/>
                <w:sz w:val="20"/>
                <w:szCs w:val="20"/>
              </w:rPr>
              <w:t xml:space="preserve">. </w:t>
            </w:r>
            <w:r w:rsidR="00966DDF" w:rsidRPr="00966DDF">
              <w:rPr>
                <w:rFonts w:cs="Arial"/>
                <w:b w:val="0"/>
                <w:bCs w:val="0"/>
                <w:sz w:val="20"/>
                <w:szCs w:val="20"/>
              </w:rPr>
              <w:t>Potential barriers or challenges could include staffing issues (sickness, leave etc.); appointment restrictions/availability; Clinic staff involvement in other</w:t>
            </w:r>
            <w:r w:rsidR="00966DDF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966DDF" w:rsidRPr="00966DDF">
              <w:rPr>
                <w:rFonts w:cs="Arial"/>
                <w:b w:val="0"/>
                <w:bCs w:val="0"/>
                <w:sz w:val="20"/>
                <w:szCs w:val="20"/>
              </w:rPr>
              <w:t>programs that limit time or capability. Patient</w:t>
            </w:r>
            <w:r w:rsidR="006D2443">
              <w:rPr>
                <w:rFonts w:cs="Arial"/>
                <w:b w:val="0"/>
                <w:bCs w:val="0"/>
                <w:sz w:val="20"/>
                <w:szCs w:val="20"/>
              </w:rPr>
              <w:t>/</w:t>
            </w:r>
            <w:r w:rsidR="00202B66">
              <w:rPr>
                <w:rFonts w:cs="Arial"/>
                <w:b w:val="0"/>
                <w:bCs w:val="0"/>
                <w:sz w:val="20"/>
                <w:szCs w:val="20"/>
              </w:rPr>
              <w:t>patient family</w:t>
            </w:r>
            <w:r w:rsidR="00966DDF" w:rsidRPr="00966DDF">
              <w:rPr>
                <w:rFonts w:cs="Arial"/>
                <w:b w:val="0"/>
                <w:bCs w:val="0"/>
                <w:sz w:val="20"/>
                <w:szCs w:val="20"/>
              </w:rPr>
              <w:t xml:space="preserve"> reluctance.</w:t>
            </w:r>
          </w:p>
        </w:tc>
      </w:tr>
      <w:tr w:rsidR="003B6672" w:rsidRPr="000A737D" w14:paraId="7992B120" w14:textId="77777777" w:rsidTr="0137FCCC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Record, </w:t>
            </w:r>
            <w:proofErr w:type="spellStart"/>
            <w:r w:rsidRPr="000A737D">
              <w:rPr>
                <w:rFonts w:cs="Arial"/>
                <w:b w:val="0"/>
                <w:i/>
                <w:sz w:val="18"/>
              </w:rPr>
              <w:t>analyse</w:t>
            </w:r>
            <w:proofErr w:type="spellEnd"/>
            <w:r w:rsidRPr="000A737D">
              <w:rPr>
                <w:rFonts w:cs="Arial"/>
                <w:b w:val="0"/>
                <w:i/>
                <w:sz w:val="18"/>
              </w:rPr>
              <w:t xml:space="preserve"> and reflect on the results in the table below</w:t>
            </w:r>
          </w:p>
        </w:tc>
      </w:tr>
      <w:tr w:rsidR="00D92B6C" w:rsidRPr="000A737D" w14:paraId="629B40B1" w14:textId="77777777" w:rsidTr="0137FCCC">
        <w:trPr>
          <w:trHeight w:val="567"/>
        </w:trPr>
        <w:tc>
          <w:tcPr>
            <w:tcW w:w="4536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ECDFA20" w14:textId="72C814A5" w:rsidR="00D92B6C" w:rsidRPr="009E720B" w:rsidRDefault="00D92B6C" w:rsidP="00E25F05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AF7EAF7" w14:textId="77777777" w:rsidR="00D92B6C" w:rsidRDefault="00D92B6C" w:rsidP="00E576C4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  <w:p w14:paraId="62D36374" w14:textId="70793FAF" w:rsidR="00D92B6C" w:rsidRPr="009E720B" w:rsidRDefault="00D92B6C" w:rsidP="001B5BE7">
            <w:pPr>
              <w:pStyle w:val="Heading1"/>
              <w:ind w:left="0"/>
              <w:jc w:val="center"/>
            </w:pPr>
            <w:r>
              <w:rPr>
                <w:rFonts w:cs="Arial"/>
                <w:sz w:val="20"/>
                <w:szCs w:val="20"/>
              </w:rPr>
              <w:t>(Include the impact of working on these areas</w:t>
            </w:r>
            <w:r w:rsidR="0062454D">
              <w:rPr>
                <w:rFonts w:cs="Arial"/>
                <w:sz w:val="20"/>
                <w:szCs w:val="20"/>
              </w:rPr>
              <w:t xml:space="preserve"> e.g. practice workflow, staff, patient, etc.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</w:tr>
      <w:tr w:rsidR="00D92B6C" w:rsidRPr="000A737D" w14:paraId="2777A79C" w14:textId="77777777" w:rsidTr="0137FCCC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7E0AC2F" w14:textId="552957BC" w:rsidR="00D92B6C" w:rsidRPr="00FC5AEF" w:rsidRDefault="00D92B6C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31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4F46B47" w14:textId="77777777" w:rsidR="008B5845" w:rsidRDefault="008B5845" w:rsidP="008B5845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Area</w:t>
            </w:r>
            <w:r w:rsidRPr="0137FCCC">
              <w:rPr>
                <w:rFonts w:cs="Arial"/>
              </w:rPr>
              <w:t xml:space="preserve">: GPACI registered patients </w:t>
            </w:r>
            <w:r>
              <w:rPr>
                <w:rFonts w:cs="Arial"/>
              </w:rPr>
              <w:t xml:space="preserve">who are eligible for </w:t>
            </w:r>
            <w:r w:rsidRPr="0137FCCC">
              <w:rPr>
                <w:rFonts w:cs="Arial"/>
              </w:rPr>
              <w:t xml:space="preserve">COVID vaccine </w:t>
            </w:r>
          </w:p>
          <w:p w14:paraId="3FC4676C" w14:textId="77777777" w:rsidR="008B5845" w:rsidRDefault="008B5845" w:rsidP="008B5845">
            <w:pPr>
              <w:pStyle w:val="NoSpacing"/>
              <w:rPr>
                <w:rFonts w:cs="Arial"/>
              </w:rPr>
            </w:pPr>
          </w:p>
          <w:p w14:paraId="6CC071E6" w14:textId="77777777" w:rsidR="008B5845" w:rsidRDefault="008B5845" w:rsidP="008B5845">
            <w:pPr>
              <w:pStyle w:val="NoSpacing"/>
              <w:rPr>
                <w:rFonts w:cs="Arial"/>
                <w:b/>
                <w:bCs/>
              </w:rPr>
            </w:pPr>
            <w:r w:rsidRPr="0137FCCC">
              <w:rPr>
                <w:rFonts w:cs="Arial"/>
                <w:b/>
                <w:bCs/>
              </w:rPr>
              <w:t xml:space="preserve">Baseline: </w:t>
            </w:r>
            <w:r w:rsidRPr="0137FCCC">
              <w:rPr>
                <w:rFonts w:cs="Arial"/>
              </w:rPr>
              <w:t>47 patients</w:t>
            </w:r>
          </w:p>
          <w:p w14:paraId="3F275D5D" w14:textId="2DDE7253" w:rsidR="00D92B6C" w:rsidRPr="005E331D" w:rsidRDefault="008B5845" w:rsidP="008B5845">
            <w:pPr>
              <w:pStyle w:val="NoSpacing"/>
            </w:pPr>
            <w:r w:rsidRPr="0137FCCC">
              <w:rPr>
                <w:rFonts w:cs="Arial"/>
                <w:b/>
                <w:bCs/>
              </w:rPr>
              <w:t>Latest Result</w:t>
            </w:r>
            <w:r w:rsidRPr="0137FCCC">
              <w:rPr>
                <w:rFonts w:cs="Arial"/>
              </w:rPr>
              <w:t>: 35 patients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8D90CB" w14:textId="30FB5C2A" w:rsidR="008B5845" w:rsidRPr="000A737D" w:rsidRDefault="008B5845" w:rsidP="008B5845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Some patients were vaccinated elsewhere with COVID </w:t>
            </w:r>
            <w:r w:rsidR="004B7C0A" w:rsidRPr="0137FCCC">
              <w:rPr>
                <w:rFonts w:cs="Arial"/>
                <w:b w:val="0"/>
                <w:bCs w:val="0"/>
                <w:sz w:val="20"/>
                <w:szCs w:val="20"/>
              </w:rPr>
              <w:t>vaccine,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 xml:space="preserve">and we 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updated 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>the patient immunisation record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 xml:space="preserve">in our clinical software as per AIR 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to improve data.</w:t>
            </w:r>
          </w:p>
          <w:p w14:paraId="1AED94F1" w14:textId="4BC9AB49" w:rsidR="00D92B6C" w:rsidRPr="000A737D" w:rsidRDefault="008B5845" w:rsidP="008B5845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Most patients were happy to be vaccinated with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 xml:space="preserve"> the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COVID vaccine with education and informed consent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>. H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owever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,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some patients and patient families were </w:t>
            </w:r>
            <w:r w:rsidR="00104CF1">
              <w:rPr>
                <w:rFonts w:cs="Arial"/>
                <w:b w:val="0"/>
                <w:bCs w:val="0"/>
                <w:sz w:val="20"/>
                <w:szCs w:val="20"/>
              </w:rPr>
              <w:t xml:space="preserve">still 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reluctant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>. W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e 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gave these patients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 xml:space="preserve">/families 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resources and the option</w:t>
            </w:r>
            <w:r w:rsidR="00C24929">
              <w:rPr>
                <w:rFonts w:cs="Arial"/>
                <w:b w:val="0"/>
                <w:bCs w:val="0"/>
                <w:sz w:val="20"/>
                <w:szCs w:val="20"/>
              </w:rPr>
              <w:t>,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if they change their mind.</w:t>
            </w:r>
          </w:p>
        </w:tc>
      </w:tr>
      <w:tr w:rsidR="00D92B6C" w:rsidRPr="000A737D" w14:paraId="62A34F05" w14:textId="77777777" w:rsidTr="00A66B3E">
        <w:trPr>
          <w:trHeight w:val="1287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1EED62BE" w14:textId="440D20B5" w:rsidR="00D92B6C" w:rsidRPr="006B2968" w:rsidRDefault="00D92B6C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31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D0C960" w14:textId="3013EC75" w:rsidR="2B5EB80A" w:rsidRDefault="2B5EB80A" w:rsidP="0137FCCC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Area</w:t>
            </w:r>
            <w:r w:rsidRPr="0137FCCC">
              <w:rPr>
                <w:rFonts w:cs="Arial"/>
              </w:rPr>
              <w:t xml:space="preserve">: </w:t>
            </w:r>
          </w:p>
          <w:p w14:paraId="52755D67" w14:textId="2386A079" w:rsidR="0137FCCC" w:rsidRDefault="0137FCCC" w:rsidP="0137FCCC">
            <w:pPr>
              <w:pStyle w:val="NoSpacing"/>
              <w:rPr>
                <w:rFonts w:cs="Arial"/>
              </w:rPr>
            </w:pPr>
          </w:p>
          <w:p w14:paraId="70F40FB5" w14:textId="07630851" w:rsidR="4F4D5110" w:rsidRDefault="4F4D5110" w:rsidP="0137FCCC">
            <w:pPr>
              <w:pStyle w:val="NoSpacing"/>
              <w:rPr>
                <w:rFonts w:cs="Arial"/>
                <w:b/>
                <w:bCs/>
              </w:rPr>
            </w:pPr>
            <w:r w:rsidRPr="0137FCCC">
              <w:rPr>
                <w:rFonts w:cs="Arial"/>
                <w:b/>
                <w:bCs/>
              </w:rPr>
              <w:t>Baseline:</w:t>
            </w:r>
            <w:r w:rsidR="3FCA3E37" w:rsidRPr="0137FCCC">
              <w:rPr>
                <w:rFonts w:cs="Arial"/>
                <w:b/>
                <w:bCs/>
              </w:rPr>
              <w:t xml:space="preserve"> </w:t>
            </w:r>
          </w:p>
          <w:p w14:paraId="183B7156" w14:textId="7D42CDA9" w:rsidR="00D92B6C" w:rsidRPr="005E331D" w:rsidRDefault="2B5EB80A" w:rsidP="0137FCCC">
            <w:pPr>
              <w:pStyle w:val="NoSpacing"/>
              <w:rPr>
                <w:rFonts w:cs="Arial"/>
              </w:rPr>
            </w:pPr>
            <w:r w:rsidRPr="0137FCCC">
              <w:rPr>
                <w:rFonts w:cs="Arial"/>
                <w:b/>
                <w:bCs/>
              </w:rPr>
              <w:t>Latest Result</w:t>
            </w:r>
            <w:r w:rsidRPr="0137FCCC">
              <w:rPr>
                <w:rFonts w:cs="Arial"/>
              </w:rPr>
              <w:t xml:space="preserve">: </w:t>
            </w:r>
          </w:p>
        </w:tc>
        <w:tc>
          <w:tcPr>
            <w:tcW w:w="9498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E4F41" w14:textId="220F129A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9E720B" w:rsidRPr="000A737D" w14:paraId="6C536C3B" w14:textId="77777777" w:rsidTr="0137FCCC">
        <w:trPr>
          <w:trHeight w:hRule="exact" w:val="527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54E148" w14:textId="717E5916" w:rsidR="009E720B" w:rsidRPr="006E7141" w:rsidRDefault="006E7141" w:rsidP="00E25F05">
            <w:pPr>
              <w:pStyle w:val="Heading1"/>
              <w:ind w:left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D45583">
              <w:rPr>
                <w:rFonts w:cs="Arial"/>
                <w:b w:val="0"/>
                <w:i/>
                <w:sz w:val="18"/>
                <w:szCs w:val="18"/>
              </w:rPr>
              <w:t>What is your next step or idea, and how might you apply what you learn?</w:t>
            </w:r>
          </w:p>
        </w:tc>
      </w:tr>
      <w:tr w:rsidR="009E720B" w:rsidRPr="000A737D" w14:paraId="5AC2A0C1" w14:textId="77777777" w:rsidTr="0137FCCC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6DE3A2" w14:textId="41123788" w:rsidR="009E720B" w:rsidRPr="00A66B3E" w:rsidRDefault="0030177F" w:rsidP="00A66B3E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W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e w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ill make it a regular task to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check and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update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Puffin 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with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GPACI registered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patients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 to maintain an up-to-date list</w:t>
            </w:r>
            <w:r w:rsidR="00851ACF">
              <w:rPr>
                <w:rFonts w:cs="Arial"/>
                <w:b w:val="0"/>
                <w:bCs w:val="0"/>
                <w:sz w:val="20"/>
                <w:szCs w:val="20"/>
              </w:rPr>
              <w:t xml:space="preserve"> and check vaccine eligibility</w:t>
            </w:r>
            <w:r w:rsidRPr="0137FCCC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We will s</w:t>
            </w:r>
            <w:r w:rsidR="6237CF38"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et reminders in 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the </w:t>
            </w:r>
            <w:r w:rsidR="6237CF38" w:rsidRPr="0137FCCC">
              <w:rPr>
                <w:rFonts w:cs="Arial"/>
                <w:b w:val="0"/>
                <w:bCs w:val="0"/>
                <w:sz w:val="20"/>
                <w:szCs w:val="20"/>
              </w:rPr>
              <w:t xml:space="preserve">clinical software to prompt practitioners when </w:t>
            </w:r>
            <w:r w:rsidR="002D7BC6">
              <w:rPr>
                <w:rFonts w:cs="Arial"/>
                <w:b w:val="0"/>
                <w:bCs w:val="0"/>
                <w:sz w:val="20"/>
                <w:szCs w:val="20"/>
              </w:rPr>
              <w:t xml:space="preserve">the </w:t>
            </w:r>
            <w:r w:rsidR="6237CF38" w:rsidRPr="0137FCCC">
              <w:rPr>
                <w:rFonts w:cs="Arial"/>
                <w:b w:val="0"/>
                <w:bCs w:val="0"/>
                <w:sz w:val="20"/>
                <w:szCs w:val="20"/>
              </w:rPr>
              <w:t>next COVID vaccine is due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</w:tc>
      </w:tr>
    </w:tbl>
    <w:p w14:paraId="1A3D525E" w14:textId="58C8C135" w:rsidR="00DC5023" w:rsidRPr="00CD62DC" w:rsidRDefault="000C705A" w:rsidP="0137FCCC">
      <w:pPr>
        <w:rPr>
          <w:rFonts w:cs="Arial"/>
          <w:b/>
          <w:bCs/>
          <w:sz w:val="28"/>
          <w:szCs w:val="28"/>
        </w:rPr>
      </w:pPr>
      <w:r w:rsidRPr="0137FCCC">
        <w:rPr>
          <w:rFonts w:cs="Arial"/>
          <w:b/>
          <w:bCs/>
          <w:sz w:val="28"/>
          <w:szCs w:val="28"/>
        </w:rPr>
        <w:t>MFI End Date</w:t>
      </w:r>
      <w:r w:rsidRPr="0137FCCC">
        <w:rPr>
          <w:rFonts w:cs="Arial"/>
          <w:sz w:val="24"/>
          <w:szCs w:val="24"/>
        </w:rPr>
        <w:t>:</w:t>
      </w:r>
      <w:r w:rsidR="58DEC7B8" w:rsidRPr="0137FCCC">
        <w:rPr>
          <w:rFonts w:cs="Arial"/>
          <w:sz w:val="24"/>
          <w:szCs w:val="24"/>
        </w:rPr>
        <w:t xml:space="preserve">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247241957"/>
          <w:placeholder>
            <w:docPart w:val="DefaultPlaceholder_-1854013437"/>
          </w:placeholder>
          <w:date w:fullDate="2025-10-03T00:00:00Z">
            <w:dateFormat w:val="d/MM/yyyy"/>
            <w:lid w:val="en-AU"/>
            <w:storeMappedDataAs w:val="dateTime"/>
            <w:calendar w:val="gregorian"/>
          </w:date>
        </w:sdtPr>
        <w:sdtContent>
          <w:r w:rsidR="0030177F">
            <w:rPr>
              <w:rFonts w:cs="Arial"/>
              <w:color w:val="000000" w:themeColor="text1"/>
              <w:sz w:val="24"/>
              <w:szCs w:val="24"/>
              <w:u w:val="single"/>
            </w:rPr>
            <w:t>3/10/2025</w:t>
          </w:r>
        </w:sdtContent>
      </w:sdt>
      <w:r w:rsidR="0005297B">
        <w:rPr>
          <w:rFonts w:cs="Arial"/>
          <w:sz w:val="24"/>
          <w:szCs w:val="24"/>
        </w:rPr>
        <w:t xml:space="preserve">   </w:t>
      </w:r>
      <w:r w:rsidR="0005297B" w:rsidRPr="0137FCCC">
        <w:rPr>
          <w:rFonts w:cs="Arial"/>
          <w:b/>
          <w:bCs/>
          <w:sz w:val="28"/>
          <w:szCs w:val="28"/>
        </w:rPr>
        <w:t xml:space="preserve">MFI Completed By (Practice Staff Name):   </w:t>
      </w:r>
      <w:r w:rsidR="399C40E4" w:rsidRPr="0137FCCC">
        <w:rPr>
          <w:rFonts w:cs="Arial"/>
          <w:b/>
          <w:bCs/>
          <w:sz w:val="28"/>
          <w:szCs w:val="28"/>
        </w:rPr>
        <w:t>QI Champion</w:t>
      </w:r>
    </w:p>
    <w:sectPr w:rsidR="00DC5023" w:rsidRPr="00CD62DC" w:rsidSect="002416EE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65F66" w14:textId="77777777" w:rsidR="00494E0A" w:rsidRDefault="00494E0A" w:rsidP="004F540F">
      <w:pPr>
        <w:spacing w:after="0" w:line="240" w:lineRule="auto"/>
      </w:pPr>
      <w:r>
        <w:separator/>
      </w:r>
    </w:p>
  </w:endnote>
  <w:endnote w:type="continuationSeparator" w:id="0">
    <w:p w14:paraId="06C044AA" w14:textId="77777777" w:rsidR="00494E0A" w:rsidRDefault="00494E0A" w:rsidP="004F540F">
      <w:pPr>
        <w:spacing w:after="0" w:line="240" w:lineRule="auto"/>
      </w:pPr>
      <w:r>
        <w:continuationSeparator/>
      </w:r>
    </w:p>
  </w:endnote>
  <w:endnote w:type="continuationNotice" w:id="1">
    <w:p w14:paraId="1C86BB16" w14:textId="77777777" w:rsidR="00494E0A" w:rsidRDefault="00494E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E230DC" w14:textId="44CDF961" w:rsidR="004B6642" w:rsidRDefault="004B6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2CE4CDBD" wp14:editId="75CFCC0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51155"/>
              <wp:effectExtent l="0" t="0" r="12700" b="0"/>
              <wp:wrapNone/>
              <wp:docPr id="282078490" name="Text Box 10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CDD802" w14:textId="33E4AA1B" w:rsidR="004B6642" w:rsidRPr="004B6642" w:rsidRDefault="004B6642" w:rsidP="004B6642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4B6642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E4CDBD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alt="Public" style="position:absolute;margin-left:0;margin-top:0;width:24.5pt;height:27.65pt;z-index:25165824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" filled="f" stroked="f">
              <v:textbox style="mso-fit-shape-to-text:t" inset="0,0,0,15pt">
                <w:txbxContent>
                  <w:p w14:paraId="40CDD802" w14:textId="33E4AA1B" w:rsidR="004B6642" w:rsidRPr="004B6642" w:rsidRDefault="004B6642" w:rsidP="004B6642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</w:pPr>
                    <w:r w:rsidRPr="004B6642"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513462C2" w:rsidR="000120F6" w:rsidRPr="000A737D" w:rsidRDefault="004B6642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rFonts w:cs="Arial"/>
              <w:noProof/>
            </w:rPr>
            <mc:AlternateContent>
              <mc:Choice Requires="wps">
                <w:drawing>
                  <wp:anchor distT="0" distB="0" distL="0" distR="0" simplePos="0" relativeHeight="251658245" behindDoc="0" locked="0" layoutInCell="1" allowOverlap="1" wp14:anchorId="61BD91EE" wp14:editId="3D12E8C1">
                    <wp:simplePos x="985962" y="6655242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311150" cy="351155"/>
                    <wp:effectExtent l="0" t="0" r="12700" b="0"/>
                    <wp:wrapNone/>
                    <wp:docPr id="1991851010" name="Text Box 11" descr="Public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1150" cy="3511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FC7B29C" w14:textId="3B1BF406" w:rsidR="004B6642" w:rsidRPr="004B6642" w:rsidRDefault="004B6642" w:rsidP="004B6642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</w:pPr>
                                <w:r w:rsidRPr="004B6642"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  <w:t>Publ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1BD91E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" o:spid="_x0000_s1032" type="#_x0000_t202" alt="Public" style="position:absolute;margin-left:0;margin-top:0;width:24.5pt;height:27.65pt;z-index:25165824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" filled="f" stroked="f">
                    <v:textbox style="mso-fit-shape-to-text:t" inset="0,0,0,15pt">
                      <w:txbxContent>
                        <w:p w14:paraId="4FC7B29C" w14:textId="3B1BF406" w:rsidR="004B6642" w:rsidRPr="004B6642" w:rsidRDefault="004B6642" w:rsidP="004B6642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4B6642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Public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0120F6"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09DA4F0A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0953D5">
            <w:rPr>
              <w:rFonts w:cs="Arial"/>
              <w:sz w:val="16"/>
              <w:szCs w:val="16"/>
            </w:rPr>
            <w:t>Service Support Manager</w:t>
          </w:r>
        </w:p>
      </w:tc>
      <w:tc>
        <w:tcPr>
          <w:tcW w:w="1049" w:type="pct"/>
          <w:vAlign w:val="bottom"/>
        </w:tcPr>
        <w:p w14:paraId="0E698F04" w14:textId="3C9CF8D4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E277AD">
            <w:rPr>
              <w:rFonts w:cs="Arial"/>
              <w:sz w:val="16"/>
              <w:szCs w:val="16"/>
            </w:rPr>
            <w:t>4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0953D5">
            <w:rPr>
              <w:rFonts w:cs="Arial"/>
              <w:sz w:val="16"/>
              <w:szCs w:val="16"/>
            </w:rPr>
            <w:t>23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2FA9155A" w:rsidR="00FC6263" w:rsidRPr="00ED33CB" w:rsidRDefault="004B6642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4" behindDoc="0" locked="0" layoutInCell="1" allowOverlap="1" wp14:anchorId="04A4E3C2" wp14:editId="4EA199D3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311150" cy="351155"/>
                    <wp:effectExtent l="0" t="0" r="12700" b="0"/>
                    <wp:wrapNone/>
                    <wp:docPr id="2073548164" name="Text Box 9" descr="Public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1150" cy="3511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A0163BF" w14:textId="025C6B22" w:rsidR="004B6642" w:rsidRPr="004B6642" w:rsidRDefault="004B6642" w:rsidP="004B6642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</w:pPr>
                                <w:r w:rsidRPr="004B6642"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  <w:t>Publ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04A4E3C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34" type="#_x0000_t202" alt="Public" style="position:absolute;margin-left:0;margin-top:0;width:24.5pt;height:27.65pt;z-index:25165824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" filled="f" stroked="f">
                    <v:textbox style="mso-fit-shape-to-text:t" inset="0,0,0,15pt">
                      <w:txbxContent>
                        <w:p w14:paraId="5A0163BF" w14:textId="025C6B22" w:rsidR="004B6642" w:rsidRPr="004B6642" w:rsidRDefault="004B6642" w:rsidP="004B6642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4B6642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Public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FC6263"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DFBE1A" w14:textId="77777777" w:rsidR="00494E0A" w:rsidRDefault="00494E0A" w:rsidP="004F540F">
      <w:pPr>
        <w:spacing w:after="0" w:line="240" w:lineRule="auto"/>
      </w:pPr>
      <w:r>
        <w:separator/>
      </w:r>
    </w:p>
  </w:footnote>
  <w:footnote w:type="continuationSeparator" w:id="0">
    <w:p w14:paraId="4D2F4498" w14:textId="77777777" w:rsidR="00494E0A" w:rsidRDefault="00494E0A" w:rsidP="004F540F">
      <w:pPr>
        <w:spacing w:after="0" w:line="240" w:lineRule="auto"/>
      </w:pPr>
      <w:r>
        <w:continuationSeparator/>
      </w:r>
    </w:p>
  </w:footnote>
  <w:footnote w:type="continuationNotice" w:id="1">
    <w:p w14:paraId="7C597091" w14:textId="77777777" w:rsidR="00494E0A" w:rsidRDefault="00494E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B1EE8" w14:textId="7D0E0E84" w:rsidR="008A484F" w:rsidRDefault="00E9059F" w:rsidP="00476C07">
    <w:pPr>
      <w:pStyle w:val="Header"/>
      <w:jc w:val="right"/>
    </w:pPr>
    <w:bookmarkStart w:id="0" w:name="_Hlk491438154"/>
    <w:bookmarkStart w:id="1" w:name="_Hlk491438155"/>
    <w:bookmarkStart w:id="2" w:name="_Hlk491438156"/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E2C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" fillcolor="window" stroked="f" strokeweight=".5pt">
              <v:textbox>
                <w:txbxContent>
                  <w:p w14:paraId="03A3083B" w14:textId="64EE2CE9" w:rsidR="008A484F" w:rsidRPr="000A737D" w:rsidRDefault="00E9059F" w:rsidP="00E9059F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="008A484F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="00E27A42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0"/>
  <w:bookmarkEnd w:id="1"/>
  <w:bookmarkEnd w:id="2"/>
  <w:p w14:paraId="441322D4" w14:textId="1666AB76" w:rsidR="008A484F" w:rsidRDefault="000565D3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noProof/>
        <w:lang w:eastAsia="en-AU"/>
      </w:rPr>
      <mc:AlternateContent>
        <mc:Choice Requires="wps">
          <w:drawing>
            <wp:inline distT="0" distB="0" distL="0" distR="0" wp14:anchorId="4F31C9AF" wp14:editId="53F43F70">
              <wp:extent cx="5731510" cy="13970"/>
              <wp:effectExtent l="0" t="38100" r="0" b="43180"/>
              <wp:docPr id="5" name="Rectangle 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rect id="Rectangle 5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30B83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CEE807" id="_x0000_t202" coordsize="21600,21600" o:spt="202" path="m,l,21600r21600,l21600,xe">
              <v:stroke joinstyle="miter"/>
              <v:path gradientshapeok="t" o:connecttype="rect"/>
            </v:shapetype>
            <v:shape id="Text Box 291" o:spid="_x0000_s1033" type="#_x0000_t202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" fillcolor="window" stroked="f" strokeweight=".5pt">
              <v:textbox>
                <w:txbxContent>
                  <w:p w14:paraId="1B0812CD" w14:textId="5A9D46C8" w:rsidR="008A484F" w:rsidRPr="00F95238" w:rsidRDefault="008A484F" w:rsidP="00403500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0565D3" w:rsidP="00403500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inline distT="0" distB="0" distL="0" distR="0" wp14:anchorId="2280697A" wp14:editId="5C328BF8">
              <wp:extent cx="5731510" cy="13970"/>
              <wp:effectExtent l="0" t="38100" r="0" b="43180"/>
              <wp:docPr id="2" name="Rectangle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rect id="Rectangle 2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6BFE49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57447"/>
    <w:multiLevelType w:val="hybridMultilevel"/>
    <w:tmpl w:val="4F6A2604"/>
    <w:lvl w:ilvl="0" w:tplc="F47CDD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E13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C3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6F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326AE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0A63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8FA0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0F1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D2E9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62408"/>
    <w:multiLevelType w:val="hybridMultilevel"/>
    <w:tmpl w:val="24867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6750"/>
    <w:multiLevelType w:val="hybridMultilevel"/>
    <w:tmpl w:val="0F4076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E33C9"/>
    <w:multiLevelType w:val="hybridMultilevel"/>
    <w:tmpl w:val="BFE44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E0C42"/>
    <w:multiLevelType w:val="hybridMultilevel"/>
    <w:tmpl w:val="474EF15C"/>
    <w:lvl w:ilvl="0" w:tplc="F1BE91D4">
      <w:start w:val="1"/>
      <w:numFmt w:val="bullet"/>
      <w:lvlText w:val="-"/>
      <w:lvlJc w:val="left"/>
      <w:pPr>
        <w:ind w:left="480" w:hanging="360"/>
      </w:pPr>
      <w:rPr>
        <w:rFonts w:ascii="Aptos" w:hAnsi="Aptos" w:hint="default"/>
      </w:rPr>
    </w:lvl>
    <w:lvl w:ilvl="1" w:tplc="DD083894">
      <w:start w:val="1"/>
      <w:numFmt w:val="bullet"/>
      <w:lvlText w:val="o"/>
      <w:lvlJc w:val="left"/>
      <w:pPr>
        <w:ind w:left="1200" w:hanging="360"/>
      </w:pPr>
      <w:rPr>
        <w:rFonts w:ascii="Courier New" w:hAnsi="Courier New" w:hint="default"/>
      </w:rPr>
    </w:lvl>
    <w:lvl w:ilvl="2" w:tplc="DC08B48E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31866602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D6669F7A">
      <w:start w:val="1"/>
      <w:numFmt w:val="bullet"/>
      <w:lvlText w:val="o"/>
      <w:lvlJc w:val="left"/>
      <w:pPr>
        <w:ind w:left="3360" w:hanging="360"/>
      </w:pPr>
      <w:rPr>
        <w:rFonts w:ascii="Courier New" w:hAnsi="Courier New" w:hint="default"/>
      </w:rPr>
    </w:lvl>
    <w:lvl w:ilvl="5" w:tplc="9A9E3B8C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F68ACF56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A90E1050">
      <w:start w:val="1"/>
      <w:numFmt w:val="bullet"/>
      <w:lvlText w:val="o"/>
      <w:lvlJc w:val="left"/>
      <w:pPr>
        <w:ind w:left="5520" w:hanging="360"/>
      </w:pPr>
      <w:rPr>
        <w:rFonts w:ascii="Courier New" w:hAnsi="Courier New" w:hint="default"/>
      </w:rPr>
    </w:lvl>
    <w:lvl w:ilvl="8" w:tplc="0EFA1258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5" w15:restartNumberingAfterBreak="0">
    <w:nsid w:val="0E65668D"/>
    <w:multiLevelType w:val="hybridMultilevel"/>
    <w:tmpl w:val="63C4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67BA6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970865"/>
    <w:multiLevelType w:val="hybridMultilevel"/>
    <w:tmpl w:val="718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90683"/>
    <w:multiLevelType w:val="hybridMultilevel"/>
    <w:tmpl w:val="C8B0A9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C3164"/>
    <w:multiLevelType w:val="hybridMultilevel"/>
    <w:tmpl w:val="0F6614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E62F05"/>
    <w:multiLevelType w:val="hybridMultilevel"/>
    <w:tmpl w:val="22DA6D82"/>
    <w:lvl w:ilvl="0" w:tplc="89586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1D5A1A"/>
    <w:multiLevelType w:val="hybridMultilevel"/>
    <w:tmpl w:val="9C4ECB84"/>
    <w:lvl w:ilvl="0" w:tplc="3294C5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C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0314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8EDB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C50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C06D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97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B63C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A096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2874BD2"/>
    <w:multiLevelType w:val="hybridMultilevel"/>
    <w:tmpl w:val="45B0F3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4A68F8"/>
    <w:multiLevelType w:val="hybridMultilevel"/>
    <w:tmpl w:val="955EB594"/>
    <w:lvl w:ilvl="0" w:tplc="5D38ACB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52AA7"/>
    <w:multiLevelType w:val="hybridMultilevel"/>
    <w:tmpl w:val="0FF21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10E61"/>
    <w:multiLevelType w:val="hybridMultilevel"/>
    <w:tmpl w:val="C1BE0EAE"/>
    <w:lvl w:ilvl="0" w:tplc="262CC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6C08D5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44AFA"/>
    <w:multiLevelType w:val="hybridMultilevel"/>
    <w:tmpl w:val="53704A4A"/>
    <w:lvl w:ilvl="0" w:tplc="0C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592147E"/>
    <w:multiLevelType w:val="hybridMultilevel"/>
    <w:tmpl w:val="CADE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27073"/>
    <w:multiLevelType w:val="hybridMultilevel"/>
    <w:tmpl w:val="D1D09FA4"/>
    <w:lvl w:ilvl="0" w:tplc="C90AF924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33EEE"/>
    <w:multiLevelType w:val="hybridMultilevel"/>
    <w:tmpl w:val="6B88DBFA"/>
    <w:lvl w:ilvl="0" w:tplc="83167BA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2DEF7024"/>
    <w:multiLevelType w:val="hybridMultilevel"/>
    <w:tmpl w:val="EC46C312"/>
    <w:lvl w:ilvl="0" w:tplc="FE9426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C2D32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D822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CDD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0D7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C85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4AE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64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A0929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1194352"/>
    <w:multiLevelType w:val="hybridMultilevel"/>
    <w:tmpl w:val="DF4C0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D732C"/>
    <w:multiLevelType w:val="hybridMultilevel"/>
    <w:tmpl w:val="39643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DC2BE2"/>
    <w:multiLevelType w:val="hybridMultilevel"/>
    <w:tmpl w:val="8C6A4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235FE6"/>
    <w:multiLevelType w:val="hybridMultilevel"/>
    <w:tmpl w:val="9D7E7E70"/>
    <w:lvl w:ilvl="0" w:tplc="3594CE4A">
      <w:start w:val="1"/>
      <w:numFmt w:val="decimal"/>
      <w:lvlText w:val="%1."/>
      <w:lvlJc w:val="left"/>
      <w:pPr>
        <w:ind w:left="48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4" w15:restartNumberingAfterBreak="0">
    <w:nsid w:val="3BDB711A"/>
    <w:multiLevelType w:val="hybridMultilevel"/>
    <w:tmpl w:val="35F0A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013CAC"/>
    <w:multiLevelType w:val="hybridMultilevel"/>
    <w:tmpl w:val="A894A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C9589D"/>
    <w:multiLevelType w:val="hybridMultilevel"/>
    <w:tmpl w:val="E4AC41AE"/>
    <w:lvl w:ilvl="0" w:tplc="45F65BB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598493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950CCF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3E9AEB5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E48AB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38E3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840C7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BB7C1A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D14B1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" w15:restartNumberingAfterBreak="0">
    <w:nsid w:val="41367CDF"/>
    <w:multiLevelType w:val="hybridMultilevel"/>
    <w:tmpl w:val="2F4854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19393C"/>
    <w:multiLevelType w:val="hybridMultilevel"/>
    <w:tmpl w:val="2F146A2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6CC445B"/>
    <w:multiLevelType w:val="hybridMultilevel"/>
    <w:tmpl w:val="53FE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E7382A"/>
    <w:multiLevelType w:val="hybridMultilevel"/>
    <w:tmpl w:val="6F464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A3153B"/>
    <w:multiLevelType w:val="hybridMultilevel"/>
    <w:tmpl w:val="507E54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F455DF"/>
    <w:multiLevelType w:val="hybridMultilevel"/>
    <w:tmpl w:val="6B6C749C"/>
    <w:lvl w:ilvl="0" w:tplc="5808B6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5F6F22"/>
    <w:multiLevelType w:val="hybridMultilevel"/>
    <w:tmpl w:val="CBF87F0A"/>
    <w:lvl w:ilvl="0" w:tplc="32CE8542">
      <w:start w:val="1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A8649B"/>
    <w:multiLevelType w:val="hybridMultilevel"/>
    <w:tmpl w:val="F3EEBA46"/>
    <w:lvl w:ilvl="0" w:tplc="AB345CC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8E4EC2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5CCA01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04C7C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124B7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16245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C365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3FA65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B26D09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5" w15:restartNumberingAfterBreak="0">
    <w:nsid w:val="591A1249"/>
    <w:multiLevelType w:val="hybridMultilevel"/>
    <w:tmpl w:val="6D5030A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91E11FE"/>
    <w:multiLevelType w:val="hybridMultilevel"/>
    <w:tmpl w:val="CB32F3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3F191F"/>
    <w:multiLevelType w:val="hybridMultilevel"/>
    <w:tmpl w:val="FC34F72A"/>
    <w:lvl w:ilvl="0" w:tplc="97868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5E4A17"/>
    <w:multiLevelType w:val="hybridMultilevel"/>
    <w:tmpl w:val="0A3E6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E3437A"/>
    <w:multiLevelType w:val="hybridMultilevel"/>
    <w:tmpl w:val="107CD64C"/>
    <w:lvl w:ilvl="0" w:tplc="BA1EA7EE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0" w15:restartNumberingAfterBreak="0">
    <w:nsid w:val="5E176C2F"/>
    <w:multiLevelType w:val="hybridMultilevel"/>
    <w:tmpl w:val="404ABB70"/>
    <w:lvl w:ilvl="0" w:tplc="491E63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36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AA6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C56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2B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B2438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DAD5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E4BE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4EE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6045107B"/>
    <w:multiLevelType w:val="hybridMultilevel"/>
    <w:tmpl w:val="BDB0B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D06639"/>
    <w:multiLevelType w:val="hybridMultilevel"/>
    <w:tmpl w:val="9654882E"/>
    <w:lvl w:ilvl="0" w:tplc="9EC20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8C2DB7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7817B3"/>
    <w:multiLevelType w:val="hybridMultilevel"/>
    <w:tmpl w:val="1BD2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423565"/>
    <w:multiLevelType w:val="hybridMultilevel"/>
    <w:tmpl w:val="31F63566"/>
    <w:lvl w:ilvl="0" w:tplc="F538FB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E2A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E62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A2B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D2F1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6F1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D6A0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42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58E8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0B6554B"/>
    <w:multiLevelType w:val="hybridMultilevel"/>
    <w:tmpl w:val="9CE2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E815AA"/>
    <w:multiLevelType w:val="hybridMultilevel"/>
    <w:tmpl w:val="A454B438"/>
    <w:lvl w:ilvl="0" w:tplc="5D04BDB8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7949FB"/>
    <w:multiLevelType w:val="hybridMultilevel"/>
    <w:tmpl w:val="A5CE59C8"/>
    <w:lvl w:ilvl="0" w:tplc="A358CE96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505C5"/>
    <w:multiLevelType w:val="hybridMultilevel"/>
    <w:tmpl w:val="02AA8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4E26551"/>
    <w:multiLevelType w:val="hybridMultilevel"/>
    <w:tmpl w:val="E8FE14F8"/>
    <w:lvl w:ilvl="0" w:tplc="1FDC9FB2">
      <w:start w:val="5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0" w15:restartNumberingAfterBreak="0">
    <w:nsid w:val="7608655C"/>
    <w:multiLevelType w:val="hybridMultilevel"/>
    <w:tmpl w:val="A3742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4198551">
    <w:abstractNumId w:val="4"/>
  </w:num>
  <w:num w:numId="2" w16cid:durableId="959529328">
    <w:abstractNumId w:val="21"/>
  </w:num>
  <w:num w:numId="3" w16cid:durableId="1835804470">
    <w:abstractNumId w:val="11"/>
  </w:num>
  <w:num w:numId="4" w16cid:durableId="292254855">
    <w:abstractNumId w:val="50"/>
  </w:num>
  <w:num w:numId="5" w16cid:durableId="1634602619">
    <w:abstractNumId w:val="20"/>
  </w:num>
  <w:num w:numId="6" w16cid:durableId="2030181210">
    <w:abstractNumId w:val="28"/>
  </w:num>
  <w:num w:numId="7" w16cid:durableId="336617066">
    <w:abstractNumId w:val="41"/>
  </w:num>
  <w:num w:numId="8" w16cid:durableId="1092355360">
    <w:abstractNumId w:val="16"/>
  </w:num>
  <w:num w:numId="9" w16cid:durableId="472721129">
    <w:abstractNumId w:val="0"/>
  </w:num>
  <w:num w:numId="10" w16cid:durableId="521281418">
    <w:abstractNumId w:val="19"/>
  </w:num>
  <w:num w:numId="11" w16cid:durableId="2041516104">
    <w:abstractNumId w:val="44"/>
  </w:num>
  <w:num w:numId="12" w16cid:durableId="1741439860">
    <w:abstractNumId w:val="40"/>
  </w:num>
  <w:num w:numId="13" w16cid:durableId="693271196">
    <w:abstractNumId w:val="10"/>
  </w:num>
  <w:num w:numId="14" w16cid:durableId="1134567783">
    <w:abstractNumId w:val="22"/>
  </w:num>
  <w:num w:numId="15" w16cid:durableId="2043703424">
    <w:abstractNumId w:val="13"/>
  </w:num>
  <w:num w:numId="16" w16cid:durableId="1498185024">
    <w:abstractNumId w:val="9"/>
  </w:num>
  <w:num w:numId="17" w16cid:durableId="1421025878">
    <w:abstractNumId w:val="15"/>
  </w:num>
  <w:num w:numId="18" w16cid:durableId="1424456706">
    <w:abstractNumId w:val="35"/>
  </w:num>
  <w:num w:numId="19" w16cid:durableId="108091240">
    <w:abstractNumId w:val="5"/>
  </w:num>
  <w:num w:numId="20" w16cid:durableId="1075398116">
    <w:abstractNumId w:val="18"/>
  </w:num>
  <w:num w:numId="21" w16cid:durableId="1348558083">
    <w:abstractNumId w:val="6"/>
  </w:num>
  <w:num w:numId="22" w16cid:durableId="1372421090">
    <w:abstractNumId w:val="25"/>
  </w:num>
  <w:num w:numId="23" w16cid:durableId="2093891388">
    <w:abstractNumId w:val="36"/>
  </w:num>
  <w:num w:numId="24" w16cid:durableId="460732927">
    <w:abstractNumId w:val="39"/>
  </w:num>
  <w:num w:numId="25" w16cid:durableId="347565083">
    <w:abstractNumId w:val="33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1388208">
    <w:abstractNumId w:val="24"/>
  </w:num>
  <w:num w:numId="27" w16cid:durableId="897713242">
    <w:abstractNumId w:val="12"/>
  </w:num>
  <w:num w:numId="28" w16cid:durableId="1998071456">
    <w:abstractNumId w:val="26"/>
  </w:num>
  <w:num w:numId="29" w16cid:durableId="327488698">
    <w:abstractNumId w:val="46"/>
  </w:num>
  <w:num w:numId="30" w16cid:durableId="1952280115">
    <w:abstractNumId w:val="38"/>
  </w:num>
  <w:num w:numId="31" w16cid:durableId="55130490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21354393">
    <w:abstractNumId w:val="14"/>
  </w:num>
  <w:num w:numId="33" w16cid:durableId="815727130">
    <w:abstractNumId w:val="30"/>
  </w:num>
  <w:num w:numId="34" w16cid:durableId="139102840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674800507">
    <w:abstractNumId w:val="3"/>
  </w:num>
  <w:num w:numId="36" w16cid:durableId="1952280960">
    <w:abstractNumId w:val="48"/>
  </w:num>
  <w:num w:numId="37" w16cid:durableId="439103445">
    <w:abstractNumId w:val="1"/>
  </w:num>
  <w:num w:numId="38" w16cid:durableId="1644391201">
    <w:abstractNumId w:val="49"/>
  </w:num>
  <w:num w:numId="39" w16cid:durableId="890657612">
    <w:abstractNumId w:val="34"/>
  </w:num>
  <w:num w:numId="40" w16cid:durableId="940986473">
    <w:abstractNumId w:val="7"/>
  </w:num>
  <w:num w:numId="41" w16cid:durableId="1882668446">
    <w:abstractNumId w:val="42"/>
  </w:num>
  <w:num w:numId="42" w16cid:durableId="1111053212">
    <w:abstractNumId w:val="27"/>
  </w:num>
  <w:num w:numId="43" w16cid:durableId="994070253">
    <w:abstractNumId w:val="2"/>
  </w:num>
  <w:num w:numId="44" w16cid:durableId="348727577">
    <w:abstractNumId w:val="32"/>
  </w:num>
  <w:num w:numId="45" w16cid:durableId="1384449723">
    <w:abstractNumId w:val="47"/>
  </w:num>
  <w:num w:numId="46" w16cid:durableId="1979872119">
    <w:abstractNumId w:val="17"/>
  </w:num>
  <w:num w:numId="47" w16cid:durableId="1082532093">
    <w:abstractNumId w:val="37"/>
  </w:num>
  <w:num w:numId="48" w16cid:durableId="696930595">
    <w:abstractNumId w:val="43"/>
  </w:num>
  <w:num w:numId="49" w16cid:durableId="876048940">
    <w:abstractNumId w:val="8"/>
  </w:num>
  <w:num w:numId="50" w16cid:durableId="1959137036">
    <w:abstractNumId w:val="29"/>
  </w:num>
  <w:num w:numId="51" w16cid:durableId="332686936">
    <w:abstractNumId w:val="23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F35"/>
    <w:rsid w:val="00006F52"/>
    <w:rsid w:val="00011109"/>
    <w:rsid w:val="00012012"/>
    <w:rsid w:val="000120F6"/>
    <w:rsid w:val="00012454"/>
    <w:rsid w:val="00013371"/>
    <w:rsid w:val="00014101"/>
    <w:rsid w:val="00014C03"/>
    <w:rsid w:val="000156CA"/>
    <w:rsid w:val="000179A5"/>
    <w:rsid w:val="00017A89"/>
    <w:rsid w:val="00020C86"/>
    <w:rsid w:val="00021BA3"/>
    <w:rsid w:val="000230A6"/>
    <w:rsid w:val="00024400"/>
    <w:rsid w:val="00024F67"/>
    <w:rsid w:val="00026537"/>
    <w:rsid w:val="00026D5D"/>
    <w:rsid w:val="0003022E"/>
    <w:rsid w:val="00030500"/>
    <w:rsid w:val="00030EC1"/>
    <w:rsid w:val="00031884"/>
    <w:rsid w:val="00033FCD"/>
    <w:rsid w:val="0003451D"/>
    <w:rsid w:val="00036DB7"/>
    <w:rsid w:val="00036FFC"/>
    <w:rsid w:val="000371C6"/>
    <w:rsid w:val="0004042E"/>
    <w:rsid w:val="00042AFD"/>
    <w:rsid w:val="00044F9A"/>
    <w:rsid w:val="0004745D"/>
    <w:rsid w:val="00047557"/>
    <w:rsid w:val="00050237"/>
    <w:rsid w:val="0005048C"/>
    <w:rsid w:val="00050D89"/>
    <w:rsid w:val="0005297B"/>
    <w:rsid w:val="00053090"/>
    <w:rsid w:val="000565D3"/>
    <w:rsid w:val="00056C07"/>
    <w:rsid w:val="00057844"/>
    <w:rsid w:val="0006112C"/>
    <w:rsid w:val="0006280F"/>
    <w:rsid w:val="00062E04"/>
    <w:rsid w:val="00071C93"/>
    <w:rsid w:val="00073F71"/>
    <w:rsid w:val="000755F5"/>
    <w:rsid w:val="00075C60"/>
    <w:rsid w:val="00076D63"/>
    <w:rsid w:val="000771A7"/>
    <w:rsid w:val="00077E44"/>
    <w:rsid w:val="000821C0"/>
    <w:rsid w:val="00082851"/>
    <w:rsid w:val="0008367C"/>
    <w:rsid w:val="00084774"/>
    <w:rsid w:val="00086E8A"/>
    <w:rsid w:val="00087D77"/>
    <w:rsid w:val="000901C3"/>
    <w:rsid w:val="000933A6"/>
    <w:rsid w:val="00094502"/>
    <w:rsid w:val="00094601"/>
    <w:rsid w:val="00094F1F"/>
    <w:rsid w:val="000953D5"/>
    <w:rsid w:val="0009698E"/>
    <w:rsid w:val="000A03FC"/>
    <w:rsid w:val="000A3CBA"/>
    <w:rsid w:val="000A4A34"/>
    <w:rsid w:val="000A545C"/>
    <w:rsid w:val="000A6F82"/>
    <w:rsid w:val="000A737D"/>
    <w:rsid w:val="000B2956"/>
    <w:rsid w:val="000B42A0"/>
    <w:rsid w:val="000B4E87"/>
    <w:rsid w:val="000B56D7"/>
    <w:rsid w:val="000C0EC0"/>
    <w:rsid w:val="000C4D24"/>
    <w:rsid w:val="000C51A3"/>
    <w:rsid w:val="000C5F28"/>
    <w:rsid w:val="000C63D7"/>
    <w:rsid w:val="000C705A"/>
    <w:rsid w:val="000C7577"/>
    <w:rsid w:val="000D024B"/>
    <w:rsid w:val="000D0D90"/>
    <w:rsid w:val="000D4BAA"/>
    <w:rsid w:val="000D6315"/>
    <w:rsid w:val="000E0D8B"/>
    <w:rsid w:val="000E0E36"/>
    <w:rsid w:val="000E23B1"/>
    <w:rsid w:val="000E2616"/>
    <w:rsid w:val="000E2898"/>
    <w:rsid w:val="000E5DD2"/>
    <w:rsid w:val="000E7CF5"/>
    <w:rsid w:val="000F48C0"/>
    <w:rsid w:val="000F64D0"/>
    <w:rsid w:val="000F6E99"/>
    <w:rsid w:val="000F6F26"/>
    <w:rsid w:val="001013A6"/>
    <w:rsid w:val="00101849"/>
    <w:rsid w:val="00101EA8"/>
    <w:rsid w:val="001021DE"/>
    <w:rsid w:val="00102E56"/>
    <w:rsid w:val="00104CF1"/>
    <w:rsid w:val="0010552E"/>
    <w:rsid w:val="0010660A"/>
    <w:rsid w:val="00110908"/>
    <w:rsid w:val="00116EBF"/>
    <w:rsid w:val="00124690"/>
    <w:rsid w:val="00124DF6"/>
    <w:rsid w:val="0012647C"/>
    <w:rsid w:val="00126C81"/>
    <w:rsid w:val="00130D01"/>
    <w:rsid w:val="0013162C"/>
    <w:rsid w:val="00132F89"/>
    <w:rsid w:val="00134F03"/>
    <w:rsid w:val="00136C2F"/>
    <w:rsid w:val="00141B7B"/>
    <w:rsid w:val="001456C7"/>
    <w:rsid w:val="00145D80"/>
    <w:rsid w:val="001465BD"/>
    <w:rsid w:val="00152028"/>
    <w:rsid w:val="00153B8E"/>
    <w:rsid w:val="00154171"/>
    <w:rsid w:val="00156555"/>
    <w:rsid w:val="00157A3F"/>
    <w:rsid w:val="0016192A"/>
    <w:rsid w:val="00162E29"/>
    <w:rsid w:val="00163A11"/>
    <w:rsid w:val="0016607E"/>
    <w:rsid w:val="00166E27"/>
    <w:rsid w:val="001670FD"/>
    <w:rsid w:val="00167F55"/>
    <w:rsid w:val="001726C5"/>
    <w:rsid w:val="001731A6"/>
    <w:rsid w:val="00173D2B"/>
    <w:rsid w:val="0017577A"/>
    <w:rsid w:val="00180831"/>
    <w:rsid w:val="001812AD"/>
    <w:rsid w:val="00184B02"/>
    <w:rsid w:val="001873A2"/>
    <w:rsid w:val="001902F2"/>
    <w:rsid w:val="001919AF"/>
    <w:rsid w:val="001926DD"/>
    <w:rsid w:val="00192981"/>
    <w:rsid w:val="0019369A"/>
    <w:rsid w:val="00193BDD"/>
    <w:rsid w:val="001A031F"/>
    <w:rsid w:val="001A1102"/>
    <w:rsid w:val="001A123E"/>
    <w:rsid w:val="001A278A"/>
    <w:rsid w:val="001A3015"/>
    <w:rsid w:val="001A4109"/>
    <w:rsid w:val="001A7A63"/>
    <w:rsid w:val="001B1738"/>
    <w:rsid w:val="001B17C8"/>
    <w:rsid w:val="001B4C1D"/>
    <w:rsid w:val="001B51C9"/>
    <w:rsid w:val="001B5283"/>
    <w:rsid w:val="001B5BE7"/>
    <w:rsid w:val="001B6A3F"/>
    <w:rsid w:val="001C00C9"/>
    <w:rsid w:val="001C012F"/>
    <w:rsid w:val="001C3392"/>
    <w:rsid w:val="001C5711"/>
    <w:rsid w:val="001C68AC"/>
    <w:rsid w:val="001C6BDC"/>
    <w:rsid w:val="001C78CB"/>
    <w:rsid w:val="001D1C1D"/>
    <w:rsid w:val="001D40B9"/>
    <w:rsid w:val="001D6037"/>
    <w:rsid w:val="001E351C"/>
    <w:rsid w:val="001E6B3B"/>
    <w:rsid w:val="001F2CD5"/>
    <w:rsid w:val="001F33F7"/>
    <w:rsid w:val="001F5A35"/>
    <w:rsid w:val="00200B28"/>
    <w:rsid w:val="00202B66"/>
    <w:rsid w:val="0020301C"/>
    <w:rsid w:val="0020389E"/>
    <w:rsid w:val="00203F2C"/>
    <w:rsid w:val="00204578"/>
    <w:rsid w:val="00205068"/>
    <w:rsid w:val="0020533B"/>
    <w:rsid w:val="00205B96"/>
    <w:rsid w:val="00207C60"/>
    <w:rsid w:val="002111B0"/>
    <w:rsid w:val="002129BA"/>
    <w:rsid w:val="002141F4"/>
    <w:rsid w:val="00216DD4"/>
    <w:rsid w:val="0021724B"/>
    <w:rsid w:val="002204B5"/>
    <w:rsid w:val="00221E68"/>
    <w:rsid w:val="002249AB"/>
    <w:rsid w:val="0022793A"/>
    <w:rsid w:val="00230464"/>
    <w:rsid w:val="002332A5"/>
    <w:rsid w:val="0023339A"/>
    <w:rsid w:val="00233513"/>
    <w:rsid w:val="00234303"/>
    <w:rsid w:val="002370DC"/>
    <w:rsid w:val="002372CA"/>
    <w:rsid w:val="0024039C"/>
    <w:rsid w:val="002416EE"/>
    <w:rsid w:val="0024384B"/>
    <w:rsid w:val="0024482A"/>
    <w:rsid w:val="00246924"/>
    <w:rsid w:val="00246C47"/>
    <w:rsid w:val="0024783B"/>
    <w:rsid w:val="002525AD"/>
    <w:rsid w:val="0025410C"/>
    <w:rsid w:val="00254FB8"/>
    <w:rsid w:val="0025529B"/>
    <w:rsid w:val="0025548A"/>
    <w:rsid w:val="00256DF8"/>
    <w:rsid w:val="0026148D"/>
    <w:rsid w:val="0026194D"/>
    <w:rsid w:val="00261EF1"/>
    <w:rsid w:val="002629DD"/>
    <w:rsid w:val="00265EE0"/>
    <w:rsid w:val="00266CB8"/>
    <w:rsid w:val="00272C33"/>
    <w:rsid w:val="0027332D"/>
    <w:rsid w:val="00275413"/>
    <w:rsid w:val="00277FA7"/>
    <w:rsid w:val="00286757"/>
    <w:rsid w:val="0029035C"/>
    <w:rsid w:val="00290888"/>
    <w:rsid w:val="0029091F"/>
    <w:rsid w:val="00290C94"/>
    <w:rsid w:val="00291CA3"/>
    <w:rsid w:val="00297C53"/>
    <w:rsid w:val="002A1409"/>
    <w:rsid w:val="002A2A3E"/>
    <w:rsid w:val="002A4198"/>
    <w:rsid w:val="002B2F21"/>
    <w:rsid w:val="002B51D4"/>
    <w:rsid w:val="002C1C48"/>
    <w:rsid w:val="002C1F1C"/>
    <w:rsid w:val="002C269C"/>
    <w:rsid w:val="002C2DA9"/>
    <w:rsid w:val="002C4851"/>
    <w:rsid w:val="002C6F6C"/>
    <w:rsid w:val="002C7BAF"/>
    <w:rsid w:val="002D02C6"/>
    <w:rsid w:val="002D07D6"/>
    <w:rsid w:val="002D0BA4"/>
    <w:rsid w:val="002D0CC4"/>
    <w:rsid w:val="002D13A6"/>
    <w:rsid w:val="002D5A0A"/>
    <w:rsid w:val="002D5C4B"/>
    <w:rsid w:val="002D7BC6"/>
    <w:rsid w:val="002D7FE8"/>
    <w:rsid w:val="002E01B1"/>
    <w:rsid w:val="002E2464"/>
    <w:rsid w:val="002E4FAE"/>
    <w:rsid w:val="002E65C9"/>
    <w:rsid w:val="002E6A1C"/>
    <w:rsid w:val="002E7B54"/>
    <w:rsid w:val="002E7E7A"/>
    <w:rsid w:val="002EBDAF"/>
    <w:rsid w:val="002F094B"/>
    <w:rsid w:val="002F234C"/>
    <w:rsid w:val="002F46C7"/>
    <w:rsid w:val="002F4E65"/>
    <w:rsid w:val="002F561F"/>
    <w:rsid w:val="002F58A8"/>
    <w:rsid w:val="002F6B3B"/>
    <w:rsid w:val="002F7E27"/>
    <w:rsid w:val="0030128D"/>
    <w:rsid w:val="003016A6"/>
    <w:rsid w:val="0030177F"/>
    <w:rsid w:val="00302496"/>
    <w:rsid w:val="0030441F"/>
    <w:rsid w:val="0030460B"/>
    <w:rsid w:val="00305225"/>
    <w:rsid w:val="00306282"/>
    <w:rsid w:val="003073D1"/>
    <w:rsid w:val="0031187C"/>
    <w:rsid w:val="00313371"/>
    <w:rsid w:val="00314483"/>
    <w:rsid w:val="0031497D"/>
    <w:rsid w:val="00316421"/>
    <w:rsid w:val="00316A33"/>
    <w:rsid w:val="003170BA"/>
    <w:rsid w:val="0031713E"/>
    <w:rsid w:val="003232D5"/>
    <w:rsid w:val="00323423"/>
    <w:rsid w:val="003241DE"/>
    <w:rsid w:val="00326C74"/>
    <w:rsid w:val="00330D15"/>
    <w:rsid w:val="00330FA9"/>
    <w:rsid w:val="00336609"/>
    <w:rsid w:val="00342124"/>
    <w:rsid w:val="0034324E"/>
    <w:rsid w:val="003443BF"/>
    <w:rsid w:val="0034470A"/>
    <w:rsid w:val="00347A9D"/>
    <w:rsid w:val="00350C39"/>
    <w:rsid w:val="00351A67"/>
    <w:rsid w:val="00352130"/>
    <w:rsid w:val="00352C3A"/>
    <w:rsid w:val="00352C3F"/>
    <w:rsid w:val="00353211"/>
    <w:rsid w:val="00353DF7"/>
    <w:rsid w:val="00354298"/>
    <w:rsid w:val="0035465F"/>
    <w:rsid w:val="00354B6C"/>
    <w:rsid w:val="00355419"/>
    <w:rsid w:val="003565E2"/>
    <w:rsid w:val="003600F8"/>
    <w:rsid w:val="0036094F"/>
    <w:rsid w:val="00360972"/>
    <w:rsid w:val="00361C18"/>
    <w:rsid w:val="003622A0"/>
    <w:rsid w:val="00362761"/>
    <w:rsid w:val="003629D5"/>
    <w:rsid w:val="003641AC"/>
    <w:rsid w:val="003678E3"/>
    <w:rsid w:val="003710BB"/>
    <w:rsid w:val="003710E3"/>
    <w:rsid w:val="00374B77"/>
    <w:rsid w:val="003753DB"/>
    <w:rsid w:val="003808F6"/>
    <w:rsid w:val="00381375"/>
    <w:rsid w:val="00381858"/>
    <w:rsid w:val="00386F82"/>
    <w:rsid w:val="00387CEC"/>
    <w:rsid w:val="00390CBC"/>
    <w:rsid w:val="003915CE"/>
    <w:rsid w:val="00391E6B"/>
    <w:rsid w:val="003925AE"/>
    <w:rsid w:val="0039264D"/>
    <w:rsid w:val="00392F6F"/>
    <w:rsid w:val="00394C2D"/>
    <w:rsid w:val="003957FD"/>
    <w:rsid w:val="00395C65"/>
    <w:rsid w:val="00397C44"/>
    <w:rsid w:val="003A058D"/>
    <w:rsid w:val="003A1034"/>
    <w:rsid w:val="003A197E"/>
    <w:rsid w:val="003A52CB"/>
    <w:rsid w:val="003A565C"/>
    <w:rsid w:val="003A64EA"/>
    <w:rsid w:val="003A6AD4"/>
    <w:rsid w:val="003A6AE5"/>
    <w:rsid w:val="003A754A"/>
    <w:rsid w:val="003B03BC"/>
    <w:rsid w:val="003B0DD0"/>
    <w:rsid w:val="003B309C"/>
    <w:rsid w:val="003B39C7"/>
    <w:rsid w:val="003B56BE"/>
    <w:rsid w:val="003B5A29"/>
    <w:rsid w:val="003B6672"/>
    <w:rsid w:val="003B7043"/>
    <w:rsid w:val="003B7733"/>
    <w:rsid w:val="003B7996"/>
    <w:rsid w:val="003C04C4"/>
    <w:rsid w:val="003C04F3"/>
    <w:rsid w:val="003C4CAF"/>
    <w:rsid w:val="003D0314"/>
    <w:rsid w:val="003D0A6D"/>
    <w:rsid w:val="003D4E41"/>
    <w:rsid w:val="003D4E8B"/>
    <w:rsid w:val="003D6FBC"/>
    <w:rsid w:val="003E051A"/>
    <w:rsid w:val="003E0D02"/>
    <w:rsid w:val="003E23C3"/>
    <w:rsid w:val="003E2EC6"/>
    <w:rsid w:val="003E4D68"/>
    <w:rsid w:val="003E4ECC"/>
    <w:rsid w:val="003E7A1E"/>
    <w:rsid w:val="003F061C"/>
    <w:rsid w:val="003F42CC"/>
    <w:rsid w:val="003F44EA"/>
    <w:rsid w:val="003F552F"/>
    <w:rsid w:val="003F6494"/>
    <w:rsid w:val="003F672E"/>
    <w:rsid w:val="003F7EB3"/>
    <w:rsid w:val="004034F7"/>
    <w:rsid w:val="00403500"/>
    <w:rsid w:val="00403808"/>
    <w:rsid w:val="00403F74"/>
    <w:rsid w:val="004043FE"/>
    <w:rsid w:val="0040638C"/>
    <w:rsid w:val="00406740"/>
    <w:rsid w:val="00410878"/>
    <w:rsid w:val="00411F62"/>
    <w:rsid w:val="00414E2D"/>
    <w:rsid w:val="00417179"/>
    <w:rsid w:val="00420520"/>
    <w:rsid w:val="0042112A"/>
    <w:rsid w:val="00422F28"/>
    <w:rsid w:val="0042303E"/>
    <w:rsid w:val="00426E7B"/>
    <w:rsid w:val="004303D5"/>
    <w:rsid w:val="00431B58"/>
    <w:rsid w:val="004329BB"/>
    <w:rsid w:val="00433593"/>
    <w:rsid w:val="004339DE"/>
    <w:rsid w:val="00433F28"/>
    <w:rsid w:val="00436B00"/>
    <w:rsid w:val="0044245D"/>
    <w:rsid w:val="00443657"/>
    <w:rsid w:val="00446013"/>
    <w:rsid w:val="004508E8"/>
    <w:rsid w:val="00450999"/>
    <w:rsid w:val="004511D4"/>
    <w:rsid w:val="00451D8F"/>
    <w:rsid w:val="00453EC5"/>
    <w:rsid w:val="00455349"/>
    <w:rsid w:val="0045626D"/>
    <w:rsid w:val="00456592"/>
    <w:rsid w:val="0045734C"/>
    <w:rsid w:val="00457BA8"/>
    <w:rsid w:val="00457F24"/>
    <w:rsid w:val="004601B5"/>
    <w:rsid w:val="0046061F"/>
    <w:rsid w:val="00460D26"/>
    <w:rsid w:val="004616A2"/>
    <w:rsid w:val="0046602D"/>
    <w:rsid w:val="004671EB"/>
    <w:rsid w:val="00467642"/>
    <w:rsid w:val="004679C6"/>
    <w:rsid w:val="0047047B"/>
    <w:rsid w:val="0047247D"/>
    <w:rsid w:val="00476C07"/>
    <w:rsid w:val="004806F5"/>
    <w:rsid w:val="00482A42"/>
    <w:rsid w:val="00482C7A"/>
    <w:rsid w:val="00486E51"/>
    <w:rsid w:val="00492A69"/>
    <w:rsid w:val="00493550"/>
    <w:rsid w:val="00493556"/>
    <w:rsid w:val="004941C3"/>
    <w:rsid w:val="0049473E"/>
    <w:rsid w:val="00494E0A"/>
    <w:rsid w:val="00496169"/>
    <w:rsid w:val="004A4653"/>
    <w:rsid w:val="004A62A3"/>
    <w:rsid w:val="004B4187"/>
    <w:rsid w:val="004B5CAF"/>
    <w:rsid w:val="004B6642"/>
    <w:rsid w:val="004B70ED"/>
    <w:rsid w:val="004B7C0A"/>
    <w:rsid w:val="004B7DCA"/>
    <w:rsid w:val="004C0324"/>
    <w:rsid w:val="004C1EFF"/>
    <w:rsid w:val="004C26B8"/>
    <w:rsid w:val="004C4413"/>
    <w:rsid w:val="004D1913"/>
    <w:rsid w:val="004D49FC"/>
    <w:rsid w:val="004D6CC3"/>
    <w:rsid w:val="004D7D77"/>
    <w:rsid w:val="004E12EA"/>
    <w:rsid w:val="004E28D9"/>
    <w:rsid w:val="004E5A70"/>
    <w:rsid w:val="004E6D3E"/>
    <w:rsid w:val="004F2237"/>
    <w:rsid w:val="004F4C85"/>
    <w:rsid w:val="004F540F"/>
    <w:rsid w:val="004F5707"/>
    <w:rsid w:val="004F6B3A"/>
    <w:rsid w:val="004F7DF9"/>
    <w:rsid w:val="005011E8"/>
    <w:rsid w:val="00501EE5"/>
    <w:rsid w:val="00502A4D"/>
    <w:rsid w:val="00503F0F"/>
    <w:rsid w:val="00506EE1"/>
    <w:rsid w:val="005079A6"/>
    <w:rsid w:val="00511F1E"/>
    <w:rsid w:val="00512058"/>
    <w:rsid w:val="00512EE7"/>
    <w:rsid w:val="00513428"/>
    <w:rsid w:val="00513F7D"/>
    <w:rsid w:val="00516AD6"/>
    <w:rsid w:val="005203B6"/>
    <w:rsid w:val="00522681"/>
    <w:rsid w:val="0052439A"/>
    <w:rsid w:val="00524A42"/>
    <w:rsid w:val="00527CEA"/>
    <w:rsid w:val="0053102E"/>
    <w:rsid w:val="0053117D"/>
    <w:rsid w:val="00533414"/>
    <w:rsid w:val="00533B39"/>
    <w:rsid w:val="00533F20"/>
    <w:rsid w:val="005340CD"/>
    <w:rsid w:val="00534CC3"/>
    <w:rsid w:val="00536588"/>
    <w:rsid w:val="005376B2"/>
    <w:rsid w:val="00537F8B"/>
    <w:rsid w:val="0054034A"/>
    <w:rsid w:val="00541E03"/>
    <w:rsid w:val="00542399"/>
    <w:rsid w:val="00545780"/>
    <w:rsid w:val="00547D3B"/>
    <w:rsid w:val="005603C7"/>
    <w:rsid w:val="005615E7"/>
    <w:rsid w:val="00563DCC"/>
    <w:rsid w:val="00564C34"/>
    <w:rsid w:val="005651B7"/>
    <w:rsid w:val="00565E47"/>
    <w:rsid w:val="00570219"/>
    <w:rsid w:val="00572473"/>
    <w:rsid w:val="0057392F"/>
    <w:rsid w:val="00573B81"/>
    <w:rsid w:val="00574074"/>
    <w:rsid w:val="005748A1"/>
    <w:rsid w:val="00583998"/>
    <w:rsid w:val="00587CC7"/>
    <w:rsid w:val="00590B0F"/>
    <w:rsid w:val="00592A84"/>
    <w:rsid w:val="005948A6"/>
    <w:rsid w:val="005949EF"/>
    <w:rsid w:val="00595A59"/>
    <w:rsid w:val="00596071"/>
    <w:rsid w:val="0059CA06"/>
    <w:rsid w:val="005A14BD"/>
    <w:rsid w:val="005A1928"/>
    <w:rsid w:val="005A239F"/>
    <w:rsid w:val="005A283A"/>
    <w:rsid w:val="005A5422"/>
    <w:rsid w:val="005A5BFC"/>
    <w:rsid w:val="005A6FB1"/>
    <w:rsid w:val="005B027A"/>
    <w:rsid w:val="005B0A87"/>
    <w:rsid w:val="005B13D4"/>
    <w:rsid w:val="005B3615"/>
    <w:rsid w:val="005B5074"/>
    <w:rsid w:val="005B67D4"/>
    <w:rsid w:val="005B6871"/>
    <w:rsid w:val="005C1E27"/>
    <w:rsid w:val="005C2CD2"/>
    <w:rsid w:val="005C4C99"/>
    <w:rsid w:val="005C4F8A"/>
    <w:rsid w:val="005C53EB"/>
    <w:rsid w:val="005C7AC7"/>
    <w:rsid w:val="005D0828"/>
    <w:rsid w:val="005D0CFA"/>
    <w:rsid w:val="005D3FA8"/>
    <w:rsid w:val="005D595F"/>
    <w:rsid w:val="005D7821"/>
    <w:rsid w:val="005D7CC8"/>
    <w:rsid w:val="005E04F7"/>
    <w:rsid w:val="005E09A5"/>
    <w:rsid w:val="005E2699"/>
    <w:rsid w:val="005E331D"/>
    <w:rsid w:val="005E337A"/>
    <w:rsid w:val="005E65F9"/>
    <w:rsid w:val="005E73BE"/>
    <w:rsid w:val="005F1E9F"/>
    <w:rsid w:val="005F50D4"/>
    <w:rsid w:val="005F6FBB"/>
    <w:rsid w:val="005F77C1"/>
    <w:rsid w:val="00600662"/>
    <w:rsid w:val="00604947"/>
    <w:rsid w:val="00604D1E"/>
    <w:rsid w:val="0060578F"/>
    <w:rsid w:val="006106BE"/>
    <w:rsid w:val="006111A3"/>
    <w:rsid w:val="0061130E"/>
    <w:rsid w:val="0061572C"/>
    <w:rsid w:val="006160C2"/>
    <w:rsid w:val="00616131"/>
    <w:rsid w:val="0061636B"/>
    <w:rsid w:val="006172FA"/>
    <w:rsid w:val="00620114"/>
    <w:rsid w:val="00620CB8"/>
    <w:rsid w:val="00621A74"/>
    <w:rsid w:val="006220A5"/>
    <w:rsid w:val="006235AB"/>
    <w:rsid w:val="0062454D"/>
    <w:rsid w:val="00625A01"/>
    <w:rsid w:val="00627230"/>
    <w:rsid w:val="00630270"/>
    <w:rsid w:val="00630A61"/>
    <w:rsid w:val="0063160C"/>
    <w:rsid w:val="00631F4B"/>
    <w:rsid w:val="006335CE"/>
    <w:rsid w:val="006340E1"/>
    <w:rsid w:val="00635D1A"/>
    <w:rsid w:val="00635DB4"/>
    <w:rsid w:val="00635EF5"/>
    <w:rsid w:val="0064342A"/>
    <w:rsid w:val="00644B13"/>
    <w:rsid w:val="00646AA4"/>
    <w:rsid w:val="00646B76"/>
    <w:rsid w:val="00647142"/>
    <w:rsid w:val="00647B10"/>
    <w:rsid w:val="00647EB4"/>
    <w:rsid w:val="00650A99"/>
    <w:rsid w:val="0065183E"/>
    <w:rsid w:val="00652E92"/>
    <w:rsid w:val="00653B16"/>
    <w:rsid w:val="0065408D"/>
    <w:rsid w:val="00655C2A"/>
    <w:rsid w:val="006602D7"/>
    <w:rsid w:val="006604EC"/>
    <w:rsid w:val="00663E48"/>
    <w:rsid w:val="00665AC3"/>
    <w:rsid w:val="00665B87"/>
    <w:rsid w:val="006663FD"/>
    <w:rsid w:val="00666803"/>
    <w:rsid w:val="006669D5"/>
    <w:rsid w:val="00671C8A"/>
    <w:rsid w:val="0067360D"/>
    <w:rsid w:val="00676901"/>
    <w:rsid w:val="00684F02"/>
    <w:rsid w:val="00685B66"/>
    <w:rsid w:val="00685E44"/>
    <w:rsid w:val="00690135"/>
    <w:rsid w:val="006926CE"/>
    <w:rsid w:val="006A11D5"/>
    <w:rsid w:val="006A16A6"/>
    <w:rsid w:val="006A16DB"/>
    <w:rsid w:val="006A22EB"/>
    <w:rsid w:val="006A3DDF"/>
    <w:rsid w:val="006A795F"/>
    <w:rsid w:val="006B00D2"/>
    <w:rsid w:val="006B0396"/>
    <w:rsid w:val="006B253E"/>
    <w:rsid w:val="006B2968"/>
    <w:rsid w:val="006B2A6F"/>
    <w:rsid w:val="006B31E8"/>
    <w:rsid w:val="006B4114"/>
    <w:rsid w:val="006B5A43"/>
    <w:rsid w:val="006B68BC"/>
    <w:rsid w:val="006B7156"/>
    <w:rsid w:val="006C0139"/>
    <w:rsid w:val="006C1EFC"/>
    <w:rsid w:val="006C1FE6"/>
    <w:rsid w:val="006C3A98"/>
    <w:rsid w:val="006C4217"/>
    <w:rsid w:val="006C4C5D"/>
    <w:rsid w:val="006C7173"/>
    <w:rsid w:val="006C7501"/>
    <w:rsid w:val="006C763F"/>
    <w:rsid w:val="006C7E99"/>
    <w:rsid w:val="006D0C29"/>
    <w:rsid w:val="006D2443"/>
    <w:rsid w:val="006D24E8"/>
    <w:rsid w:val="006D4F2D"/>
    <w:rsid w:val="006D544A"/>
    <w:rsid w:val="006E0A30"/>
    <w:rsid w:val="006E7141"/>
    <w:rsid w:val="006E726A"/>
    <w:rsid w:val="006E7594"/>
    <w:rsid w:val="006F3125"/>
    <w:rsid w:val="006F3CFB"/>
    <w:rsid w:val="006F4B7D"/>
    <w:rsid w:val="006F5542"/>
    <w:rsid w:val="006F7576"/>
    <w:rsid w:val="00700DB4"/>
    <w:rsid w:val="00700EB4"/>
    <w:rsid w:val="007025AA"/>
    <w:rsid w:val="007036AE"/>
    <w:rsid w:val="0070388B"/>
    <w:rsid w:val="00704981"/>
    <w:rsid w:val="00705DF3"/>
    <w:rsid w:val="00706DBE"/>
    <w:rsid w:val="007076A9"/>
    <w:rsid w:val="00710A0B"/>
    <w:rsid w:val="007116C5"/>
    <w:rsid w:val="00712E0C"/>
    <w:rsid w:val="00713679"/>
    <w:rsid w:val="00715D20"/>
    <w:rsid w:val="007169CF"/>
    <w:rsid w:val="00722B2B"/>
    <w:rsid w:val="00722BC5"/>
    <w:rsid w:val="00723BAE"/>
    <w:rsid w:val="00725ADD"/>
    <w:rsid w:val="00730E1C"/>
    <w:rsid w:val="0073128F"/>
    <w:rsid w:val="00732439"/>
    <w:rsid w:val="007338C0"/>
    <w:rsid w:val="00734876"/>
    <w:rsid w:val="00734C8B"/>
    <w:rsid w:val="00736489"/>
    <w:rsid w:val="007376C8"/>
    <w:rsid w:val="00737F3C"/>
    <w:rsid w:val="00743CE0"/>
    <w:rsid w:val="0074421E"/>
    <w:rsid w:val="0074497A"/>
    <w:rsid w:val="00745BDA"/>
    <w:rsid w:val="0075183E"/>
    <w:rsid w:val="00751EC9"/>
    <w:rsid w:val="00753375"/>
    <w:rsid w:val="007533C6"/>
    <w:rsid w:val="007533EB"/>
    <w:rsid w:val="0075452F"/>
    <w:rsid w:val="00755D2C"/>
    <w:rsid w:val="00757783"/>
    <w:rsid w:val="00763C9E"/>
    <w:rsid w:val="00764578"/>
    <w:rsid w:val="007654EB"/>
    <w:rsid w:val="00765A9F"/>
    <w:rsid w:val="007666AD"/>
    <w:rsid w:val="00773275"/>
    <w:rsid w:val="00774847"/>
    <w:rsid w:val="007751F4"/>
    <w:rsid w:val="0077542E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3A52"/>
    <w:rsid w:val="007953A9"/>
    <w:rsid w:val="00796470"/>
    <w:rsid w:val="0079737C"/>
    <w:rsid w:val="00797380"/>
    <w:rsid w:val="007A4A11"/>
    <w:rsid w:val="007A7FD1"/>
    <w:rsid w:val="007B074E"/>
    <w:rsid w:val="007B2BDA"/>
    <w:rsid w:val="007B3E6E"/>
    <w:rsid w:val="007B6865"/>
    <w:rsid w:val="007B6B77"/>
    <w:rsid w:val="007B73C0"/>
    <w:rsid w:val="007C49F0"/>
    <w:rsid w:val="007C51AA"/>
    <w:rsid w:val="007C5505"/>
    <w:rsid w:val="007C6656"/>
    <w:rsid w:val="007D0DFC"/>
    <w:rsid w:val="007D1314"/>
    <w:rsid w:val="007D3838"/>
    <w:rsid w:val="007D434C"/>
    <w:rsid w:val="007D5692"/>
    <w:rsid w:val="007E04B9"/>
    <w:rsid w:val="007E07EB"/>
    <w:rsid w:val="007E187D"/>
    <w:rsid w:val="007E2ADE"/>
    <w:rsid w:val="007E3F40"/>
    <w:rsid w:val="007E4DFE"/>
    <w:rsid w:val="007F12F3"/>
    <w:rsid w:val="007F3ADA"/>
    <w:rsid w:val="007F623B"/>
    <w:rsid w:val="007F739C"/>
    <w:rsid w:val="00800179"/>
    <w:rsid w:val="00800A44"/>
    <w:rsid w:val="00801328"/>
    <w:rsid w:val="00802DE2"/>
    <w:rsid w:val="008032D0"/>
    <w:rsid w:val="00807AFC"/>
    <w:rsid w:val="00807C4D"/>
    <w:rsid w:val="0081081B"/>
    <w:rsid w:val="00810F15"/>
    <w:rsid w:val="00816984"/>
    <w:rsid w:val="00817550"/>
    <w:rsid w:val="00822653"/>
    <w:rsid w:val="008230F4"/>
    <w:rsid w:val="008239AA"/>
    <w:rsid w:val="00823C12"/>
    <w:rsid w:val="00824987"/>
    <w:rsid w:val="00824C25"/>
    <w:rsid w:val="00824EB3"/>
    <w:rsid w:val="00825930"/>
    <w:rsid w:val="00826B1A"/>
    <w:rsid w:val="008270AE"/>
    <w:rsid w:val="0082735E"/>
    <w:rsid w:val="0084015E"/>
    <w:rsid w:val="0084340A"/>
    <w:rsid w:val="00844D0C"/>
    <w:rsid w:val="0084599C"/>
    <w:rsid w:val="008468CC"/>
    <w:rsid w:val="00851ACF"/>
    <w:rsid w:val="00855CAC"/>
    <w:rsid w:val="00856831"/>
    <w:rsid w:val="00860721"/>
    <w:rsid w:val="0086199E"/>
    <w:rsid w:val="00861B92"/>
    <w:rsid w:val="00863A0A"/>
    <w:rsid w:val="00864617"/>
    <w:rsid w:val="00870C70"/>
    <w:rsid w:val="00871B2F"/>
    <w:rsid w:val="00873A6E"/>
    <w:rsid w:val="00874609"/>
    <w:rsid w:val="00874982"/>
    <w:rsid w:val="008750EA"/>
    <w:rsid w:val="008764B1"/>
    <w:rsid w:val="00876E8E"/>
    <w:rsid w:val="00885362"/>
    <w:rsid w:val="00885626"/>
    <w:rsid w:val="00891826"/>
    <w:rsid w:val="00891F8F"/>
    <w:rsid w:val="00894E9B"/>
    <w:rsid w:val="00895BDA"/>
    <w:rsid w:val="0089784C"/>
    <w:rsid w:val="00898ADE"/>
    <w:rsid w:val="008A03C0"/>
    <w:rsid w:val="008A09F0"/>
    <w:rsid w:val="008A0A64"/>
    <w:rsid w:val="008A1883"/>
    <w:rsid w:val="008A354A"/>
    <w:rsid w:val="008A36F8"/>
    <w:rsid w:val="008A3F87"/>
    <w:rsid w:val="008A42BD"/>
    <w:rsid w:val="008A46DA"/>
    <w:rsid w:val="008A484F"/>
    <w:rsid w:val="008A4909"/>
    <w:rsid w:val="008A56EF"/>
    <w:rsid w:val="008B0E58"/>
    <w:rsid w:val="008B447A"/>
    <w:rsid w:val="008B5845"/>
    <w:rsid w:val="008B5D0F"/>
    <w:rsid w:val="008B620A"/>
    <w:rsid w:val="008C0593"/>
    <w:rsid w:val="008C1630"/>
    <w:rsid w:val="008C16CD"/>
    <w:rsid w:val="008C25CB"/>
    <w:rsid w:val="008C6B85"/>
    <w:rsid w:val="008C6E12"/>
    <w:rsid w:val="008D05CC"/>
    <w:rsid w:val="008D122C"/>
    <w:rsid w:val="008D1E57"/>
    <w:rsid w:val="008D1F70"/>
    <w:rsid w:val="008D3C90"/>
    <w:rsid w:val="008D4703"/>
    <w:rsid w:val="008D56E3"/>
    <w:rsid w:val="008D70CF"/>
    <w:rsid w:val="008D7197"/>
    <w:rsid w:val="008D79A2"/>
    <w:rsid w:val="008D7EBE"/>
    <w:rsid w:val="008DB6AF"/>
    <w:rsid w:val="008E1501"/>
    <w:rsid w:val="008E1CC7"/>
    <w:rsid w:val="008E2201"/>
    <w:rsid w:val="008E3BA0"/>
    <w:rsid w:val="008E3C1A"/>
    <w:rsid w:val="008E4252"/>
    <w:rsid w:val="008E79DF"/>
    <w:rsid w:val="008F2C9D"/>
    <w:rsid w:val="008F3569"/>
    <w:rsid w:val="008F47CF"/>
    <w:rsid w:val="008F4DBB"/>
    <w:rsid w:val="009018D2"/>
    <w:rsid w:val="00902F5A"/>
    <w:rsid w:val="009071C9"/>
    <w:rsid w:val="00907518"/>
    <w:rsid w:val="0091344B"/>
    <w:rsid w:val="00913475"/>
    <w:rsid w:val="009135A8"/>
    <w:rsid w:val="00915926"/>
    <w:rsid w:val="00915B1A"/>
    <w:rsid w:val="00916C63"/>
    <w:rsid w:val="009173DE"/>
    <w:rsid w:val="00923B0A"/>
    <w:rsid w:val="00925098"/>
    <w:rsid w:val="00927F2B"/>
    <w:rsid w:val="0093196C"/>
    <w:rsid w:val="00932972"/>
    <w:rsid w:val="009339FF"/>
    <w:rsid w:val="0094146B"/>
    <w:rsid w:val="0094179E"/>
    <w:rsid w:val="0094394C"/>
    <w:rsid w:val="00945C2B"/>
    <w:rsid w:val="00946702"/>
    <w:rsid w:val="00950E23"/>
    <w:rsid w:val="00951462"/>
    <w:rsid w:val="00951841"/>
    <w:rsid w:val="00952024"/>
    <w:rsid w:val="00952667"/>
    <w:rsid w:val="00952914"/>
    <w:rsid w:val="0095326A"/>
    <w:rsid w:val="009539D8"/>
    <w:rsid w:val="0095418D"/>
    <w:rsid w:val="009547D0"/>
    <w:rsid w:val="00955B7A"/>
    <w:rsid w:val="009577A1"/>
    <w:rsid w:val="009578DF"/>
    <w:rsid w:val="009624EC"/>
    <w:rsid w:val="00966057"/>
    <w:rsid w:val="00966DDF"/>
    <w:rsid w:val="009701F1"/>
    <w:rsid w:val="00971330"/>
    <w:rsid w:val="00971E6F"/>
    <w:rsid w:val="00971E80"/>
    <w:rsid w:val="009732D4"/>
    <w:rsid w:val="00973D02"/>
    <w:rsid w:val="00974164"/>
    <w:rsid w:val="00980A76"/>
    <w:rsid w:val="00981260"/>
    <w:rsid w:val="00981C01"/>
    <w:rsid w:val="009823D9"/>
    <w:rsid w:val="00986C74"/>
    <w:rsid w:val="0099071F"/>
    <w:rsid w:val="009919F5"/>
    <w:rsid w:val="00991D6D"/>
    <w:rsid w:val="00997B40"/>
    <w:rsid w:val="009A00B6"/>
    <w:rsid w:val="009A073B"/>
    <w:rsid w:val="009A1F36"/>
    <w:rsid w:val="009A2A6B"/>
    <w:rsid w:val="009A4DB1"/>
    <w:rsid w:val="009A5541"/>
    <w:rsid w:val="009A5FE8"/>
    <w:rsid w:val="009B1EBA"/>
    <w:rsid w:val="009B6C44"/>
    <w:rsid w:val="009C0AAF"/>
    <w:rsid w:val="009C0D0A"/>
    <w:rsid w:val="009C25FC"/>
    <w:rsid w:val="009C4344"/>
    <w:rsid w:val="009C772D"/>
    <w:rsid w:val="009D0CC7"/>
    <w:rsid w:val="009D129D"/>
    <w:rsid w:val="009D13A1"/>
    <w:rsid w:val="009D6533"/>
    <w:rsid w:val="009D7F67"/>
    <w:rsid w:val="009E01CA"/>
    <w:rsid w:val="009E1B0A"/>
    <w:rsid w:val="009E2A6A"/>
    <w:rsid w:val="009E2BB6"/>
    <w:rsid w:val="009E5827"/>
    <w:rsid w:val="009E720B"/>
    <w:rsid w:val="009F0CF1"/>
    <w:rsid w:val="009F1332"/>
    <w:rsid w:val="009F558B"/>
    <w:rsid w:val="009F5C15"/>
    <w:rsid w:val="009F6F01"/>
    <w:rsid w:val="009F6F28"/>
    <w:rsid w:val="00A031C4"/>
    <w:rsid w:val="00A03930"/>
    <w:rsid w:val="00A06645"/>
    <w:rsid w:val="00A1269C"/>
    <w:rsid w:val="00A130E9"/>
    <w:rsid w:val="00A135A9"/>
    <w:rsid w:val="00A14641"/>
    <w:rsid w:val="00A14A09"/>
    <w:rsid w:val="00A17240"/>
    <w:rsid w:val="00A2215F"/>
    <w:rsid w:val="00A307D5"/>
    <w:rsid w:val="00A31E98"/>
    <w:rsid w:val="00A3318C"/>
    <w:rsid w:val="00A334F1"/>
    <w:rsid w:val="00A357E7"/>
    <w:rsid w:val="00A37F10"/>
    <w:rsid w:val="00A41851"/>
    <w:rsid w:val="00A41C66"/>
    <w:rsid w:val="00A43F53"/>
    <w:rsid w:val="00A44A98"/>
    <w:rsid w:val="00A454D4"/>
    <w:rsid w:val="00A479F2"/>
    <w:rsid w:val="00A51390"/>
    <w:rsid w:val="00A52078"/>
    <w:rsid w:val="00A550F5"/>
    <w:rsid w:val="00A561DD"/>
    <w:rsid w:val="00A5624A"/>
    <w:rsid w:val="00A60EF8"/>
    <w:rsid w:val="00A628C6"/>
    <w:rsid w:val="00A6552D"/>
    <w:rsid w:val="00A665EB"/>
    <w:rsid w:val="00A66B3E"/>
    <w:rsid w:val="00A674AB"/>
    <w:rsid w:val="00A76BD6"/>
    <w:rsid w:val="00A7718D"/>
    <w:rsid w:val="00A774EA"/>
    <w:rsid w:val="00A854C5"/>
    <w:rsid w:val="00A86718"/>
    <w:rsid w:val="00A90E74"/>
    <w:rsid w:val="00A91A40"/>
    <w:rsid w:val="00A94E4D"/>
    <w:rsid w:val="00A9588E"/>
    <w:rsid w:val="00A96E69"/>
    <w:rsid w:val="00A97201"/>
    <w:rsid w:val="00AA0E5A"/>
    <w:rsid w:val="00AA3E2E"/>
    <w:rsid w:val="00AA70D2"/>
    <w:rsid w:val="00AB0B4B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1F4"/>
    <w:rsid w:val="00AC74A9"/>
    <w:rsid w:val="00AC779A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5FBE"/>
    <w:rsid w:val="00AD69AB"/>
    <w:rsid w:val="00AE20E9"/>
    <w:rsid w:val="00AE4A12"/>
    <w:rsid w:val="00AE4CE7"/>
    <w:rsid w:val="00AE52C6"/>
    <w:rsid w:val="00AE552F"/>
    <w:rsid w:val="00AE562C"/>
    <w:rsid w:val="00AE5747"/>
    <w:rsid w:val="00AE58F0"/>
    <w:rsid w:val="00AE7265"/>
    <w:rsid w:val="00AE7FEE"/>
    <w:rsid w:val="00AF1D52"/>
    <w:rsid w:val="00AF32D1"/>
    <w:rsid w:val="00AF35C2"/>
    <w:rsid w:val="00AF3D6B"/>
    <w:rsid w:val="00AF4F09"/>
    <w:rsid w:val="00AF50F1"/>
    <w:rsid w:val="00AF6CF8"/>
    <w:rsid w:val="00AF7940"/>
    <w:rsid w:val="00B03FC3"/>
    <w:rsid w:val="00B058AF"/>
    <w:rsid w:val="00B06E52"/>
    <w:rsid w:val="00B073BE"/>
    <w:rsid w:val="00B1364B"/>
    <w:rsid w:val="00B141BC"/>
    <w:rsid w:val="00B15A7B"/>
    <w:rsid w:val="00B17496"/>
    <w:rsid w:val="00B17556"/>
    <w:rsid w:val="00B230DF"/>
    <w:rsid w:val="00B23A4D"/>
    <w:rsid w:val="00B23A91"/>
    <w:rsid w:val="00B23E78"/>
    <w:rsid w:val="00B2745A"/>
    <w:rsid w:val="00B304F5"/>
    <w:rsid w:val="00B3112F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473F0"/>
    <w:rsid w:val="00B521C2"/>
    <w:rsid w:val="00B52678"/>
    <w:rsid w:val="00B52E93"/>
    <w:rsid w:val="00B52F43"/>
    <w:rsid w:val="00B54656"/>
    <w:rsid w:val="00B56C1C"/>
    <w:rsid w:val="00B57516"/>
    <w:rsid w:val="00B60A2A"/>
    <w:rsid w:val="00B6135F"/>
    <w:rsid w:val="00B62378"/>
    <w:rsid w:val="00B63244"/>
    <w:rsid w:val="00B63298"/>
    <w:rsid w:val="00B64632"/>
    <w:rsid w:val="00B66600"/>
    <w:rsid w:val="00B67885"/>
    <w:rsid w:val="00B713EA"/>
    <w:rsid w:val="00B73AB6"/>
    <w:rsid w:val="00B772FE"/>
    <w:rsid w:val="00B77604"/>
    <w:rsid w:val="00B778D9"/>
    <w:rsid w:val="00B77DBD"/>
    <w:rsid w:val="00B803E9"/>
    <w:rsid w:val="00B84E57"/>
    <w:rsid w:val="00B87BF2"/>
    <w:rsid w:val="00B90650"/>
    <w:rsid w:val="00B907DE"/>
    <w:rsid w:val="00B9186A"/>
    <w:rsid w:val="00B919BA"/>
    <w:rsid w:val="00B94CF7"/>
    <w:rsid w:val="00B96009"/>
    <w:rsid w:val="00BA375B"/>
    <w:rsid w:val="00BA3B0D"/>
    <w:rsid w:val="00BA3B9D"/>
    <w:rsid w:val="00BA66AF"/>
    <w:rsid w:val="00BA6D85"/>
    <w:rsid w:val="00BB065D"/>
    <w:rsid w:val="00BB23CF"/>
    <w:rsid w:val="00BB3108"/>
    <w:rsid w:val="00BB7BFA"/>
    <w:rsid w:val="00BB7E1F"/>
    <w:rsid w:val="00BC2060"/>
    <w:rsid w:val="00BC5423"/>
    <w:rsid w:val="00BC6218"/>
    <w:rsid w:val="00BC6C62"/>
    <w:rsid w:val="00BC76C1"/>
    <w:rsid w:val="00BC7F1C"/>
    <w:rsid w:val="00BD20B7"/>
    <w:rsid w:val="00BD2117"/>
    <w:rsid w:val="00BD3284"/>
    <w:rsid w:val="00BD4649"/>
    <w:rsid w:val="00BD4A24"/>
    <w:rsid w:val="00BD4B72"/>
    <w:rsid w:val="00BE08F8"/>
    <w:rsid w:val="00BE0BA9"/>
    <w:rsid w:val="00BE331E"/>
    <w:rsid w:val="00BE340C"/>
    <w:rsid w:val="00BE6D4F"/>
    <w:rsid w:val="00BE6F0A"/>
    <w:rsid w:val="00BE77A0"/>
    <w:rsid w:val="00BF4124"/>
    <w:rsid w:val="00BF45A0"/>
    <w:rsid w:val="00C025D4"/>
    <w:rsid w:val="00C03A30"/>
    <w:rsid w:val="00C073BE"/>
    <w:rsid w:val="00C10535"/>
    <w:rsid w:val="00C13200"/>
    <w:rsid w:val="00C1399B"/>
    <w:rsid w:val="00C1607E"/>
    <w:rsid w:val="00C17232"/>
    <w:rsid w:val="00C202FF"/>
    <w:rsid w:val="00C21B8C"/>
    <w:rsid w:val="00C225BF"/>
    <w:rsid w:val="00C230FA"/>
    <w:rsid w:val="00C233B8"/>
    <w:rsid w:val="00C24929"/>
    <w:rsid w:val="00C25F2B"/>
    <w:rsid w:val="00C27471"/>
    <w:rsid w:val="00C30899"/>
    <w:rsid w:val="00C309BD"/>
    <w:rsid w:val="00C3382C"/>
    <w:rsid w:val="00C365C4"/>
    <w:rsid w:val="00C419DC"/>
    <w:rsid w:val="00C4295C"/>
    <w:rsid w:val="00C44C3E"/>
    <w:rsid w:val="00C47316"/>
    <w:rsid w:val="00C47838"/>
    <w:rsid w:val="00C47CA2"/>
    <w:rsid w:val="00C50CB3"/>
    <w:rsid w:val="00C51847"/>
    <w:rsid w:val="00C546F4"/>
    <w:rsid w:val="00C546FB"/>
    <w:rsid w:val="00C55E8D"/>
    <w:rsid w:val="00C55FA4"/>
    <w:rsid w:val="00C620F6"/>
    <w:rsid w:val="00C65F21"/>
    <w:rsid w:val="00C67659"/>
    <w:rsid w:val="00C71E8A"/>
    <w:rsid w:val="00C73731"/>
    <w:rsid w:val="00C7582B"/>
    <w:rsid w:val="00C77B10"/>
    <w:rsid w:val="00C8149E"/>
    <w:rsid w:val="00C83374"/>
    <w:rsid w:val="00C83BBB"/>
    <w:rsid w:val="00C83C28"/>
    <w:rsid w:val="00C84116"/>
    <w:rsid w:val="00C84D21"/>
    <w:rsid w:val="00C85EDA"/>
    <w:rsid w:val="00C86FE3"/>
    <w:rsid w:val="00C901D3"/>
    <w:rsid w:val="00C901DD"/>
    <w:rsid w:val="00C90263"/>
    <w:rsid w:val="00C902A0"/>
    <w:rsid w:val="00C936AB"/>
    <w:rsid w:val="00C95C75"/>
    <w:rsid w:val="00C960C6"/>
    <w:rsid w:val="00CA26F4"/>
    <w:rsid w:val="00CA36DE"/>
    <w:rsid w:val="00CA5735"/>
    <w:rsid w:val="00CB0276"/>
    <w:rsid w:val="00CB2FBD"/>
    <w:rsid w:val="00CB2FC0"/>
    <w:rsid w:val="00CB533C"/>
    <w:rsid w:val="00CB6473"/>
    <w:rsid w:val="00CB672B"/>
    <w:rsid w:val="00CB6F52"/>
    <w:rsid w:val="00CB7274"/>
    <w:rsid w:val="00CC29A9"/>
    <w:rsid w:val="00CC568A"/>
    <w:rsid w:val="00CC6B04"/>
    <w:rsid w:val="00CC70C4"/>
    <w:rsid w:val="00CD075A"/>
    <w:rsid w:val="00CD107C"/>
    <w:rsid w:val="00CD17DF"/>
    <w:rsid w:val="00CD4848"/>
    <w:rsid w:val="00CD51CA"/>
    <w:rsid w:val="00CD62DC"/>
    <w:rsid w:val="00CD64F9"/>
    <w:rsid w:val="00CE02E3"/>
    <w:rsid w:val="00CE0510"/>
    <w:rsid w:val="00CE07FC"/>
    <w:rsid w:val="00CE094C"/>
    <w:rsid w:val="00CE339F"/>
    <w:rsid w:val="00CF2196"/>
    <w:rsid w:val="00CF489F"/>
    <w:rsid w:val="00CF4E47"/>
    <w:rsid w:val="00CF50B5"/>
    <w:rsid w:val="00D01767"/>
    <w:rsid w:val="00D0528B"/>
    <w:rsid w:val="00D0787A"/>
    <w:rsid w:val="00D07DBE"/>
    <w:rsid w:val="00D11A6C"/>
    <w:rsid w:val="00D132BF"/>
    <w:rsid w:val="00D13E46"/>
    <w:rsid w:val="00D16F8F"/>
    <w:rsid w:val="00D17792"/>
    <w:rsid w:val="00D178C7"/>
    <w:rsid w:val="00D22CA9"/>
    <w:rsid w:val="00D251D1"/>
    <w:rsid w:val="00D26B9F"/>
    <w:rsid w:val="00D31E0E"/>
    <w:rsid w:val="00D31FB7"/>
    <w:rsid w:val="00D40548"/>
    <w:rsid w:val="00D40FAC"/>
    <w:rsid w:val="00D41FF3"/>
    <w:rsid w:val="00D4431D"/>
    <w:rsid w:val="00D44A3C"/>
    <w:rsid w:val="00D45583"/>
    <w:rsid w:val="00D46EEB"/>
    <w:rsid w:val="00D50453"/>
    <w:rsid w:val="00D514D7"/>
    <w:rsid w:val="00D52885"/>
    <w:rsid w:val="00D541EA"/>
    <w:rsid w:val="00D549B6"/>
    <w:rsid w:val="00D553EA"/>
    <w:rsid w:val="00D6131D"/>
    <w:rsid w:val="00D61695"/>
    <w:rsid w:val="00D61A4E"/>
    <w:rsid w:val="00D62C6E"/>
    <w:rsid w:val="00D63F01"/>
    <w:rsid w:val="00D702D4"/>
    <w:rsid w:val="00D71978"/>
    <w:rsid w:val="00D73881"/>
    <w:rsid w:val="00D74492"/>
    <w:rsid w:val="00D75EB3"/>
    <w:rsid w:val="00D760DD"/>
    <w:rsid w:val="00D7725D"/>
    <w:rsid w:val="00D77DC0"/>
    <w:rsid w:val="00D77EDE"/>
    <w:rsid w:val="00D847A0"/>
    <w:rsid w:val="00D84B6E"/>
    <w:rsid w:val="00D8536F"/>
    <w:rsid w:val="00D859BA"/>
    <w:rsid w:val="00D92B6C"/>
    <w:rsid w:val="00D934DC"/>
    <w:rsid w:val="00D94B7C"/>
    <w:rsid w:val="00DA33B4"/>
    <w:rsid w:val="00DA3A1B"/>
    <w:rsid w:val="00DA3EB6"/>
    <w:rsid w:val="00DA3F52"/>
    <w:rsid w:val="00DA5D01"/>
    <w:rsid w:val="00DA759E"/>
    <w:rsid w:val="00DA7B3E"/>
    <w:rsid w:val="00DB2A56"/>
    <w:rsid w:val="00DB5DA7"/>
    <w:rsid w:val="00DB5E32"/>
    <w:rsid w:val="00DB6A78"/>
    <w:rsid w:val="00DB7198"/>
    <w:rsid w:val="00DB7522"/>
    <w:rsid w:val="00DC0D05"/>
    <w:rsid w:val="00DC12C3"/>
    <w:rsid w:val="00DC1EE5"/>
    <w:rsid w:val="00DC3D98"/>
    <w:rsid w:val="00DC4674"/>
    <w:rsid w:val="00DC4C1F"/>
    <w:rsid w:val="00DC5023"/>
    <w:rsid w:val="00DC6D61"/>
    <w:rsid w:val="00DC755F"/>
    <w:rsid w:val="00DD0D1A"/>
    <w:rsid w:val="00DD1E82"/>
    <w:rsid w:val="00DD3432"/>
    <w:rsid w:val="00DD4384"/>
    <w:rsid w:val="00DD4A90"/>
    <w:rsid w:val="00DD4F44"/>
    <w:rsid w:val="00DD58E8"/>
    <w:rsid w:val="00DD7A16"/>
    <w:rsid w:val="00DE0ADB"/>
    <w:rsid w:val="00DE1A1F"/>
    <w:rsid w:val="00DE48E3"/>
    <w:rsid w:val="00DE59D1"/>
    <w:rsid w:val="00DE703A"/>
    <w:rsid w:val="00DF0690"/>
    <w:rsid w:val="00DF2A14"/>
    <w:rsid w:val="00DF3D9F"/>
    <w:rsid w:val="00DF58F1"/>
    <w:rsid w:val="00DF7C15"/>
    <w:rsid w:val="00E0130D"/>
    <w:rsid w:val="00E01960"/>
    <w:rsid w:val="00E03FCB"/>
    <w:rsid w:val="00E0452E"/>
    <w:rsid w:val="00E053F5"/>
    <w:rsid w:val="00E10B58"/>
    <w:rsid w:val="00E121F2"/>
    <w:rsid w:val="00E136CB"/>
    <w:rsid w:val="00E1523C"/>
    <w:rsid w:val="00E166B9"/>
    <w:rsid w:val="00E2089B"/>
    <w:rsid w:val="00E21249"/>
    <w:rsid w:val="00E22351"/>
    <w:rsid w:val="00E23BE1"/>
    <w:rsid w:val="00E25772"/>
    <w:rsid w:val="00E25F05"/>
    <w:rsid w:val="00E277AD"/>
    <w:rsid w:val="00E27A42"/>
    <w:rsid w:val="00E27F39"/>
    <w:rsid w:val="00E31794"/>
    <w:rsid w:val="00E31EFC"/>
    <w:rsid w:val="00E32AB2"/>
    <w:rsid w:val="00E33304"/>
    <w:rsid w:val="00E43287"/>
    <w:rsid w:val="00E44A3A"/>
    <w:rsid w:val="00E45360"/>
    <w:rsid w:val="00E45F7D"/>
    <w:rsid w:val="00E47B37"/>
    <w:rsid w:val="00E50723"/>
    <w:rsid w:val="00E52B98"/>
    <w:rsid w:val="00E5311E"/>
    <w:rsid w:val="00E53F5C"/>
    <w:rsid w:val="00E540F4"/>
    <w:rsid w:val="00E5653E"/>
    <w:rsid w:val="00E576C4"/>
    <w:rsid w:val="00E6275B"/>
    <w:rsid w:val="00E63E21"/>
    <w:rsid w:val="00E66EF6"/>
    <w:rsid w:val="00E67BBF"/>
    <w:rsid w:val="00E71A83"/>
    <w:rsid w:val="00E744F2"/>
    <w:rsid w:val="00E748BD"/>
    <w:rsid w:val="00E7671B"/>
    <w:rsid w:val="00E770EA"/>
    <w:rsid w:val="00E80B0D"/>
    <w:rsid w:val="00E80CB8"/>
    <w:rsid w:val="00E81648"/>
    <w:rsid w:val="00E81C16"/>
    <w:rsid w:val="00E82AC2"/>
    <w:rsid w:val="00E8502E"/>
    <w:rsid w:val="00E855FB"/>
    <w:rsid w:val="00E85EA7"/>
    <w:rsid w:val="00E874BD"/>
    <w:rsid w:val="00E9059F"/>
    <w:rsid w:val="00E948C9"/>
    <w:rsid w:val="00E950EB"/>
    <w:rsid w:val="00E95204"/>
    <w:rsid w:val="00E95316"/>
    <w:rsid w:val="00E959FE"/>
    <w:rsid w:val="00E95CD1"/>
    <w:rsid w:val="00E96D81"/>
    <w:rsid w:val="00E9757F"/>
    <w:rsid w:val="00E97764"/>
    <w:rsid w:val="00EA0559"/>
    <w:rsid w:val="00EA135F"/>
    <w:rsid w:val="00EA1C54"/>
    <w:rsid w:val="00EA3703"/>
    <w:rsid w:val="00EA7FE7"/>
    <w:rsid w:val="00EB1066"/>
    <w:rsid w:val="00EB29D3"/>
    <w:rsid w:val="00EB3692"/>
    <w:rsid w:val="00EB3763"/>
    <w:rsid w:val="00EB4631"/>
    <w:rsid w:val="00EB4834"/>
    <w:rsid w:val="00EB4ADC"/>
    <w:rsid w:val="00EB62A9"/>
    <w:rsid w:val="00EB7335"/>
    <w:rsid w:val="00EC0C60"/>
    <w:rsid w:val="00EC3222"/>
    <w:rsid w:val="00EC4DCD"/>
    <w:rsid w:val="00EC5546"/>
    <w:rsid w:val="00EC6902"/>
    <w:rsid w:val="00EC7D1C"/>
    <w:rsid w:val="00EC7D2E"/>
    <w:rsid w:val="00ED0871"/>
    <w:rsid w:val="00ED16DC"/>
    <w:rsid w:val="00ED230A"/>
    <w:rsid w:val="00ED4004"/>
    <w:rsid w:val="00ED7332"/>
    <w:rsid w:val="00EE0F54"/>
    <w:rsid w:val="00EE201F"/>
    <w:rsid w:val="00EE4C5D"/>
    <w:rsid w:val="00EE4D7F"/>
    <w:rsid w:val="00EF0536"/>
    <w:rsid w:val="00EF0EB7"/>
    <w:rsid w:val="00EF28FE"/>
    <w:rsid w:val="00EF5E54"/>
    <w:rsid w:val="00EF5E65"/>
    <w:rsid w:val="00EF676B"/>
    <w:rsid w:val="00EF7220"/>
    <w:rsid w:val="00F00C44"/>
    <w:rsid w:val="00F02BCF"/>
    <w:rsid w:val="00F030AC"/>
    <w:rsid w:val="00F03154"/>
    <w:rsid w:val="00F05B23"/>
    <w:rsid w:val="00F10702"/>
    <w:rsid w:val="00F10917"/>
    <w:rsid w:val="00F11284"/>
    <w:rsid w:val="00F14CF4"/>
    <w:rsid w:val="00F20A81"/>
    <w:rsid w:val="00F2236A"/>
    <w:rsid w:val="00F22C0F"/>
    <w:rsid w:val="00F242D4"/>
    <w:rsid w:val="00F31B3B"/>
    <w:rsid w:val="00F3269A"/>
    <w:rsid w:val="00F35479"/>
    <w:rsid w:val="00F35A27"/>
    <w:rsid w:val="00F365A4"/>
    <w:rsid w:val="00F4100F"/>
    <w:rsid w:val="00F43007"/>
    <w:rsid w:val="00F433B9"/>
    <w:rsid w:val="00F436D5"/>
    <w:rsid w:val="00F43CF1"/>
    <w:rsid w:val="00F44212"/>
    <w:rsid w:val="00F458A4"/>
    <w:rsid w:val="00F4711E"/>
    <w:rsid w:val="00F475F4"/>
    <w:rsid w:val="00F47DF9"/>
    <w:rsid w:val="00F51D12"/>
    <w:rsid w:val="00F52F1D"/>
    <w:rsid w:val="00F54E15"/>
    <w:rsid w:val="00F56757"/>
    <w:rsid w:val="00F57BAB"/>
    <w:rsid w:val="00F60812"/>
    <w:rsid w:val="00F65108"/>
    <w:rsid w:val="00F67024"/>
    <w:rsid w:val="00F7096B"/>
    <w:rsid w:val="00F70AB3"/>
    <w:rsid w:val="00F70CED"/>
    <w:rsid w:val="00F71172"/>
    <w:rsid w:val="00F739FC"/>
    <w:rsid w:val="00F73C5A"/>
    <w:rsid w:val="00F7515F"/>
    <w:rsid w:val="00F75BB1"/>
    <w:rsid w:val="00F75BB3"/>
    <w:rsid w:val="00F76169"/>
    <w:rsid w:val="00F82443"/>
    <w:rsid w:val="00F83D3B"/>
    <w:rsid w:val="00F85A2B"/>
    <w:rsid w:val="00F871AA"/>
    <w:rsid w:val="00F87491"/>
    <w:rsid w:val="00F941BA"/>
    <w:rsid w:val="00F95238"/>
    <w:rsid w:val="00F952FA"/>
    <w:rsid w:val="00F97D50"/>
    <w:rsid w:val="00F97DFC"/>
    <w:rsid w:val="00F97FE0"/>
    <w:rsid w:val="00FA01E9"/>
    <w:rsid w:val="00FA1375"/>
    <w:rsid w:val="00FA13DB"/>
    <w:rsid w:val="00FA1D11"/>
    <w:rsid w:val="00FA5F6D"/>
    <w:rsid w:val="00FA6D17"/>
    <w:rsid w:val="00FB00DB"/>
    <w:rsid w:val="00FB03C2"/>
    <w:rsid w:val="00FB09BE"/>
    <w:rsid w:val="00FB0AF9"/>
    <w:rsid w:val="00FB1751"/>
    <w:rsid w:val="00FB1C1B"/>
    <w:rsid w:val="00FB2D51"/>
    <w:rsid w:val="00FB45E3"/>
    <w:rsid w:val="00FB4EF4"/>
    <w:rsid w:val="00FB5373"/>
    <w:rsid w:val="00FB5F46"/>
    <w:rsid w:val="00FB7A2B"/>
    <w:rsid w:val="00FB7BB6"/>
    <w:rsid w:val="00FC2D32"/>
    <w:rsid w:val="00FC2DAB"/>
    <w:rsid w:val="00FC5A97"/>
    <w:rsid w:val="00FC5AEF"/>
    <w:rsid w:val="00FC6263"/>
    <w:rsid w:val="00FC688E"/>
    <w:rsid w:val="00FC7F56"/>
    <w:rsid w:val="00FD030E"/>
    <w:rsid w:val="00FD038E"/>
    <w:rsid w:val="00FD0823"/>
    <w:rsid w:val="00FD0C3C"/>
    <w:rsid w:val="00FD23BC"/>
    <w:rsid w:val="00FD3D72"/>
    <w:rsid w:val="00FD64B2"/>
    <w:rsid w:val="00FD68C5"/>
    <w:rsid w:val="00FE040F"/>
    <w:rsid w:val="00FE0960"/>
    <w:rsid w:val="00FE0F46"/>
    <w:rsid w:val="00FE1E47"/>
    <w:rsid w:val="00FE3152"/>
    <w:rsid w:val="00FE47AB"/>
    <w:rsid w:val="00FE6099"/>
    <w:rsid w:val="00FF12EF"/>
    <w:rsid w:val="00FF22DB"/>
    <w:rsid w:val="00FF2D10"/>
    <w:rsid w:val="00FF2EF5"/>
    <w:rsid w:val="00FF3F3C"/>
    <w:rsid w:val="00FF5E6D"/>
    <w:rsid w:val="00FF7E1E"/>
    <w:rsid w:val="0137FCCC"/>
    <w:rsid w:val="018E6584"/>
    <w:rsid w:val="025577E4"/>
    <w:rsid w:val="025D0A4B"/>
    <w:rsid w:val="026D8583"/>
    <w:rsid w:val="0370E9C1"/>
    <w:rsid w:val="03FC8272"/>
    <w:rsid w:val="042DE786"/>
    <w:rsid w:val="05832544"/>
    <w:rsid w:val="0583DE4A"/>
    <w:rsid w:val="05EA4368"/>
    <w:rsid w:val="063A1F49"/>
    <w:rsid w:val="064E78CC"/>
    <w:rsid w:val="0688EECF"/>
    <w:rsid w:val="071267FB"/>
    <w:rsid w:val="07648075"/>
    <w:rsid w:val="08249047"/>
    <w:rsid w:val="08C2D314"/>
    <w:rsid w:val="0902405F"/>
    <w:rsid w:val="0916F882"/>
    <w:rsid w:val="09193E17"/>
    <w:rsid w:val="09738DFE"/>
    <w:rsid w:val="0B60736A"/>
    <w:rsid w:val="0B79D8F3"/>
    <w:rsid w:val="0BE1F9F9"/>
    <w:rsid w:val="0C3145DD"/>
    <w:rsid w:val="0CB83796"/>
    <w:rsid w:val="0D5EBA3A"/>
    <w:rsid w:val="0E1DE27C"/>
    <w:rsid w:val="0E43319D"/>
    <w:rsid w:val="0EEBC95B"/>
    <w:rsid w:val="1049A6A7"/>
    <w:rsid w:val="107A270F"/>
    <w:rsid w:val="10E41536"/>
    <w:rsid w:val="10F15361"/>
    <w:rsid w:val="10F4F4D1"/>
    <w:rsid w:val="11DEDD5D"/>
    <w:rsid w:val="1234F822"/>
    <w:rsid w:val="12B1BA98"/>
    <w:rsid w:val="12C43917"/>
    <w:rsid w:val="13373935"/>
    <w:rsid w:val="13D8E231"/>
    <w:rsid w:val="146AE7C9"/>
    <w:rsid w:val="147A9037"/>
    <w:rsid w:val="160D7624"/>
    <w:rsid w:val="162C06FD"/>
    <w:rsid w:val="16766915"/>
    <w:rsid w:val="17457FE5"/>
    <w:rsid w:val="17E020D3"/>
    <w:rsid w:val="18111BB8"/>
    <w:rsid w:val="187560B6"/>
    <w:rsid w:val="190AD358"/>
    <w:rsid w:val="19AD4D21"/>
    <w:rsid w:val="19E8B9CF"/>
    <w:rsid w:val="1A499CAC"/>
    <w:rsid w:val="1ABF828D"/>
    <w:rsid w:val="1B200F01"/>
    <w:rsid w:val="1B4A9C62"/>
    <w:rsid w:val="1CC9D783"/>
    <w:rsid w:val="1CD82CE2"/>
    <w:rsid w:val="1CDF678B"/>
    <w:rsid w:val="1D2E1712"/>
    <w:rsid w:val="1D5602AB"/>
    <w:rsid w:val="1E0FD973"/>
    <w:rsid w:val="1E444684"/>
    <w:rsid w:val="1EF223F7"/>
    <w:rsid w:val="1EFBF966"/>
    <w:rsid w:val="1F4F7D1D"/>
    <w:rsid w:val="1FBD14C3"/>
    <w:rsid w:val="1FFAA458"/>
    <w:rsid w:val="20CF5C33"/>
    <w:rsid w:val="211143AE"/>
    <w:rsid w:val="218A5D86"/>
    <w:rsid w:val="21B6C4A7"/>
    <w:rsid w:val="22C22AC6"/>
    <w:rsid w:val="22EEFB4B"/>
    <w:rsid w:val="231FB1E1"/>
    <w:rsid w:val="23586E82"/>
    <w:rsid w:val="23B0C8B9"/>
    <w:rsid w:val="243CDD0F"/>
    <w:rsid w:val="24ADF428"/>
    <w:rsid w:val="25C70FBB"/>
    <w:rsid w:val="25D83890"/>
    <w:rsid w:val="263767D0"/>
    <w:rsid w:val="267DC971"/>
    <w:rsid w:val="26C0C861"/>
    <w:rsid w:val="275B8434"/>
    <w:rsid w:val="2980352D"/>
    <w:rsid w:val="2A41C2C2"/>
    <w:rsid w:val="2A695FA7"/>
    <w:rsid w:val="2B1AE824"/>
    <w:rsid w:val="2B5EB80A"/>
    <w:rsid w:val="2BA25B06"/>
    <w:rsid w:val="2D654330"/>
    <w:rsid w:val="2D6B9659"/>
    <w:rsid w:val="2DEB111A"/>
    <w:rsid w:val="302365CD"/>
    <w:rsid w:val="30B8BC11"/>
    <w:rsid w:val="312AA553"/>
    <w:rsid w:val="313E43B9"/>
    <w:rsid w:val="31500787"/>
    <w:rsid w:val="31E84C64"/>
    <w:rsid w:val="332C82CD"/>
    <w:rsid w:val="3355E33D"/>
    <w:rsid w:val="33AC89B5"/>
    <w:rsid w:val="3408BEF8"/>
    <w:rsid w:val="352AF272"/>
    <w:rsid w:val="354B2772"/>
    <w:rsid w:val="35AA2BE3"/>
    <w:rsid w:val="3628D7B7"/>
    <w:rsid w:val="36B5A0B5"/>
    <w:rsid w:val="36E6F7D3"/>
    <w:rsid w:val="3788E18D"/>
    <w:rsid w:val="3789F903"/>
    <w:rsid w:val="37B9A4E3"/>
    <w:rsid w:val="3866E629"/>
    <w:rsid w:val="38937A1F"/>
    <w:rsid w:val="38AC556A"/>
    <w:rsid w:val="3944EB46"/>
    <w:rsid w:val="399C40E4"/>
    <w:rsid w:val="39B41010"/>
    <w:rsid w:val="39CE71B4"/>
    <w:rsid w:val="3A254031"/>
    <w:rsid w:val="3AA241F4"/>
    <w:rsid w:val="3AE8C5B5"/>
    <w:rsid w:val="3AF647F6"/>
    <w:rsid w:val="3BA7490F"/>
    <w:rsid w:val="3BCBFDA3"/>
    <w:rsid w:val="3C4BB517"/>
    <w:rsid w:val="3C8D1606"/>
    <w:rsid w:val="3D4F58C4"/>
    <w:rsid w:val="3D59E0ED"/>
    <w:rsid w:val="3DD385F8"/>
    <w:rsid w:val="3E054CDB"/>
    <w:rsid w:val="3E4D5750"/>
    <w:rsid w:val="3EA2A6B6"/>
    <w:rsid w:val="3F97C6B1"/>
    <w:rsid w:val="3FCA3E37"/>
    <w:rsid w:val="3FF4136A"/>
    <w:rsid w:val="40443B71"/>
    <w:rsid w:val="408C6259"/>
    <w:rsid w:val="409F1F3D"/>
    <w:rsid w:val="410FB7E8"/>
    <w:rsid w:val="41101B71"/>
    <w:rsid w:val="411B4BC3"/>
    <w:rsid w:val="41EE42D7"/>
    <w:rsid w:val="425317B1"/>
    <w:rsid w:val="4268839F"/>
    <w:rsid w:val="436FAC63"/>
    <w:rsid w:val="438437F2"/>
    <w:rsid w:val="44FC48D6"/>
    <w:rsid w:val="45FA89E2"/>
    <w:rsid w:val="468BC2C1"/>
    <w:rsid w:val="46BCF04D"/>
    <w:rsid w:val="47913E3C"/>
    <w:rsid w:val="48A02064"/>
    <w:rsid w:val="4974866C"/>
    <w:rsid w:val="49B5ECDD"/>
    <w:rsid w:val="4A03D915"/>
    <w:rsid w:val="4A1E392F"/>
    <w:rsid w:val="4A6855C3"/>
    <w:rsid w:val="4A7A0443"/>
    <w:rsid w:val="4B515380"/>
    <w:rsid w:val="4B57429D"/>
    <w:rsid w:val="4C4F044B"/>
    <w:rsid w:val="4DA78451"/>
    <w:rsid w:val="4F19841A"/>
    <w:rsid w:val="4F4D5110"/>
    <w:rsid w:val="4FF69799"/>
    <w:rsid w:val="50534F3A"/>
    <w:rsid w:val="5089D97C"/>
    <w:rsid w:val="50BB04AE"/>
    <w:rsid w:val="511DC85D"/>
    <w:rsid w:val="512601CD"/>
    <w:rsid w:val="5145E4CC"/>
    <w:rsid w:val="514A854C"/>
    <w:rsid w:val="5156A7A7"/>
    <w:rsid w:val="52D7999A"/>
    <w:rsid w:val="53292280"/>
    <w:rsid w:val="53F2BF0C"/>
    <w:rsid w:val="53F6A6ED"/>
    <w:rsid w:val="53FF9AAA"/>
    <w:rsid w:val="5444B703"/>
    <w:rsid w:val="546EB586"/>
    <w:rsid w:val="54926135"/>
    <w:rsid w:val="54DE284C"/>
    <w:rsid w:val="54E825CF"/>
    <w:rsid w:val="5559229F"/>
    <w:rsid w:val="559A67E7"/>
    <w:rsid w:val="559DAEAF"/>
    <w:rsid w:val="56835F3E"/>
    <w:rsid w:val="56F95445"/>
    <w:rsid w:val="57AF3CF5"/>
    <w:rsid w:val="581112DE"/>
    <w:rsid w:val="582B42B0"/>
    <w:rsid w:val="58710443"/>
    <w:rsid w:val="58DEC7B8"/>
    <w:rsid w:val="58F1D0E7"/>
    <w:rsid w:val="58F3653E"/>
    <w:rsid w:val="591F5D03"/>
    <w:rsid w:val="59C3C4E6"/>
    <w:rsid w:val="5A1F31E5"/>
    <w:rsid w:val="5B5792EA"/>
    <w:rsid w:val="5CCA3055"/>
    <w:rsid w:val="5D24DC24"/>
    <w:rsid w:val="5DC775B1"/>
    <w:rsid w:val="5DD62F46"/>
    <w:rsid w:val="5E85B6DD"/>
    <w:rsid w:val="5FF1A4E6"/>
    <w:rsid w:val="600D2C88"/>
    <w:rsid w:val="61C0DD96"/>
    <w:rsid w:val="6237CF38"/>
    <w:rsid w:val="6255CC53"/>
    <w:rsid w:val="62A3274A"/>
    <w:rsid w:val="6319CE80"/>
    <w:rsid w:val="63420F75"/>
    <w:rsid w:val="65D05F2F"/>
    <w:rsid w:val="65E08F80"/>
    <w:rsid w:val="665DCA07"/>
    <w:rsid w:val="66CEB16E"/>
    <w:rsid w:val="66D3EBB7"/>
    <w:rsid w:val="67860F77"/>
    <w:rsid w:val="690219FE"/>
    <w:rsid w:val="690A6758"/>
    <w:rsid w:val="69268540"/>
    <w:rsid w:val="6A0CEC0B"/>
    <w:rsid w:val="6A79E921"/>
    <w:rsid w:val="6BA70384"/>
    <w:rsid w:val="6C3A99DA"/>
    <w:rsid w:val="6CE8BD70"/>
    <w:rsid w:val="6D003A87"/>
    <w:rsid w:val="6D103C64"/>
    <w:rsid w:val="6D7BD0B1"/>
    <w:rsid w:val="6E31F502"/>
    <w:rsid w:val="6E6C5FE8"/>
    <w:rsid w:val="6E8BDA29"/>
    <w:rsid w:val="6F3E0F7B"/>
    <w:rsid w:val="71F25126"/>
    <w:rsid w:val="726F23B4"/>
    <w:rsid w:val="7283AA9F"/>
    <w:rsid w:val="729D2B40"/>
    <w:rsid w:val="746285B4"/>
    <w:rsid w:val="746A17A1"/>
    <w:rsid w:val="74891036"/>
    <w:rsid w:val="749A410A"/>
    <w:rsid w:val="758E190D"/>
    <w:rsid w:val="75AFDE16"/>
    <w:rsid w:val="75C78464"/>
    <w:rsid w:val="766A0195"/>
    <w:rsid w:val="769FF583"/>
    <w:rsid w:val="7731128E"/>
    <w:rsid w:val="7750539A"/>
    <w:rsid w:val="77892E60"/>
    <w:rsid w:val="77A5CE95"/>
    <w:rsid w:val="77F66609"/>
    <w:rsid w:val="7823EED0"/>
    <w:rsid w:val="78B6C336"/>
    <w:rsid w:val="78E3CA33"/>
    <w:rsid w:val="7904DA32"/>
    <w:rsid w:val="7966CCB7"/>
    <w:rsid w:val="79E14A8F"/>
    <w:rsid w:val="7A8A53CC"/>
    <w:rsid w:val="7AF45EAF"/>
    <w:rsid w:val="7B05E0BB"/>
    <w:rsid w:val="7B145893"/>
    <w:rsid w:val="7CEF27E0"/>
    <w:rsid w:val="7DA905B4"/>
    <w:rsid w:val="7E0B6A03"/>
    <w:rsid w:val="7E83A555"/>
    <w:rsid w:val="7E967C0E"/>
    <w:rsid w:val="7F135290"/>
    <w:rsid w:val="7FC0AAAC"/>
    <w:rsid w:val="7FEA4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8436"/>
  <w15:docId w15:val="{DB1DA745-FD13-4AAB-A15E-52390EA6F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4558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wsphn.com.au/wp-content/uploads/2026/03/20250919ApplyingFilters-PUFFINWalkthroughV2.0.pdf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swsphn.com.au/wp-content/uploads/2026/03/20250919PatientManagement-PUFFINWalkthroughV2.0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wsphn.com.au/wp-content/uploads/2026/03/20251021GPACIpatientlist.PRODAWalkthroughV1.0-2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our-work/covid-19-vaccines/getting-your-vaccinatio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DB451-F129-48A7-8E02-3A78494DD395}"/>
      </w:docPartPr>
      <w:docPartBody>
        <w:p w:rsidR="00692FBA" w:rsidRDefault="002F094B">
          <w:r w:rsidRPr="00783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D8E7BD0FDD4A49954CA4193D7B3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50C9-BCCE-48BC-B12D-ECF64B8A6D10}"/>
      </w:docPartPr>
      <w:docPartBody>
        <w:p w:rsidR="00780C55" w:rsidRDefault="00390CBC" w:rsidP="00390CBC">
          <w:pPr>
            <w:pStyle w:val="03D8E7BD0FDD4A49954CA4193D7B3D49"/>
          </w:pPr>
          <w:r w:rsidRPr="00783E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17A89"/>
    <w:rsid w:val="00043354"/>
    <w:rsid w:val="000632BB"/>
    <w:rsid w:val="00063C6E"/>
    <w:rsid w:val="000C167D"/>
    <w:rsid w:val="000E0D8B"/>
    <w:rsid w:val="00117DB1"/>
    <w:rsid w:val="00122D47"/>
    <w:rsid w:val="00142595"/>
    <w:rsid w:val="001557F9"/>
    <w:rsid w:val="00245866"/>
    <w:rsid w:val="002D0CC4"/>
    <w:rsid w:val="002D780D"/>
    <w:rsid w:val="002F094B"/>
    <w:rsid w:val="00390CBC"/>
    <w:rsid w:val="003E5A86"/>
    <w:rsid w:val="00417208"/>
    <w:rsid w:val="00422F28"/>
    <w:rsid w:val="004C0324"/>
    <w:rsid w:val="004E3F95"/>
    <w:rsid w:val="00501A77"/>
    <w:rsid w:val="00555137"/>
    <w:rsid w:val="00573B81"/>
    <w:rsid w:val="005E1A09"/>
    <w:rsid w:val="00630A61"/>
    <w:rsid w:val="00692FBA"/>
    <w:rsid w:val="00743819"/>
    <w:rsid w:val="00780C55"/>
    <w:rsid w:val="007B7304"/>
    <w:rsid w:val="007E1FAA"/>
    <w:rsid w:val="00A14380"/>
    <w:rsid w:val="00A63FD0"/>
    <w:rsid w:val="00B12908"/>
    <w:rsid w:val="00BD3284"/>
    <w:rsid w:val="00BF103C"/>
    <w:rsid w:val="00C34D71"/>
    <w:rsid w:val="00C50CB3"/>
    <w:rsid w:val="00C87F55"/>
    <w:rsid w:val="00D702D4"/>
    <w:rsid w:val="00DD65F8"/>
    <w:rsid w:val="00DE1A1F"/>
    <w:rsid w:val="00DE7FEF"/>
    <w:rsid w:val="00E12F53"/>
    <w:rsid w:val="00E152DD"/>
    <w:rsid w:val="00E9357D"/>
    <w:rsid w:val="00ED16DC"/>
    <w:rsid w:val="00F146F9"/>
    <w:rsid w:val="00F2236A"/>
    <w:rsid w:val="00F8078C"/>
    <w:rsid w:val="00F941BA"/>
    <w:rsid w:val="00FA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CBC"/>
    <w:rPr>
      <w:color w:val="808080"/>
    </w:rPr>
  </w:style>
  <w:style w:type="paragraph" w:customStyle="1" w:styleId="03D8E7BD0FDD4A49954CA4193D7B3D49">
    <w:name w:val="03D8E7BD0FDD4A49954CA4193D7B3D49"/>
    <w:rsid w:val="00390CBC"/>
    <w:rPr>
      <w:kern w:val="2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ZZEx  Employee - Karen Goddard</DisplayName>
        <AccountId>53</AccountId>
        <AccountType/>
      </UserInfo>
      <UserInfo>
        <DisplayName>Jennifer Green</DisplayName>
        <AccountId>83</AccountId>
        <AccountType/>
      </UserInfo>
      <UserInfo>
        <DisplayName>Kathryn Dovey</DisplayName>
        <AccountId>636</AccountId>
        <AccountType/>
      </UserInfo>
      <UserInfo>
        <DisplayName>Janet Liang</DisplayName>
        <AccountId>3859</AccountId>
        <AccountType/>
      </UserInfo>
      <UserInfo>
        <DisplayName>Dee Toscano - (She/Her)</DisplayName>
        <AccountId>4293</AccountId>
        <AccountType/>
      </UserInfo>
      <UserInfo>
        <DisplayName>ZZEx Employee - Kathy Liang</DisplayName>
        <AccountId>8396</AccountId>
        <AccountType/>
      </UserInfo>
      <UserInfo>
        <DisplayName>Tracy Higgins</DisplayName>
        <AccountId>9016</AccountId>
        <AccountType/>
      </UserInfo>
      <UserInfo>
        <DisplayName>Lisa Cerruto</DisplayName>
        <AccountId>12933</AccountId>
        <AccountType/>
      </UserInfo>
      <UserInfo>
        <DisplayName>Vencelle Pamonag</DisplayName>
        <AccountId>13924</AccountId>
        <AccountType/>
      </UserInfo>
    </SharedWithUsers>
    <lcf76f155ced4ddcb4097134ff3c332f xmlns="e46411e3-5342-42d4-8f10-59f099e8a52d">
      <Terms xmlns="http://schemas.microsoft.com/office/infopath/2007/PartnerControls"/>
    </lcf76f155ced4ddcb4097134ff3c332f>
    <TaxCatchAll xmlns="53fc4fb2-dd8c-4e66-902d-5e2aca87e250" xsi:nil="true"/>
    <MediaLengthInSeconds xmlns="e46411e3-5342-42d4-8f10-59f099e8a52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21" ma:contentTypeDescription="Create a new document." ma:contentTypeScope="" ma:versionID="0b8a935ed97947d93fd24f723e2dddb1">
  <xsd:schema xmlns:xsd="http://www.w3.org/2001/XMLSchema" xmlns:xs="http://www.w3.org/2001/XMLSchema" xmlns:p="http://schemas.microsoft.com/office/2006/metadata/properties" xmlns:ns1="http://schemas.microsoft.com/sharepoint/v3" xmlns:ns2="e46411e3-5342-42d4-8f10-59f099e8a52d" xmlns:ns3="2d2d719c-475e-407a-ad60-edeadaa3aa05" xmlns:ns4="53fc4fb2-dd8c-4e66-902d-5e2aca87e250" targetNamespace="http://schemas.microsoft.com/office/2006/metadata/properties" ma:root="true" ma:fieldsID="5a2a1fd1aec1cf9daec2fcfb778cba6b" ns1:_="" ns2:_="" ns3:_="" ns4:_="">
    <xsd:import namespace="http://schemas.microsoft.com/sharepoint/v3"/>
    <xsd:import namespace="e46411e3-5342-42d4-8f10-59f099e8a52d"/>
    <xsd:import namespace="2d2d719c-475e-407a-ad60-edeadaa3aa05"/>
    <xsd:import namespace="53fc4fb2-dd8c-4e66-902d-5e2aca87e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ba90c9-961d-4c36-ac2f-829086de83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c4fb2-dd8c-4e66-902d-5e2aca87e25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4b432d-74ff-48bc-8862-753df76c43c0}" ma:internalName="TaxCatchAll" ma:showField="CatchAllData" ma:web="53fc4fb2-dd8c-4e66-902d-5e2aca87e2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547005-064C-4EEC-A5E4-C8C5A70B4A10}">
  <ds:schemaRefs>
    <ds:schemaRef ds:uri="http://schemas.microsoft.com/office/2006/metadata/properties"/>
    <ds:schemaRef ds:uri="http://schemas.microsoft.com/office/infopath/2007/PartnerControls"/>
    <ds:schemaRef ds:uri="e46411e3-5342-42d4-8f10-59f099e8a52d"/>
    <ds:schemaRef ds:uri="2d2d719c-475e-407a-ad60-edeadaa3aa05"/>
    <ds:schemaRef ds:uri="53fc4fb2-dd8c-4e66-902d-5e2aca87e25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7574D0-4DA7-42DB-9552-CA13D3FFDF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6411e3-5342-42d4-8f10-59f099e8a52d"/>
    <ds:schemaRef ds:uri="2d2d719c-475e-407a-ad60-edeadaa3aa05"/>
    <ds:schemaRef ds:uri="53fc4fb2-dd8c-4e66-902d-5e2aca87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8ad79cd-ed43-4b89-9adb-5ebffcd1e7bb}" enabled="1" method="Privileged" siteId="{5722662b-7985-4a0d-8868-deee2e111dc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85</Words>
  <Characters>4481</Characters>
  <Application>Microsoft Office Word</Application>
  <DocSecurity>0</DocSecurity>
  <Lines>37</Lines>
  <Paragraphs>10</Paragraphs>
  <ScaleCrop>false</ScaleCrop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Tracy Higgins</cp:lastModifiedBy>
  <cp:revision>10</cp:revision>
  <cp:lastPrinted>2025-10-27T00:47:00Z</cp:lastPrinted>
  <dcterms:created xsi:type="dcterms:W3CDTF">2025-10-27T00:43:00Z</dcterms:created>
  <dcterms:modified xsi:type="dcterms:W3CDTF">2026-07-14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  <property fmtid="{D5CDD505-2E9C-101B-9397-08002B2CF9AE}" pid="3" name="MediaServiceImageTags">
    <vt:lpwstr/>
  </property>
  <property fmtid="{D5CDD505-2E9C-101B-9397-08002B2CF9AE}" pid="4" name="GrammarlyDocumentId">
    <vt:lpwstr>38df82ef173b6a232fd370f0d3b0bb1e55bc67c4bda09c040151205fa291405f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xd_Signature">
    <vt:bool>false</vt:bool>
  </property>
  <property fmtid="{D5CDD505-2E9C-101B-9397-08002B2CF9AE}" pid="10" name="TriggerFlowInfo">
    <vt:lpwstr/>
  </property>
  <property fmtid="{D5CDD505-2E9C-101B-9397-08002B2CF9AE}" pid="11" name="ClassificationContentMarkingFooterShapeIds">
    <vt:lpwstr>7b97d584,10d02d1a,76b93c02</vt:lpwstr>
  </property>
  <property fmtid="{D5CDD505-2E9C-101B-9397-08002B2CF9AE}" pid="12" name="ClassificationContentMarkingFooterFontProps">
    <vt:lpwstr>#000000,9,Aptos</vt:lpwstr>
  </property>
  <property fmtid="{D5CDD505-2E9C-101B-9397-08002B2CF9AE}" pid="13" name="ClassificationContentMarkingFooterText">
    <vt:lpwstr>Public</vt:lpwstr>
  </property>
</Properties>
</file>